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67387825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854CBA">
        <w:rPr>
          <w:rFonts w:ascii="Arial" w:eastAsia="Arial" w:hAnsi="Arial" w:cs="Arial"/>
          <w:b/>
          <w:sz w:val="28"/>
          <w:szCs w:val="28"/>
        </w:rPr>
        <w:t>31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26C6BA41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854CBA">
        <w:rPr>
          <w:rFonts w:ascii="Arial" w:eastAsia="Arial" w:hAnsi="Arial" w:cs="Arial"/>
          <w:sz w:val="24"/>
          <w:szCs w:val="24"/>
        </w:rPr>
        <w:t>11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854CBA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113FE9C8" w:rsidR="0057779B" w:rsidRPr="00854CBA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854CBA">
        <w:rPr>
          <w:rFonts w:ascii="Arial" w:eastAsia="Arial" w:hAnsi="Arial" w:cs="Arial"/>
          <w:sz w:val="24"/>
          <w:szCs w:val="24"/>
        </w:rPr>
        <w:t>As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854CBA">
        <w:rPr>
          <w:rFonts w:ascii="Arial" w:eastAsia="Arial" w:hAnsi="Arial" w:cs="Arial"/>
          <w:b/>
          <w:sz w:val="24"/>
          <w:szCs w:val="24"/>
        </w:rPr>
        <w:t>10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54CBA">
        <w:rPr>
          <w:rFonts w:ascii="Arial" w:eastAsia="Arial" w:hAnsi="Arial" w:cs="Arial"/>
          <w:b/>
          <w:sz w:val="24"/>
          <w:szCs w:val="24"/>
        </w:rPr>
        <w:t>November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54CBA">
        <w:rPr>
          <w:rFonts w:ascii="Arial" w:eastAsia="Arial" w:hAnsi="Arial" w:cs="Arial"/>
          <w:b/>
          <w:sz w:val="24"/>
          <w:szCs w:val="24"/>
        </w:rPr>
        <w:t>2020,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54CBA">
        <w:rPr>
          <w:rFonts w:ascii="Arial" w:eastAsia="Arial" w:hAnsi="Arial" w:cs="Arial"/>
          <w:b/>
          <w:sz w:val="24"/>
          <w:szCs w:val="24"/>
        </w:rPr>
        <w:t>4PM</w:t>
      </w:r>
      <w:r w:rsidRPr="00854CBA">
        <w:rPr>
          <w:rFonts w:ascii="Arial" w:eastAsia="Arial" w:hAnsi="Arial" w:cs="Arial"/>
          <w:sz w:val="24"/>
          <w:szCs w:val="24"/>
        </w:rPr>
        <w:t>,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th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Department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ealth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(DOH)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as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recorded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total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854CBA">
        <w:rPr>
          <w:rFonts w:ascii="Arial" w:eastAsia="Arial" w:hAnsi="Arial" w:cs="Arial"/>
          <w:b/>
          <w:sz w:val="24"/>
          <w:szCs w:val="24"/>
        </w:rPr>
        <w:t>39</w:t>
      </w:r>
      <w:r w:rsidR="001A46A7" w:rsidRPr="00854CBA">
        <w:rPr>
          <w:rFonts w:ascii="Arial" w:eastAsia="Arial" w:hAnsi="Arial" w:cs="Arial"/>
          <w:b/>
          <w:sz w:val="24"/>
          <w:szCs w:val="24"/>
        </w:rPr>
        <w:t>9</w:t>
      </w:r>
      <w:r w:rsidR="00F96539" w:rsidRPr="00854CBA">
        <w:rPr>
          <w:rFonts w:ascii="Arial" w:eastAsia="Arial" w:hAnsi="Arial" w:cs="Arial"/>
          <w:b/>
          <w:sz w:val="24"/>
          <w:szCs w:val="24"/>
        </w:rPr>
        <w:t>,</w:t>
      </w:r>
      <w:r w:rsidR="001A46A7" w:rsidRPr="00854CBA">
        <w:rPr>
          <w:rFonts w:ascii="Arial" w:eastAsia="Arial" w:hAnsi="Arial" w:cs="Arial"/>
          <w:b/>
          <w:sz w:val="24"/>
          <w:szCs w:val="24"/>
        </w:rPr>
        <w:t>7</w:t>
      </w:r>
      <w:r w:rsidR="00BF0ABF" w:rsidRPr="00854CBA">
        <w:rPr>
          <w:rFonts w:ascii="Arial" w:eastAsia="Arial" w:hAnsi="Arial" w:cs="Arial"/>
          <w:b/>
          <w:sz w:val="24"/>
          <w:szCs w:val="24"/>
        </w:rPr>
        <w:t>49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854CBA">
        <w:rPr>
          <w:rFonts w:ascii="Arial" w:eastAsia="Arial" w:hAnsi="Arial" w:cs="Arial"/>
          <w:b/>
          <w:sz w:val="24"/>
          <w:szCs w:val="24"/>
        </w:rPr>
        <w:t>co</w:t>
      </w:r>
      <w:r w:rsidRPr="00854CBA">
        <w:rPr>
          <w:rFonts w:ascii="Arial" w:eastAsia="Arial" w:hAnsi="Arial" w:cs="Arial"/>
          <w:b/>
          <w:sz w:val="24"/>
          <w:szCs w:val="24"/>
        </w:rPr>
        <w:t>nfirmed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b/>
          <w:sz w:val="24"/>
          <w:szCs w:val="24"/>
        </w:rPr>
        <w:t>cases</w:t>
      </w:r>
      <w:r w:rsidRPr="00854CBA">
        <w:rPr>
          <w:rFonts w:ascii="Arial" w:eastAsia="Arial" w:hAnsi="Arial" w:cs="Arial"/>
          <w:sz w:val="24"/>
          <w:szCs w:val="24"/>
        </w:rPr>
        <w:t>;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which,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1A46A7" w:rsidRPr="00854CBA">
        <w:rPr>
          <w:rFonts w:ascii="Arial" w:eastAsia="Arial" w:hAnsi="Arial" w:cs="Arial"/>
          <w:b/>
          <w:sz w:val="24"/>
          <w:szCs w:val="24"/>
        </w:rPr>
        <w:t>30</w:t>
      </w:r>
      <w:r w:rsidR="00F96539" w:rsidRPr="00854CBA">
        <w:rPr>
          <w:rFonts w:ascii="Arial" w:eastAsia="Arial" w:hAnsi="Arial" w:cs="Arial"/>
          <w:b/>
          <w:sz w:val="24"/>
          <w:szCs w:val="24"/>
        </w:rPr>
        <w:t>,</w:t>
      </w:r>
      <w:r w:rsidR="001A46A7" w:rsidRPr="00854CBA">
        <w:rPr>
          <w:rFonts w:ascii="Arial" w:eastAsia="Arial" w:hAnsi="Arial" w:cs="Arial"/>
          <w:b/>
          <w:sz w:val="24"/>
          <w:szCs w:val="24"/>
        </w:rPr>
        <w:t>169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r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b/>
          <w:sz w:val="24"/>
          <w:szCs w:val="24"/>
        </w:rPr>
        <w:t>active</w:t>
      </w:r>
      <w:r w:rsidRPr="00854CBA">
        <w:rPr>
          <w:rFonts w:ascii="Arial" w:eastAsia="Arial" w:hAnsi="Arial" w:cs="Arial"/>
          <w:sz w:val="24"/>
          <w:szCs w:val="24"/>
        </w:rPr>
        <w:t>,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854CBA">
        <w:rPr>
          <w:rFonts w:ascii="Arial" w:eastAsia="Arial" w:hAnsi="Arial" w:cs="Arial"/>
          <w:b/>
          <w:sz w:val="24"/>
          <w:szCs w:val="24"/>
        </w:rPr>
        <w:t>3</w:t>
      </w:r>
      <w:r w:rsidR="0031794E" w:rsidRPr="00854CBA">
        <w:rPr>
          <w:rFonts w:ascii="Arial" w:eastAsia="Arial" w:hAnsi="Arial" w:cs="Arial"/>
          <w:b/>
          <w:sz w:val="24"/>
          <w:szCs w:val="24"/>
        </w:rPr>
        <w:t>61</w:t>
      </w:r>
      <w:r w:rsidR="00F96539" w:rsidRPr="00854CBA">
        <w:rPr>
          <w:rFonts w:ascii="Arial" w:eastAsia="Arial" w:hAnsi="Arial" w:cs="Arial"/>
          <w:b/>
          <w:sz w:val="24"/>
          <w:szCs w:val="24"/>
        </w:rPr>
        <w:t>,</w:t>
      </w:r>
      <w:r w:rsidR="001A46A7" w:rsidRPr="00854CBA">
        <w:rPr>
          <w:rFonts w:ascii="Arial" w:eastAsia="Arial" w:hAnsi="Arial" w:cs="Arial"/>
          <w:b/>
          <w:sz w:val="24"/>
          <w:szCs w:val="24"/>
        </w:rPr>
        <w:t>919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av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b/>
          <w:sz w:val="24"/>
          <w:szCs w:val="24"/>
        </w:rPr>
        <w:t>recovered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nd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854CBA">
        <w:rPr>
          <w:rFonts w:ascii="Arial" w:eastAsia="Arial" w:hAnsi="Arial" w:cs="Arial"/>
          <w:b/>
          <w:sz w:val="24"/>
          <w:szCs w:val="24"/>
        </w:rPr>
        <w:t>7,</w:t>
      </w:r>
      <w:r w:rsidR="00BF0ABF" w:rsidRPr="00854CBA">
        <w:rPr>
          <w:rFonts w:ascii="Arial" w:eastAsia="Arial" w:hAnsi="Arial" w:cs="Arial"/>
          <w:b/>
          <w:sz w:val="24"/>
          <w:szCs w:val="24"/>
        </w:rPr>
        <w:t>6</w:t>
      </w:r>
      <w:r w:rsidR="001A46A7" w:rsidRPr="00854CBA">
        <w:rPr>
          <w:rFonts w:ascii="Arial" w:eastAsia="Arial" w:hAnsi="Arial" w:cs="Arial"/>
          <w:b/>
          <w:sz w:val="24"/>
          <w:szCs w:val="24"/>
        </w:rPr>
        <w:t>61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854CBA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854CBA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05941680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1A46A7">
        <w:rPr>
          <w:rFonts w:ascii="Arial" w:eastAsia="Arial" w:hAnsi="Arial" w:cs="Arial"/>
          <w:i/>
          <w:color w:val="0070C0"/>
          <w:sz w:val="16"/>
          <w:szCs w:val="16"/>
        </w:rPr>
        <w:t>1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1F635B61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6E3001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53F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675,516,815.87 </w:t>
      </w:r>
      <w:r w:rsidRPr="006E3001">
        <w:rPr>
          <w:rFonts w:ascii="Arial" w:eastAsia="Arial" w:hAnsi="Arial" w:cs="Arial"/>
          <w:sz w:val="24"/>
          <w:szCs w:val="24"/>
        </w:rPr>
        <w:t>wor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ssistan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amili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dividual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clu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strande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ffec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e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mplemen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du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VID-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andemic;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hich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164,732,627.78 </w:t>
      </w:r>
      <w:r w:rsidRPr="006E3001">
        <w:rPr>
          <w:rFonts w:ascii="Arial" w:eastAsia="Arial" w:hAnsi="Arial" w:cs="Arial"/>
          <w:bCs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"/>
        <w:gridCol w:w="1945"/>
        <w:gridCol w:w="1953"/>
        <w:gridCol w:w="1866"/>
        <w:gridCol w:w="1866"/>
        <w:gridCol w:w="1953"/>
      </w:tblGrid>
      <w:tr w:rsidR="004E49D7" w:rsidRPr="004E49D7" w14:paraId="49953E0B" w14:textId="77777777" w:rsidTr="004E49D7">
        <w:trPr>
          <w:trHeight w:val="50"/>
          <w:tblHeader/>
        </w:trPr>
        <w:tc>
          <w:tcPr>
            <w:tcW w:w="10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CA843B4" w14:textId="77777777" w:rsidR="004E49D7" w:rsidRPr="004E49D7" w:rsidRDefault="004E49D7" w:rsidP="004E49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E3A31CB" w14:textId="4A0FFD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4E49D7" w:rsidRPr="004E49D7" w14:paraId="5F22FEEB" w14:textId="77777777" w:rsidTr="004E49D7">
        <w:trPr>
          <w:trHeight w:val="20"/>
          <w:tblHeader/>
        </w:trPr>
        <w:tc>
          <w:tcPr>
            <w:tcW w:w="10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94E07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18D7AA5" w14:textId="17CD67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BA6D081" w14:textId="63DD4F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999A00E" w14:textId="13D172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59E25F5" w14:textId="3CB5E8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4E49D7" w:rsidRPr="004E49D7" w14:paraId="6FEF815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FDA42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8E2B27" w14:textId="4EF0D3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64,732,627.78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1A549C" w14:textId="04AB30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2C8531" w14:textId="1269AA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FE7C32" w14:textId="0ACDFB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5,516,815.87 </w:t>
            </w:r>
          </w:p>
        </w:tc>
      </w:tr>
      <w:tr w:rsidR="004E49D7" w:rsidRPr="004E49D7" w14:paraId="3D8E5B8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43195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2FF3F2" w14:textId="426F78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0,299,844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1AE86D9" w14:textId="53C18C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77F717" w14:textId="2EB11D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4F1966" w14:textId="37900E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5,709,844.05 </w:t>
            </w:r>
          </w:p>
        </w:tc>
      </w:tr>
      <w:tr w:rsidR="004E49D7" w:rsidRPr="004E49D7" w14:paraId="1CAED72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B60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64A1" w14:textId="13600F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057,466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35B98" w14:textId="62DACB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D874C" w14:textId="1A46F0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C477A" w14:textId="4E2E7A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057,466.89 </w:t>
            </w:r>
          </w:p>
        </w:tc>
      </w:tr>
      <w:tr w:rsidR="004E49D7" w:rsidRPr="004E49D7" w14:paraId="255E240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FF5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6B37" w14:textId="59D73D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6C9DD" w14:textId="5D52CE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AF58E" w14:textId="210CA4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B335C" w14:textId="637403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4E49D7" w:rsidRPr="004E49D7" w14:paraId="45704BF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988B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FDD8E" w14:textId="5FE4F7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36615" w14:textId="7CE48E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F0C6" w14:textId="0D2FA7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497CC" w14:textId="358F46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4E49D7" w:rsidRPr="004E49D7" w14:paraId="18EC1B56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F41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85F57" w14:textId="743C30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E73EF" w14:textId="71D28A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26C31" w14:textId="11DB23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D81DE" w14:textId="23DD2F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4E49D7" w:rsidRPr="004E49D7" w14:paraId="7098291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165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1168D" w14:textId="40B281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AF338" w14:textId="1D8D94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17692" w14:textId="69061E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EA6F8" w14:textId="63F29C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4E49D7" w:rsidRPr="004E49D7" w14:paraId="71E3FBC6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D75F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3E631" w14:textId="41D02F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2AEA2" w14:textId="5A9D5B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2459B" w14:textId="3C0F72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53376" w14:textId="636EA5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4E49D7" w:rsidRPr="004E49D7" w14:paraId="1954F7D7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EC6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E7C12" w14:textId="4DE186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761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A9C33" w14:textId="7E8D70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72C51" w14:textId="25F543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BE676" w14:textId="6798F3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203,688.00 </w:t>
            </w:r>
          </w:p>
        </w:tc>
      </w:tr>
      <w:tr w:rsidR="004E49D7" w:rsidRPr="004E49D7" w14:paraId="3D85607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4A4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F970A" w14:textId="40AF91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201AC" w14:textId="4A82E6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6EF51" w14:textId="302405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7A303" w14:textId="3CA626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4E49D7" w:rsidRPr="004E49D7" w14:paraId="725D416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370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3276" w14:textId="3CA76D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48F58" w14:textId="3DBBFA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D878" w14:textId="0FCD59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C4198" w14:textId="37AFEC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4E49D7" w:rsidRPr="004E49D7" w14:paraId="65FEA01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3F1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CF6CE" w14:textId="71311C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522F6" w14:textId="75B1A0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B2762" w14:textId="7D3F18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2C9A5" w14:textId="3D671B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4E49D7" w:rsidRPr="004E49D7" w14:paraId="4D3EBD0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1B5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2B330" w14:textId="729574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413,8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12B74" w14:textId="621BB3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CD417" w14:textId="4E11DD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12CC2" w14:textId="54EADF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3,870.00 </w:t>
            </w:r>
          </w:p>
        </w:tc>
      </w:tr>
      <w:tr w:rsidR="004E49D7" w:rsidRPr="004E49D7" w14:paraId="3040FF15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5C7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0ACAB" w14:textId="1315F4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F80F" w14:textId="4103F6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52C6B" w14:textId="064F2D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5DDF7" w14:textId="000607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4E49D7" w:rsidRPr="004E49D7" w14:paraId="468B2163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6A4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FBA21" w14:textId="589F4F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469E5" w14:textId="677026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F2ADE" w14:textId="7C8020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C54BA" w14:textId="6402BA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4E49D7" w:rsidRPr="004E49D7" w14:paraId="748D9DB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CA72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69635" w14:textId="0B1351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D4AD1" w14:textId="395808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0C6A" w14:textId="6D5B3A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52C35" w14:textId="505B63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4E49D7" w:rsidRPr="004E49D7" w14:paraId="7ABC630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8FC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64339" w14:textId="559E64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DAEF4" w14:textId="6CAF58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D143" w14:textId="2E853F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AC51" w14:textId="39EBD8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4E49D7" w:rsidRPr="004E49D7" w14:paraId="36A4096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F3D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21DD0" w14:textId="3AE797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684,0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E8D94" w14:textId="1CECBB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A3884" w14:textId="1216D8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6D9F3" w14:textId="244908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534,039.30 </w:t>
            </w:r>
          </w:p>
        </w:tc>
      </w:tr>
      <w:tr w:rsidR="004E49D7" w:rsidRPr="004E49D7" w14:paraId="53D252BE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8C0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68E64" w14:textId="4E1D40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15E9C" w14:textId="5CD5FD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736B3" w14:textId="7C0341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A5B6E" w14:textId="20C30E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4E49D7" w:rsidRPr="004E49D7" w14:paraId="29434AC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D1D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A5B2E" w14:textId="273A06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8DABC" w14:textId="065670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C5522" w14:textId="048074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AD67C" w14:textId="2A6600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4E49D7" w:rsidRPr="004E49D7" w14:paraId="5321580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98BE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D26C7B" w14:textId="69B55F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84,595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9874EF" w14:textId="4570BD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CAF541" w14:textId="0A08A2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2F7ED3" w14:textId="0EE722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4,340,705.86 </w:t>
            </w:r>
          </w:p>
        </w:tc>
      </w:tr>
      <w:tr w:rsidR="004E49D7" w:rsidRPr="004E49D7" w14:paraId="7197935E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3B84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128D2" w14:textId="6DE7C0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97B5A2" w14:textId="5560D4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2014A5" w14:textId="363EE8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C4BD1C" w14:textId="668267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4E49D7" w:rsidRPr="004E49D7" w14:paraId="1AA5EC1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D5FD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22A6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1517D" w14:textId="2B2F01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FF85C" w14:textId="2DC21D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7B3FE" w14:textId="07CFF5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F78F" w14:textId="571CEE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4E49D7" w:rsidRPr="004E49D7" w14:paraId="2BDD295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ED8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A8A9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2C1B" w14:textId="5EDD1E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CF2CF" w14:textId="627E82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B15C" w14:textId="5E6263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FF2C" w14:textId="745571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4E49D7" w:rsidRPr="004E49D7" w14:paraId="260D7E8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850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403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A5347" w14:textId="4FF774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9B710" w14:textId="7EB1DC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0CCCA" w14:textId="2BF742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D0B0B" w14:textId="71F11C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4E49D7" w:rsidRPr="004E49D7" w14:paraId="2E91C2A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C29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1795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8A50C" w14:textId="2D5BD5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077CD" w14:textId="46DE9C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0E763" w14:textId="159AB1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99ABA" w14:textId="2258DD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4E49D7" w:rsidRPr="004E49D7" w14:paraId="10DCAA9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4C4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BE1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3BB82" w14:textId="3CA130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D4AF6" w14:textId="36ADF1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185F3" w14:textId="635AF2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992A" w14:textId="4B64FD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4E49D7" w:rsidRPr="004E49D7" w14:paraId="1F1DB7C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91D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E80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8C43" w14:textId="73D3F9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FE677" w14:textId="3A2491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95473" w14:textId="6EF4CD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984F0" w14:textId="3ED05C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4E49D7" w:rsidRPr="004E49D7" w14:paraId="53D7F09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FA6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433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118D9" w14:textId="1C73D1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3121A" w14:textId="3E048B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A3E0C" w14:textId="02C09B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B1A97" w14:textId="182851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4E49D7" w:rsidRPr="004E49D7" w14:paraId="76E665B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5B3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850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6359F" w14:textId="4A8CB6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E934" w14:textId="64194F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664ED" w14:textId="3D9DCF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ACDD0" w14:textId="44329D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4E49D7" w:rsidRPr="004E49D7" w14:paraId="4B41A8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A51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AC0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2F8DA" w14:textId="31AF15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1733A" w14:textId="02721D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E3C1C" w14:textId="7AA0A8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4BA74" w14:textId="33F6A3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4E49D7" w:rsidRPr="004E49D7" w14:paraId="0D4C863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4B8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637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05CE5" w14:textId="260D88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88DF7" w14:textId="0195CD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B0F39" w14:textId="48DA03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FD62" w14:textId="180C3A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4E49D7" w:rsidRPr="004E49D7" w14:paraId="4230C37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608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407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97556" w14:textId="7BDFBE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4D5E" w14:textId="38805F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E2EA" w14:textId="21EF52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12E10" w14:textId="21CAD4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4E49D7" w:rsidRPr="004E49D7" w14:paraId="033C4AB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6EF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195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79803" w14:textId="7AB577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F63D0" w14:textId="75DAD2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4E94B" w14:textId="5CA423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6CE11" w14:textId="25442C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4E49D7" w:rsidRPr="004E49D7" w14:paraId="406380D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A9D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692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D7051" w14:textId="49F548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A96C8" w14:textId="1DF3A9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7822D" w14:textId="734293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9B437" w14:textId="1F5BF1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4E49D7" w:rsidRPr="004E49D7" w14:paraId="056965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290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685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9B44A" w14:textId="5AFFEE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640DF" w14:textId="37868F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35126" w14:textId="097DC8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D0A1A" w14:textId="03E41D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4E49D7" w:rsidRPr="004E49D7" w14:paraId="1188831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6F7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2FE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B562" w14:textId="28BC5D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36F6" w14:textId="231F77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94459" w14:textId="0E77E0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E105" w14:textId="357FB1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4E49D7" w:rsidRPr="004E49D7" w14:paraId="782CB0B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9D0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DE7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F520" w14:textId="43A49B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387AC" w14:textId="63D7F3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88A0D" w14:textId="37C941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51A3F" w14:textId="4BA977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4E49D7" w:rsidRPr="004E49D7" w14:paraId="51D980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511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DDE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FDA88" w14:textId="346604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F714A" w14:textId="3A7BE1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1493" w14:textId="6CAEA9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42C70" w14:textId="4DDCF3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4E49D7" w:rsidRPr="004E49D7" w14:paraId="33E98CE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46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279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36BBD" w14:textId="2A87BA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0E6B" w14:textId="3F8C03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B1A21" w14:textId="7846F4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3630" w14:textId="3415F8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4E49D7" w:rsidRPr="004E49D7" w14:paraId="19A2F78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E6B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E1C1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74523" w14:textId="0BFC0B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439D1" w14:textId="36E57B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AC231" w14:textId="79F827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8C5A3" w14:textId="03AE41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4E49D7" w:rsidRPr="004E49D7" w14:paraId="1FAFEC4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EAC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A3F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3F909" w14:textId="5C01B6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5AB1B" w14:textId="65EAD9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206AB" w14:textId="265F51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6C27C" w14:textId="030119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4E49D7" w:rsidRPr="004E49D7" w14:paraId="3A7DBA9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778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F9B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13929" w14:textId="3D2671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AA0A0" w14:textId="32244A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05F3" w14:textId="13F76E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FD5D" w14:textId="229D97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4E49D7" w:rsidRPr="004E49D7" w14:paraId="74DCCE6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B28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DC4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7EE38" w14:textId="559FC4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AB06F" w14:textId="23937A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8736" w14:textId="31F48D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30A3E" w14:textId="6D13A6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4E49D7" w:rsidRPr="004E49D7" w14:paraId="4CB6AFB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6419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037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528FB" w14:textId="20D61E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19FF" w14:textId="69EA57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C2C4B" w14:textId="5CF843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1F3A" w14:textId="127813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4E49D7" w:rsidRPr="004E49D7" w14:paraId="155CF5C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7FC9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F8BE1" w14:textId="4675B1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860770" w14:textId="308F12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D81F37" w14:textId="33C57B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325E6A" w14:textId="7B0EAC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</w:tr>
      <w:tr w:rsidR="004E49D7" w:rsidRPr="004E49D7" w14:paraId="22C708A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CC0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21B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353DA" w14:textId="5C2ECF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4CCED" w14:textId="789C0F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68E2C" w14:textId="7A9B0E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8DB04" w14:textId="748130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4E49D7" w:rsidRPr="004E49D7" w14:paraId="32ACED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41D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E1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2804C" w14:textId="4B3A47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0DD4B" w14:textId="012FFA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65F7C" w14:textId="707F6F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9FEB4" w14:textId="38C644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4E49D7" w:rsidRPr="004E49D7" w14:paraId="7F4BEB9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DCA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ADF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4FA20" w14:textId="446355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C4929" w14:textId="6C8B7F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F71D4" w14:textId="5768C9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E93E1" w14:textId="47166C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4E49D7" w:rsidRPr="004E49D7" w14:paraId="49AFA4C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ACD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66E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96348" w14:textId="5F94AC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2AA94" w14:textId="492798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6DF69" w14:textId="1D7721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8B59" w14:textId="3AB153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4E49D7" w:rsidRPr="004E49D7" w14:paraId="0A29CA5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06E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1139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A7B6D" w14:textId="487905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DD511" w14:textId="4046D7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F086" w14:textId="27D10F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F2E8D" w14:textId="0636D6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4E49D7" w:rsidRPr="004E49D7" w14:paraId="6DDE6DB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338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AC7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7C540" w14:textId="43C31F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6DE80" w14:textId="26B2A2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29B76" w14:textId="11AA19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2B1DF" w14:textId="1BBC7F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4E49D7" w:rsidRPr="004E49D7" w14:paraId="2AB9548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4A8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5BA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CBB4B" w14:textId="172B72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9FE25" w14:textId="2537ED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79960" w14:textId="09D9E6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B9BC" w14:textId="0D4B39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4E49D7" w:rsidRPr="004E49D7" w14:paraId="7E600B9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CF3B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DCB0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2C3CD" w14:textId="79A7D5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E7DD8" w14:textId="570DEB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E905F" w14:textId="31F6FA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58299" w14:textId="057600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4E49D7" w:rsidRPr="004E49D7" w14:paraId="7E0F7F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A4C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187B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880C" w14:textId="17D795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D1025" w14:textId="13365B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148D6" w14:textId="20BE1E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41B14" w14:textId="674AD1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4E49D7" w:rsidRPr="004E49D7" w14:paraId="7FC2D0B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94A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C59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03F1C" w14:textId="089575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20E7B" w14:textId="55328D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26D0F" w14:textId="2EB32D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B356" w14:textId="4A6CBB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4E49D7" w:rsidRPr="004E49D7" w14:paraId="3699509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EF57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AE9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E4A39" w14:textId="08A5CA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24E0B" w14:textId="46B09D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8AD9A" w14:textId="5FEE46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A9DD" w14:textId="1BFCF7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4E49D7" w:rsidRPr="004E49D7" w14:paraId="6107E2D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65B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037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4BB5D" w14:textId="6B2093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4B733" w14:textId="648F22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0641" w14:textId="7ADDD9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DC694" w14:textId="1C6C33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4E49D7" w:rsidRPr="004E49D7" w14:paraId="0C7253A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76D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969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0CCEF" w14:textId="7E41C6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2DD25" w14:textId="72B5D9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A92B6" w14:textId="7E6AD8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B016B" w14:textId="365380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4E49D7" w:rsidRPr="004E49D7" w14:paraId="20423EE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F98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5F7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C0017" w14:textId="4264FE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5471" w14:textId="4ECEC6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01D9D" w14:textId="743C4F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CA1B" w14:textId="2CC5EB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</w:tr>
      <w:tr w:rsidR="004E49D7" w:rsidRPr="004E49D7" w14:paraId="0E551FE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32C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FF7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3AA1F" w14:textId="4B4E50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290C" w14:textId="0E6F31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D9DA2" w14:textId="6EC465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51575" w14:textId="0D32B3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4E49D7" w:rsidRPr="004E49D7" w14:paraId="4A87A61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547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FBD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E69B9" w14:textId="142569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AB8DF" w14:textId="5F4FEA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149C" w14:textId="644809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A7718" w14:textId="5D2CA1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4E49D7" w:rsidRPr="004E49D7" w14:paraId="3200FEE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AA5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E08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9031E" w14:textId="19BD26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9688B" w14:textId="578FCF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C83BE" w14:textId="102003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71BC4" w14:textId="0806AF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4E49D7" w:rsidRPr="004E49D7" w14:paraId="4F29AA0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FAF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A85D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DC327" w14:textId="76B84F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48988" w14:textId="6F614D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D027F" w14:textId="5FC410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57EAE" w14:textId="6B072E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4E49D7" w:rsidRPr="004E49D7" w14:paraId="22C3D1B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DDA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418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4A86" w14:textId="14A0EE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4C309" w14:textId="3921DC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AE744" w14:textId="619F1A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701FA" w14:textId="501B74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4E49D7" w:rsidRPr="004E49D7" w14:paraId="04887B4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09F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1A0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9596F" w14:textId="38433B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8BD29" w14:textId="1A2AD1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D8C76" w14:textId="25F575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2580B" w14:textId="47DB58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4E49D7" w:rsidRPr="004E49D7" w14:paraId="5B3B2EB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E58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4A8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F2C1B" w14:textId="1C8FE8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C0860" w14:textId="7DE5FC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A3041" w14:textId="6A4714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9FE3D" w14:textId="7A35D9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4E49D7" w:rsidRPr="004E49D7" w14:paraId="5A64EB3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C2A6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377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C9604" w14:textId="72E882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3E5E8" w14:textId="4CD429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7AF93" w14:textId="3073C1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78062" w14:textId="71B346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4E49D7" w:rsidRPr="004E49D7" w14:paraId="03C51D3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199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7B1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7713D" w14:textId="37625A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030FD" w14:textId="503901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42F41" w14:textId="7ED621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5A62E" w14:textId="04B82A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4E49D7" w:rsidRPr="004E49D7" w14:paraId="6B11ACE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D722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254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92F5F" w14:textId="3EDBBF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B0CBA" w14:textId="007D87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424C5" w14:textId="39063B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744E" w14:textId="651171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4E49D7" w:rsidRPr="004E49D7" w14:paraId="2EFF216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2E8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37F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156E7" w14:textId="43B6FA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FB90E" w14:textId="78D9C3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1F74" w14:textId="153097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2AF62" w14:textId="08E955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4E49D7" w:rsidRPr="004E49D7" w14:paraId="20C7970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0A43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79B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0BF31" w14:textId="457503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38475" w14:textId="23727E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D452F" w14:textId="43B01D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3FD41" w14:textId="1B8C23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4E49D7" w:rsidRPr="004E49D7" w14:paraId="2A5FD4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8EC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48D0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3AAE7" w14:textId="4F2A30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01379" w14:textId="212631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BB3D" w14:textId="34924D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6C210" w14:textId="035ED6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4E49D7" w:rsidRPr="004E49D7" w14:paraId="099E819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29E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858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4BD43" w14:textId="33FAAE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D9CC3" w14:textId="0D044D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3D48E" w14:textId="0AA150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E4520" w14:textId="2FE183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4E49D7" w:rsidRPr="004E49D7" w14:paraId="6788FA7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D60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0A47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94C5" w14:textId="3C9D1C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F3457" w14:textId="20CA18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7C139" w14:textId="21B2AB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C9CD2" w14:textId="6555C8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4E49D7" w:rsidRPr="004E49D7" w14:paraId="1A1BFBC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D30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72D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A04F" w14:textId="0A2A7E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1D58E" w14:textId="3D82A2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AA725" w14:textId="5A3BC4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E1F9" w14:textId="0AB45D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4E49D7" w:rsidRPr="004E49D7" w14:paraId="7854E28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5DC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B2F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1A770" w14:textId="1138DD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637A" w14:textId="4C2780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23FD3" w14:textId="1E4876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748E8" w14:textId="31A895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4E49D7" w:rsidRPr="004E49D7" w14:paraId="30D43376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2D3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08C2DA" w14:textId="5C7668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27EF01" w14:textId="09C0F1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08A99D" w14:textId="0E80F0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5FEB57" w14:textId="207B0D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4E49D7" w:rsidRPr="004E49D7" w14:paraId="32A175F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6FA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6284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2EF46" w14:textId="5928A5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229F7" w14:textId="0B74E5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EB41" w14:textId="34B5BB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06A4" w14:textId="17081B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4E49D7" w:rsidRPr="004E49D7" w14:paraId="24AB0C0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EA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3C1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3762" w14:textId="785942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796D" w14:textId="3AE42E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127BC" w14:textId="0CF794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E28AC" w14:textId="1ED377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4E49D7" w:rsidRPr="004E49D7" w14:paraId="4CC6C44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83A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1225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07094" w14:textId="401A87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B9DFB" w14:textId="6FA7F2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87336" w14:textId="521D26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8ADF8" w14:textId="26E465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4E49D7" w:rsidRPr="004E49D7" w14:paraId="4504F93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4D9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761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4318F" w14:textId="1C73E3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E1CCE" w14:textId="799513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3ED37" w14:textId="046273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043C8" w14:textId="43717E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4E49D7" w:rsidRPr="004E49D7" w14:paraId="30E0DF7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A92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39A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7F8CD" w14:textId="79FF3C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07B2E" w14:textId="4537B2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28214" w14:textId="24F297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52889" w14:textId="7B494E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4E49D7" w:rsidRPr="004E49D7" w14:paraId="7C829AD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AC8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64D1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96047" w14:textId="6771D5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3852" w14:textId="131A2E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061ED" w14:textId="0AC824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AD84" w14:textId="7097D6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4E49D7" w:rsidRPr="004E49D7" w14:paraId="3A53CFB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BD8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CDE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1016" w14:textId="379CA6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72123" w14:textId="478C1D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F3361" w14:textId="500B1B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2C6DD" w14:textId="3B893C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4E49D7" w:rsidRPr="004E49D7" w14:paraId="0B86F62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4B1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C2E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80D99" w14:textId="63D5A6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E837F" w14:textId="609A87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5B9A" w14:textId="7CB724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21330" w14:textId="3E0441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4E49D7" w:rsidRPr="004E49D7" w14:paraId="3275163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ED8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DB3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CB988" w14:textId="6DBDEC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6ADA" w14:textId="538E99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DFBE0" w14:textId="3004E6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6936" w14:textId="013451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4E49D7" w:rsidRPr="004E49D7" w14:paraId="35CA193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2B89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F52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C2347" w14:textId="28A05E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2311C" w14:textId="0BBE50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2E29A" w14:textId="350E04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C0936" w14:textId="1F9756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4E49D7" w:rsidRPr="004E49D7" w14:paraId="47F34FF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6EA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35E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884CF" w14:textId="6CFF70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BBD4F" w14:textId="436AF3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A5DD0" w14:textId="3F52D3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DAD6F" w14:textId="61DBF6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4E49D7" w:rsidRPr="004E49D7" w14:paraId="6BF4842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0A6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DE26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3176F" w14:textId="30F560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6AF87" w14:textId="56802B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89C58" w14:textId="672F7E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2AEB0" w14:textId="573A81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4E49D7" w:rsidRPr="004E49D7" w14:paraId="288F7C4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ED3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29D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A6366" w14:textId="104029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42FA1" w14:textId="65C816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3E95D" w14:textId="53382F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C5F44" w14:textId="04D064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4E49D7" w:rsidRPr="004E49D7" w14:paraId="0115BC6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0BC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C2B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088AD" w14:textId="61CF45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4B50" w14:textId="7EAC5B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DF648" w14:textId="2C9469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E0729" w14:textId="542185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4E49D7" w:rsidRPr="004E49D7" w14:paraId="36CF957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8EB9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3FB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20AB3" w14:textId="785909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13709" w14:textId="2A8231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95573" w14:textId="2DCDAD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FD5F2" w14:textId="374DE0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4E49D7" w:rsidRPr="004E49D7" w14:paraId="73B3880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57C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9E4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76ACE" w14:textId="41F02E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95A26" w14:textId="68F811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41A47" w14:textId="2940D4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0F1A7" w14:textId="3DEC23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4E49D7" w:rsidRPr="004E49D7" w14:paraId="152065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6781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AEF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8D6EB" w14:textId="2C3328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9D475" w14:textId="2E6BDD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8533C" w14:textId="57C927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E109E" w14:textId="7C975D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4E49D7" w:rsidRPr="004E49D7" w14:paraId="171D60B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017C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C7D3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B831D" w14:textId="05A4A6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1BFDC" w14:textId="2F92A5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A29F9" w14:textId="4867DE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90122" w14:textId="159D09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4E49D7" w:rsidRPr="004E49D7" w14:paraId="5F3A3B9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47E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AB1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25F01" w14:textId="3060F4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38932" w14:textId="7B96D9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32938" w14:textId="79DBB3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10C1B" w14:textId="5DDB3B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4E49D7" w:rsidRPr="004E49D7" w14:paraId="5050637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C79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C251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6D36C" w14:textId="73D3A3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98C68" w14:textId="4E6CBA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C5823" w14:textId="4B19D6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DEED6" w14:textId="3F0CC4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4E49D7" w:rsidRPr="004E49D7" w14:paraId="466563A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043F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078321" w14:textId="1584F3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757,71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E6094" w14:textId="071D7B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0BF492" w14:textId="7EA79E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B2409B" w14:textId="0581CD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799,838.51 </w:t>
            </w:r>
          </w:p>
        </w:tc>
      </w:tr>
      <w:tr w:rsidR="004E49D7" w:rsidRPr="004E49D7" w14:paraId="360E21E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D0CD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30BD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93E1A" w14:textId="4A1524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01182" w14:textId="3621A8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C8C8E" w14:textId="66BC1D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905BD" w14:textId="7FDC69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</w:tr>
      <w:tr w:rsidR="004E49D7" w:rsidRPr="004E49D7" w14:paraId="31B735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7EA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7FD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5DB88" w14:textId="2AEC8C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3F1BB" w14:textId="785198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D808D" w14:textId="4C73D6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99788" w14:textId="6B7730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4E49D7" w:rsidRPr="004E49D7" w14:paraId="18E3119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90A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179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7A112" w14:textId="7197CF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B1AD5" w14:textId="470C3C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161C8" w14:textId="5AD5BA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0E7A2" w14:textId="795F8D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4E49D7" w:rsidRPr="004E49D7" w14:paraId="50821E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76C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415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7E14" w14:textId="55160E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7875A" w14:textId="648F0B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0697A" w14:textId="095D1C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B48BC" w14:textId="2A5B00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4E49D7" w:rsidRPr="004E49D7" w14:paraId="7CDCF6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660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B3B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C90EC" w14:textId="058AA5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06F00" w14:textId="57626A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F0E7F" w14:textId="401A6A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BDA28" w14:textId="4C9DBA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4E49D7" w:rsidRPr="004E49D7" w14:paraId="0C4FA8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B31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DB2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362D0" w14:textId="11B1AF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8494" w14:textId="042C70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4F264" w14:textId="6821E9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3AAE4" w14:textId="302288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4E49D7" w:rsidRPr="004E49D7" w14:paraId="473EF8E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DB4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99AD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69202" w14:textId="1E81A8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C3762" w14:textId="2F9960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59095" w14:textId="7300ED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85FC7" w14:textId="7CFB68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4E49D7" w:rsidRPr="004E49D7" w14:paraId="6C557CD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EDA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72F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EE476" w14:textId="1D25DD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F604E" w14:textId="169899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E5738" w14:textId="1D96FD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4D2BC" w14:textId="76A7C2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4E49D7" w:rsidRPr="004E49D7" w14:paraId="7F657D2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4332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C402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60D34" w14:textId="5BC9FA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57974" w14:textId="0839C4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130D5" w14:textId="446D40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1F1E" w14:textId="22C994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4E49D7" w:rsidRPr="004E49D7" w14:paraId="42470B7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FA8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09A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1DB61" w14:textId="26D350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9F419" w14:textId="4DB0B1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5772" w14:textId="4C5C80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58DA1" w14:textId="2C886D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4E49D7" w:rsidRPr="004E49D7" w14:paraId="640AF43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FB3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8CF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0305F" w14:textId="349339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C71F9" w14:textId="257D16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1F8B" w14:textId="571F89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FF947" w14:textId="14F15D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4E49D7" w:rsidRPr="004E49D7" w14:paraId="5AFF421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5F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357C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B1D06" w14:textId="719853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53DB5" w14:textId="463DD2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D0A05" w14:textId="09B21C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61D50" w14:textId="45A17B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4E49D7" w:rsidRPr="004E49D7" w14:paraId="7CCB3C9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6FD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73C0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DED9" w14:textId="6534AD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E4C0" w14:textId="205AD5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0833F" w14:textId="711087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7FE7F" w14:textId="5F44DD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4E49D7" w:rsidRPr="004E49D7" w14:paraId="392D9FA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FEF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442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B5B1E" w14:textId="2123EF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34C2A" w14:textId="5D2B9B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BEEE" w14:textId="7064C6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25182" w14:textId="6688E0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4E49D7" w:rsidRPr="004E49D7" w14:paraId="55F94C1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373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79D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E80DE" w14:textId="1DD846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26F35" w14:textId="5101F6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124B0" w14:textId="0B5CB7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94503" w14:textId="1093DD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4E49D7" w:rsidRPr="004E49D7" w14:paraId="27CE9BB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923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390C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570FD" w14:textId="67F4C6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C8630" w14:textId="0491C4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47E9C" w14:textId="6C93B9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9EFBB" w14:textId="1C9769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4E49D7" w:rsidRPr="004E49D7" w14:paraId="1A03F08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93F5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0E6F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91315" w14:textId="5B0DCD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CA99" w14:textId="4A1D66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20B61" w14:textId="673AB1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B39C3" w14:textId="1925DB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4E49D7" w:rsidRPr="004E49D7" w14:paraId="283D63C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EC96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138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0D082" w14:textId="3B9EE5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BD5DC" w14:textId="5ABCD3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8091A" w14:textId="25CCCC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1FC6B" w14:textId="3E3BBB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4E49D7" w:rsidRPr="004E49D7" w14:paraId="4E33CD9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960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E73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AD78E" w14:textId="27AC96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C1769" w14:textId="7848A1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AF328" w14:textId="4B7DAD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F2177" w14:textId="5DBBFA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4E49D7" w:rsidRPr="004E49D7" w14:paraId="31A5C98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1E66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0D62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B297" w14:textId="51C7ED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71556" w14:textId="470318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A4CD9" w14:textId="368096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FB0B" w14:textId="70D9AA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4E49D7" w:rsidRPr="004E49D7" w14:paraId="1B5CC7B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06B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6F1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8C7DA" w14:textId="7ADE12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7F4F9" w14:textId="336A5F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DDB2F" w14:textId="3B5427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E7509" w14:textId="105630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4E49D7" w:rsidRPr="004E49D7" w14:paraId="0B3F51B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786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DE2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71F29" w14:textId="59B596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35870" w14:textId="051B52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493C8" w14:textId="516FA7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4A5B" w14:textId="1F2DF6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02A50DE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E85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710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8A268" w14:textId="7AEDAF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B4188" w14:textId="7E0B00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DB866" w14:textId="40B764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1186" w14:textId="614652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2A36D09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2668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411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4BF4B" w14:textId="77B691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BA46C" w14:textId="3B90F7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F8698" w14:textId="10781A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5A5F" w14:textId="685800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4E49D7" w:rsidRPr="004E49D7" w14:paraId="0FFEB05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D28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9CD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DEBAA" w14:textId="033336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6A0C4" w14:textId="0E5006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4808" w14:textId="696FA3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4A05" w14:textId="543FCF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042E877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F72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934A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5F835" w14:textId="7738A3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FE7AA" w14:textId="73CB3E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73981" w14:textId="66D311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CE0D" w14:textId="3EAB87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4E49D7" w:rsidRPr="004E49D7" w14:paraId="3809D6F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EAE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4C3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D7F02" w14:textId="4156B3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E6AB0" w14:textId="7020FA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F9843" w14:textId="50A3FD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11044" w14:textId="7869FA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4E49D7" w:rsidRPr="004E49D7" w14:paraId="79606A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7DE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AE8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D0EA9" w14:textId="6595A1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2557" w14:textId="1A3B5E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D3A12" w14:textId="546578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989B" w14:textId="5B1C2D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4E49D7" w:rsidRPr="004E49D7" w14:paraId="5AF5473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0AA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7FB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6DB7B" w14:textId="79E1D2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EC803" w14:textId="3044D3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BFC1F" w14:textId="596D5B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413B7" w14:textId="69084F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4E49D7" w:rsidRPr="004E49D7" w14:paraId="324DAAA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B07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6AA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FFE40" w14:textId="47BB09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9B286" w14:textId="446EEA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66EB" w14:textId="4395FB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30D9A" w14:textId="76D4D6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4E49D7" w:rsidRPr="004E49D7" w14:paraId="457602E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9B7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368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9D013" w14:textId="7EAE80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16FB" w14:textId="325E62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E903A" w14:textId="67C76E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FA9E7" w14:textId="68BE6A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4E49D7" w:rsidRPr="004E49D7" w14:paraId="1CE5F95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9EE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8A58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39298" w14:textId="1AE99B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BCDE7" w14:textId="246EFB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6D3FB" w14:textId="435670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F45CF" w14:textId="3E0518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4E49D7" w:rsidRPr="004E49D7" w14:paraId="16BE209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AF1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6B12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794F0" w14:textId="305F7D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9E9E" w14:textId="0E0B93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6EEBD" w14:textId="5EA8AD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18C3F" w14:textId="3C8CA5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4E49D7" w:rsidRPr="004E49D7" w14:paraId="6FBDC6D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4C9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05B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19C9B" w14:textId="1C6778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1C64B" w14:textId="225C25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0F8F2" w14:textId="5AE542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B439D" w14:textId="3551CF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4E49D7" w:rsidRPr="004E49D7" w14:paraId="154A013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C42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D06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D3B45" w14:textId="2398C0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7A228" w14:textId="542761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49514" w14:textId="0BD746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7CABF" w14:textId="420880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4E49D7" w:rsidRPr="004E49D7" w14:paraId="68DB07A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D705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AF5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17E51" w14:textId="1459D8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7C789" w14:textId="35480F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EB200" w14:textId="32773D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FA509" w14:textId="58FAC6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4E49D7" w:rsidRPr="004E49D7" w14:paraId="32CA18E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C8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B64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7C319" w14:textId="183EC1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45D57" w14:textId="6818B7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DA27B" w14:textId="59B92A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F1449" w14:textId="3D212B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4E49D7" w:rsidRPr="004E49D7" w14:paraId="2093FD1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AFE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011B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38FFD" w14:textId="14B666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7AAD6" w14:textId="648488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1A9FC" w14:textId="39B168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30502" w14:textId="5BC44C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4E49D7" w:rsidRPr="004E49D7" w14:paraId="6381379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1FDC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96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C886F" w14:textId="2BACFA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24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B0461" w14:textId="5BD966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3F952" w14:textId="0C352B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90D6" w14:textId="734342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9,447.17 </w:t>
            </w:r>
          </w:p>
        </w:tc>
      </w:tr>
      <w:tr w:rsidR="004E49D7" w:rsidRPr="004E49D7" w14:paraId="022E3EB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F3B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069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32C4" w14:textId="0593B9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24FC9" w14:textId="0FA70B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BAFE8" w14:textId="430AFB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219D" w14:textId="32235D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4E49D7" w:rsidRPr="004E49D7" w14:paraId="237156F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861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E8F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9D3A1" w14:textId="3F6307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89170" w14:textId="302D83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0809B" w14:textId="63DC30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28B28" w14:textId="68E507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4E49D7" w:rsidRPr="004E49D7" w14:paraId="07F11C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349D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438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59770" w14:textId="00D536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FA76A" w14:textId="1A8134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64D93" w14:textId="27DD57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ABF7D" w14:textId="4C80B9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4E49D7" w:rsidRPr="004E49D7" w14:paraId="7CC78B2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A0E0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9E2A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85FDA" w14:textId="545244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229D4" w14:textId="708EEA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B78C3" w14:textId="0CC727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CD5F" w14:textId="25E087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5242CE1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E3248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1862D0" w14:textId="089963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803,809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938CBE" w14:textId="4A728A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8B444B" w14:textId="781850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C7C0F8" w14:textId="431692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803,809.33 </w:t>
            </w:r>
          </w:p>
        </w:tc>
      </w:tr>
      <w:tr w:rsidR="004E49D7" w:rsidRPr="004E49D7" w14:paraId="15BB6F9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EA67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117A9" w14:textId="784B53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1562D9" w14:textId="71F26A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7DD802" w14:textId="11DDC0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D4688A" w14:textId="4EE9A8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4E49D7" w:rsidRPr="004E49D7" w14:paraId="0FF1019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4DE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ABA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78908" w14:textId="34ED62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0CDD8" w14:textId="3DC568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5E4C8" w14:textId="5C40F7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6BCAD" w14:textId="73FBB3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4E49D7" w:rsidRPr="004E49D7" w14:paraId="3B85036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759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1D9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4AACF" w14:textId="287ACE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99041" w14:textId="462D62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FEB47" w14:textId="727906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1B837" w14:textId="6715EC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4E49D7" w:rsidRPr="004E49D7" w14:paraId="6116A3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F5B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AD8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5BFC6" w14:textId="514834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AEA32" w14:textId="0715DE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3CC9" w14:textId="137D2C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39C78" w14:textId="2FDFDD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4E49D7" w:rsidRPr="004E49D7" w14:paraId="43FEFD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3969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5F6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D804E" w14:textId="045E76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0364E" w14:textId="585497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45D9" w14:textId="227B69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464E2" w14:textId="1DDFE6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4E49D7" w:rsidRPr="004E49D7" w14:paraId="6B5225A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AA6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B8ACC3" w14:textId="04C8DD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C888FD" w14:textId="027746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3C04B6" w14:textId="790C5B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8D99CC" w14:textId="46E17D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</w:tr>
      <w:tr w:rsidR="004E49D7" w:rsidRPr="004E49D7" w14:paraId="49F13DB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BBC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141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8E576" w14:textId="3C9AE0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7CEFC" w14:textId="580A66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C81B2" w14:textId="6DDBCC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875EF" w14:textId="261CC2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4E49D7" w:rsidRPr="004E49D7" w14:paraId="0FF6E2C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9AB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C07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566CA" w14:textId="5E0E3D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51A69" w14:textId="357889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335D6" w14:textId="78A9AE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55125" w14:textId="733588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4E49D7" w:rsidRPr="004E49D7" w14:paraId="03440C9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649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9CF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4839F" w14:textId="1066CB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A08A8" w14:textId="4FA50B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B0114" w14:textId="756C5F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53EB9" w14:textId="221750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4E49D7" w:rsidRPr="004E49D7" w14:paraId="5AF9146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4887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569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B2E2E" w14:textId="1D4C0F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7668A" w14:textId="451941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58F14" w14:textId="50E931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ECF08" w14:textId="615E1B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4E49D7" w:rsidRPr="004E49D7" w14:paraId="3829EB9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1DE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D88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89D21" w14:textId="6999BE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0EF59" w14:textId="2B43B0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B2CE7" w14:textId="25998E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989E" w14:textId="4B2A0A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4E49D7" w:rsidRPr="004E49D7" w14:paraId="4A35533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00C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67B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C81B9" w14:textId="05B338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95525" w14:textId="612E68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45C75" w14:textId="536633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BE38B" w14:textId="797200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4E49D7" w:rsidRPr="004E49D7" w14:paraId="3334556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556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160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A4C69" w14:textId="009C3E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251C0" w14:textId="6F9663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72B76" w14:textId="3F2258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B1940" w14:textId="4853BA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4E49D7" w:rsidRPr="004E49D7" w14:paraId="473A012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C86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10A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9A6B3" w14:textId="0EDEBD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CEECD" w14:textId="7B747D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21D24" w14:textId="6463EB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4D2DB" w14:textId="697F40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4E49D7" w:rsidRPr="004E49D7" w14:paraId="2608D5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B67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B78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5E66E" w14:textId="6C2910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5C5E8" w14:textId="3C7837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614BE" w14:textId="55171A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6B774" w14:textId="3CE70A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4E49D7" w:rsidRPr="004E49D7" w14:paraId="21EDB17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0D7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DD1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563EF" w14:textId="18CFFD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79AD8" w14:textId="0E457B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C3433" w14:textId="3AD35C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B594C" w14:textId="252082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4E49D7" w:rsidRPr="004E49D7" w14:paraId="7A78540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E21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7AE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DA3CC" w14:textId="740070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16E59" w14:textId="3B9DCE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330BD" w14:textId="18BD0B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1856C" w14:textId="0EC8E6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4E49D7" w:rsidRPr="004E49D7" w14:paraId="2D2FB15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B87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8CB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C557E" w14:textId="453FE1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8A214" w14:textId="2588BB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EDB44" w14:textId="4234FA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E9F3C" w14:textId="268356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4E49D7" w:rsidRPr="004E49D7" w14:paraId="79CA35A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329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962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35A01" w14:textId="64F183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0ABFB" w14:textId="28DAEF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2B14B" w14:textId="396FF4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886DA" w14:textId="1B25AC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4E49D7" w:rsidRPr="004E49D7" w14:paraId="3E56CB2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94D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BBE3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C19BF" w14:textId="41F7E5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473D9" w14:textId="37DFC7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D4643" w14:textId="3F035A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D710C" w14:textId="453651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4E49D7" w:rsidRPr="004E49D7" w14:paraId="5299AC3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D53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543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BD47C" w14:textId="662CAD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35669" w14:textId="6D860E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6F147" w14:textId="1EDF41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3380A" w14:textId="72C922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4E49D7" w:rsidRPr="004E49D7" w14:paraId="2C27A21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109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D45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14CD9" w14:textId="2F29CD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DDD86" w14:textId="173098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83C77" w14:textId="08E430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47275" w14:textId="5CEA42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4E49D7" w:rsidRPr="004E49D7" w14:paraId="26BA1FF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1E6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7AB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046F6" w14:textId="169F30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F0E6E" w14:textId="78EA5D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95B3E" w14:textId="5BE20F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25B9" w14:textId="1DC408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4E49D7" w:rsidRPr="004E49D7" w14:paraId="5D8318D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A41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ADF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D8B78" w14:textId="0F6905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C3D21" w14:textId="76AFF2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20BB8" w14:textId="6B40C7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86338" w14:textId="7FE5CA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4E49D7" w:rsidRPr="004E49D7" w14:paraId="4C77B6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D8E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5A7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90DF" w14:textId="3C0B6B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AA197" w14:textId="483887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5EAE1" w14:textId="427273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0AF73" w14:textId="5195E8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4E49D7" w:rsidRPr="004E49D7" w14:paraId="1D0E0E3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D6F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2B2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29C00" w14:textId="1FEAA7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75596" w14:textId="64AE13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B2E10" w14:textId="6288D8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FC18" w14:textId="43FF80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4E49D7" w:rsidRPr="004E49D7" w14:paraId="03F05D3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44A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E71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D66C6" w14:textId="793EE2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C7E90" w14:textId="41EEE9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042D6" w14:textId="6CF546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0F47F" w14:textId="35ED39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4E49D7" w:rsidRPr="004E49D7" w14:paraId="2A24D72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4DF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C4BA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EBB2D" w14:textId="706DC2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F9D12" w14:textId="6AC749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97F59" w14:textId="0086A2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761EF" w14:textId="580902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4E49D7" w:rsidRPr="004E49D7" w14:paraId="3FFC094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FD2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9F3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BA551" w14:textId="62BA11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1C14E" w14:textId="70EE5C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1C5F8" w14:textId="18B8C9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A5DE" w14:textId="65E53B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4E49D7" w:rsidRPr="004E49D7" w14:paraId="4FCFF53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C6A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AAA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C3037" w14:textId="765AA8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26B20" w14:textId="6379E0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4667D" w14:textId="76A277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CCEA1" w14:textId="3CFC0B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4E49D7" w:rsidRPr="004E49D7" w14:paraId="7309458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E38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F84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A7B0B" w14:textId="51BE64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F28D7" w14:textId="3794E8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EA3C2" w14:textId="0DFB54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39A5" w14:textId="07F1FA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4E49D7" w:rsidRPr="004E49D7" w14:paraId="3FED150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E57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E90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14EA9" w14:textId="14EA9A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36F00" w14:textId="642D7F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64963" w14:textId="2A824E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A3480" w14:textId="4F7513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4E49D7" w:rsidRPr="004E49D7" w14:paraId="7C37B31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C71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FB2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1C32E" w14:textId="75E39F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9B480" w14:textId="118DC6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E3E7B" w14:textId="338A52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FE66D" w14:textId="6CD1DD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</w:tr>
      <w:tr w:rsidR="004E49D7" w:rsidRPr="004E49D7" w14:paraId="52B2BB5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E95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EE4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032E1" w14:textId="56CC28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CCE16" w14:textId="459E0D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AEEA4" w14:textId="339C42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202CF" w14:textId="5AF9B1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4E49D7" w:rsidRPr="004E49D7" w14:paraId="0080A3D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A6B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D69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EF8D" w14:textId="619EF4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3E510" w14:textId="20149A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785EF" w14:textId="0932C4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9E3AF" w14:textId="2415D0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4E49D7" w:rsidRPr="004E49D7" w14:paraId="7EFF102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94A5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45B508" w14:textId="2DD6C2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750,73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3EFFE0" w14:textId="4DE601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EAF389" w14:textId="4EEE2F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8DD3B0" w14:textId="754F79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750,738.45 </w:t>
            </w:r>
          </w:p>
        </w:tc>
      </w:tr>
      <w:tr w:rsidR="004E49D7" w:rsidRPr="004E49D7" w14:paraId="40E3F13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AB2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73EF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6166" w14:textId="4669B8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04D76" w14:textId="6D9CB9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885AE" w14:textId="20C594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D2793" w14:textId="670085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4E49D7" w:rsidRPr="004E49D7" w14:paraId="43A3873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8C6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29D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ECF9D" w14:textId="4207E3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F8B2E" w14:textId="18D925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B590C" w14:textId="03D37C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40C94" w14:textId="65F7AE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</w:tr>
      <w:tr w:rsidR="004E49D7" w:rsidRPr="004E49D7" w14:paraId="3C1537A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665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86A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5E9E0" w14:textId="4F3238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9F9A9" w14:textId="162F3B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BA694" w14:textId="3B2D33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261F8" w14:textId="02027B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4E49D7" w:rsidRPr="004E49D7" w14:paraId="39A096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472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AB1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85F20" w14:textId="4ADF10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62911" w14:textId="179604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22DDE" w14:textId="65B098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67C6F" w14:textId="2838AB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4E49D7" w:rsidRPr="004E49D7" w14:paraId="38E2001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C6C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E2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ADB5B" w14:textId="2F4162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E5D6" w14:textId="1C16FC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709ED" w14:textId="5BD6FA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49201" w14:textId="47C8F8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</w:tr>
      <w:tr w:rsidR="004E49D7" w:rsidRPr="004E49D7" w14:paraId="1E5CDF3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A30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11C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DC33F" w14:textId="02C7C7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7FC56" w14:textId="2505B6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84EC6" w14:textId="3DB157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2F279" w14:textId="0A60E4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4E49D7" w:rsidRPr="004E49D7" w14:paraId="4DB6614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BA02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C2F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D86D1" w14:textId="586265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9D5A5" w14:textId="1C63B3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5ECFD" w14:textId="0C7463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17BC7" w14:textId="7296E5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4E49D7" w:rsidRPr="004E49D7" w14:paraId="14A329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EAE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61F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43E5" w14:textId="69AF2F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45FDD" w14:textId="734543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E798C" w14:textId="7C26B0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9EF04" w14:textId="7EBACF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4E49D7" w:rsidRPr="004E49D7" w14:paraId="68E35A3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6EE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572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844CC" w14:textId="5C2A3E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4227F" w14:textId="06699E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C3A8E" w14:textId="62B192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F19F4" w14:textId="3E2C95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4E49D7" w:rsidRPr="004E49D7" w14:paraId="6001E0B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9C3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2DF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01C3B" w14:textId="4CFE5E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7C0BA" w14:textId="43B901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96960" w14:textId="2E2B7E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5E7F" w14:textId="73069F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4E49D7" w:rsidRPr="004E49D7" w14:paraId="3D7B074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697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5A37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C893B" w14:textId="0B7A6B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99272" w14:textId="51F8A5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3FC79" w14:textId="627E2D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99EBA" w14:textId="58F644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4E49D7" w:rsidRPr="004E49D7" w14:paraId="7F83A6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33A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68A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CFF5C" w14:textId="424872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D4D9A" w14:textId="1527E2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6FD57" w14:textId="758FFD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1B7C3" w14:textId="6557D7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4E49D7" w:rsidRPr="004E49D7" w14:paraId="294A326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212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ED1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8C3DF" w14:textId="7E47F6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F1A34" w14:textId="778EC4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D0EB7" w14:textId="4C12A6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A4371" w14:textId="1C8527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4E49D7" w:rsidRPr="004E49D7" w14:paraId="7EFBFF1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C3F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F15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75D23" w14:textId="0F89AA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CDFFB" w14:textId="49EFD0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978F9" w14:textId="6E730A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2CBA9" w14:textId="102F8A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4E49D7" w:rsidRPr="004E49D7" w14:paraId="4B7F974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6EA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070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3F5A1" w14:textId="2B715A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30AC3" w14:textId="692865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0C804" w14:textId="66F563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E784" w14:textId="75137F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4E49D7" w:rsidRPr="004E49D7" w14:paraId="638CC7A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B87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2DF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67007" w14:textId="6816DB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94F5" w14:textId="45D0A6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361BB" w14:textId="36B5D6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91DE5" w14:textId="3984CC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4E49D7" w:rsidRPr="004E49D7" w14:paraId="0E1463E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486B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02E8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514E1" w14:textId="25B99D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EBE9" w14:textId="5A5E00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CF9E6" w14:textId="7D14A3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BC57F" w14:textId="6394ED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4E49D7" w:rsidRPr="004E49D7" w14:paraId="4559B0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EC7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241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9D1B9" w14:textId="06D44F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FA9A1" w14:textId="138A17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B7668" w14:textId="002B03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436D" w14:textId="38A59F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4E49D7" w:rsidRPr="004E49D7" w14:paraId="0736796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2A0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D1B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3101B" w14:textId="30AA86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DAA69" w14:textId="7DDFC1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F4661" w14:textId="5A1CF8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BAE9D" w14:textId="41CF2A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4E49D7" w:rsidRPr="004E49D7" w14:paraId="6235873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D33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BD3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0E49" w14:textId="04CE49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EFBA3" w14:textId="2C88A9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84C04" w14:textId="01C2A4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93150" w14:textId="73C3F2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4E49D7" w:rsidRPr="004E49D7" w14:paraId="1BF732C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0B8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45C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EE974" w14:textId="2ADF9A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ED8F7" w14:textId="36227D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63CB1" w14:textId="1A2C55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33EA5" w14:textId="5DE6DE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4E49D7" w:rsidRPr="004E49D7" w14:paraId="3BB25F4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4F4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97A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0A1F" w14:textId="07E66B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5206D" w14:textId="63D517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9D549" w14:textId="39226A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80345" w14:textId="052B9C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4E49D7" w:rsidRPr="004E49D7" w14:paraId="780A2B1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E4F9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0D0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09ED4" w14:textId="35EEAF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A048E" w14:textId="3C1FFC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D97C0" w14:textId="0B9FDB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6442" w14:textId="54B785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4E49D7" w:rsidRPr="004E49D7" w14:paraId="47CC088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3050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43C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650E2" w14:textId="0CC0DB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9DE92" w14:textId="37BCB6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C532A" w14:textId="3042EF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F6113" w14:textId="67F10D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4E49D7" w:rsidRPr="004E49D7" w14:paraId="0DA28EC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093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5B8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E15C" w14:textId="78F81C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D522E" w14:textId="184E6A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65453" w14:textId="1A21DC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DD50A" w14:textId="2FE81A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4E49D7" w:rsidRPr="004E49D7" w14:paraId="45F3204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CB10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0302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2FDE7" w14:textId="67ECD7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4094" w14:textId="013F6B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12BB1" w14:textId="43AC38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61728" w14:textId="292654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4E49D7" w:rsidRPr="004E49D7" w14:paraId="45A355A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9962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28B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890C0" w14:textId="35939D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5F129" w14:textId="5A2CB6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1A2D0" w14:textId="30AC03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FD536" w14:textId="1CC77F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4E49D7" w:rsidRPr="004E49D7" w14:paraId="0D3667E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ABE9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F75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9B89B" w14:textId="6EFF07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BE029" w14:textId="370D01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3542C" w14:textId="1D6707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0D634" w14:textId="273898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4E49D7" w:rsidRPr="004E49D7" w14:paraId="50D9462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CC8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BAB2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1DF65" w14:textId="29266E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3F291" w14:textId="1A0EAD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D8C73" w14:textId="72EE98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20792" w14:textId="1947E7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4E49D7" w:rsidRPr="004E49D7" w14:paraId="2E17CB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619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C2F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7A1CE" w14:textId="1D9CEC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73FDD" w14:textId="11D98B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9EDEF" w14:textId="6B21D2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9ABFD" w14:textId="253C83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4E49D7" w:rsidRPr="004E49D7" w14:paraId="5AB77A2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EF9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5DD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C99E2" w14:textId="6C23A9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85AF3" w14:textId="715876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61309" w14:textId="54CEAD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53CB9" w14:textId="2F98B5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4E49D7" w:rsidRPr="004E49D7" w14:paraId="65C09D7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6B23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FC5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0E03C" w14:textId="6B491A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4712" w14:textId="38786C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E5F53" w14:textId="10626B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A835" w14:textId="2846AE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4E49D7" w:rsidRPr="004E49D7" w14:paraId="6D2C3E1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4ED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AE4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B961A" w14:textId="39B5E6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A3A5C" w14:textId="5233FC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DD03C" w14:textId="692467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A6E74" w14:textId="380537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4E49D7" w:rsidRPr="004E49D7" w14:paraId="226837E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7E6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21C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20E5B" w14:textId="2E1482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D6366" w14:textId="15F98C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AE538" w14:textId="02F588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72C9" w14:textId="26E094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4E49D7" w:rsidRPr="004E49D7" w14:paraId="6778F44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64D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F94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785B5" w14:textId="19BB59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179DF" w14:textId="5167FE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D496F" w14:textId="1F4974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16F9" w14:textId="3871E9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4E49D7" w:rsidRPr="004E49D7" w14:paraId="0FD1270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0D7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63C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8F85D" w14:textId="3468C0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CEEAA" w14:textId="0F002D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CB24C" w14:textId="3D64F9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0CC7A" w14:textId="225D1E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4E49D7" w:rsidRPr="004E49D7" w14:paraId="43E0147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448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BCF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1ABBF" w14:textId="2FB4E6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69826" w14:textId="28696E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7DADE" w14:textId="26D9D2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47A99" w14:textId="714BA4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4E49D7" w:rsidRPr="004E49D7" w14:paraId="3B20195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E5E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9F1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16D53" w14:textId="097DCB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BFD85" w14:textId="1C1BA1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98E2A" w14:textId="0AC7BE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FB999" w14:textId="7D3430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4E49D7" w:rsidRPr="004E49D7" w14:paraId="00DC2D1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791B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00357" w14:textId="1135FB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5CE1DD" w14:textId="25C729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51E382" w14:textId="0746A9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91AE65" w14:textId="568D37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</w:tr>
      <w:tr w:rsidR="004E49D7" w:rsidRPr="004E49D7" w14:paraId="30CA008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986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A6F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9A4F4" w14:textId="1B0C44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A1A0D" w14:textId="2041DB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56D7" w14:textId="0039D2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E4216" w14:textId="6A48C4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4E49D7" w:rsidRPr="004E49D7" w14:paraId="323F2B1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276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9E5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4E02" w14:textId="407BED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7565A" w14:textId="095A75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89A4D" w14:textId="771C85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4737B" w14:textId="022ADB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4E49D7" w:rsidRPr="004E49D7" w14:paraId="0984214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529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2C2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4EDBA" w14:textId="1BF639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CD17" w14:textId="18820A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8C0FF" w14:textId="727FB3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0E814" w14:textId="4FB3A8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4E49D7" w:rsidRPr="004E49D7" w14:paraId="653633D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C9A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54D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89988" w14:textId="5EB8CC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6E1A1" w14:textId="0FD801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AB48F" w14:textId="238C87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D87F8" w14:textId="693330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</w:tr>
      <w:tr w:rsidR="004E49D7" w:rsidRPr="004E49D7" w14:paraId="3DF65A24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70D8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37A59F" w14:textId="682AAA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D9B261" w14:textId="6E73CD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D297B" w14:textId="4275F0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4CF8EC" w14:textId="41C329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4E49D7" w:rsidRPr="004E49D7" w14:paraId="37BD7EC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CF0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0592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9CA80" w14:textId="5A19D4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A37FC" w14:textId="7C2ACB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2B42F" w14:textId="004F20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74FCE" w14:textId="5C8B6C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4E49D7" w:rsidRPr="004E49D7" w14:paraId="1C57DD0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59C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90A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7359D" w14:textId="36152D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0B92D" w14:textId="678E14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CE34B" w14:textId="17D93F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8761D" w14:textId="23C4CF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4E49D7" w:rsidRPr="004E49D7" w14:paraId="114570F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7FD2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6F1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DF294" w14:textId="3067E5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00550" w14:textId="2B229A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96F9" w14:textId="4EC409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477D2" w14:textId="439C24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4E49D7" w:rsidRPr="004E49D7" w14:paraId="55ABF5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B2D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531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7F902" w14:textId="551FF3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87AE6" w14:textId="1BC5BF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F93BB" w14:textId="10B1F9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36665" w14:textId="2375EC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4E49D7" w:rsidRPr="004E49D7" w14:paraId="128990A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3DA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683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DC610" w14:textId="4E4704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42CD4" w14:textId="0096AF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A127" w14:textId="55FBAC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B0A5E" w14:textId="5B4451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4E49D7" w:rsidRPr="004E49D7" w14:paraId="0EDB572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7EAA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6F837D" w14:textId="5430AF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1419E5" w14:textId="47BC1A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32249C" w14:textId="50042F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B333E9" w14:textId="516959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4E49D7" w:rsidRPr="004E49D7" w14:paraId="1D09825C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AC119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CC40C" w14:textId="30FD3B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69DE8B" w14:textId="62626F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8B60B2" w14:textId="664062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098394" w14:textId="30BFF5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4E49D7" w:rsidRPr="004E49D7" w14:paraId="4A165D1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AC2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D92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55030" w14:textId="71562A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1FE22" w14:textId="2D9746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F16C5" w14:textId="6492F7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7B26" w14:textId="60A84F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4E49D7" w:rsidRPr="004E49D7" w14:paraId="649B60B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EE2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88F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2CFFD" w14:textId="60DE75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1E059" w14:textId="1E30B4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87C18" w14:textId="2552F6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D5C50" w14:textId="1368BC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4E49D7" w:rsidRPr="004E49D7" w14:paraId="2930D64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A761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23F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3B2D0" w14:textId="049FC5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FB327" w14:textId="38CC17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88DA0" w14:textId="37F3D4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DFE47" w14:textId="1C7754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4E49D7" w:rsidRPr="004E49D7" w14:paraId="697C4A0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83F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31A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E4335" w14:textId="207071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51B0E" w14:textId="5F6168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B908C" w14:textId="3346BA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527FF" w14:textId="320DCF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4E49D7" w:rsidRPr="004E49D7" w14:paraId="005CBF8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02F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A907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7C52" w14:textId="0A31A7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28E2" w14:textId="2FD472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750CE" w14:textId="46945A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39520" w14:textId="28735E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4E49D7" w:rsidRPr="004E49D7" w14:paraId="45565D1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B40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6C3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5FF71" w14:textId="267211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5624D" w14:textId="3CFE2E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8EC0E" w14:textId="4E5612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4A4E3" w14:textId="7AE2B7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4E49D7" w:rsidRPr="004E49D7" w14:paraId="538F108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E70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2D30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7BDBD" w14:textId="501608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6ED06" w14:textId="197989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FF8A5" w14:textId="2722A2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26FFE" w14:textId="70D4A0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4E49D7" w:rsidRPr="004E49D7" w14:paraId="2981B8E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A0E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C03E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F3507" w14:textId="4E93E0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1FB2C" w14:textId="4A855C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DB893" w14:textId="02997A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EC754" w14:textId="1E0301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4E49D7" w:rsidRPr="004E49D7" w14:paraId="1E527F1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E87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D42FEF" w14:textId="63C47C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3FA5B0" w14:textId="24D924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C41DD0" w14:textId="25D50C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B89C57" w14:textId="63D822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4E49D7" w:rsidRPr="004E49D7" w14:paraId="67397EE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336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62B3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4CCA0" w14:textId="2D07F7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AE27A" w14:textId="29B0B4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F3FAE" w14:textId="339B0B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ADC7E" w14:textId="2D7E47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4E49D7" w:rsidRPr="004E49D7" w14:paraId="59A4973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729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075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90B90" w14:textId="231036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D7F83" w14:textId="23F696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8327" w14:textId="5AEC39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162B5" w14:textId="5C7A05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4E49D7" w:rsidRPr="004E49D7" w14:paraId="34EC9D2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8F9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F81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9E74E" w14:textId="1C662C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B5781" w14:textId="02731F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8C43C" w14:textId="4712B4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CF982" w14:textId="493CDF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4E49D7" w:rsidRPr="004E49D7" w14:paraId="4D5BC54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6ED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AFC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DCC9F" w14:textId="045DC8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EF49" w14:textId="5249D0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BC9B7" w14:textId="12E77D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6579B" w14:textId="766397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4E49D7" w:rsidRPr="004E49D7" w14:paraId="021F5DC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B105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E25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FC328" w14:textId="72B1E4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EC493" w14:textId="09DE13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81CBB" w14:textId="08D7C2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3043" w14:textId="46E5D4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4E49D7" w:rsidRPr="004E49D7" w14:paraId="52709A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D29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A8C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00173" w14:textId="296EDF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455D8" w14:textId="4A7089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E1ABC" w14:textId="1E528D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45AEA" w14:textId="0F5943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4E49D7" w:rsidRPr="004E49D7" w14:paraId="206CC56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065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5BD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85E5E" w14:textId="61DEFB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8F3E5" w14:textId="00DA64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1776C" w14:textId="5E6E51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F6545" w14:textId="3032C4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4E49D7" w:rsidRPr="004E49D7" w14:paraId="4D50B5A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F04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D05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BD815" w14:textId="6170BA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D64E4" w14:textId="00D221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42856" w14:textId="097990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5D36" w14:textId="6A7F2B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4E49D7" w:rsidRPr="004E49D7" w14:paraId="4EAE58E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5F47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FDA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73AE9" w14:textId="437AF8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BC39B" w14:textId="741708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BC550" w14:textId="779B16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D43CA" w14:textId="3F0E51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4E49D7" w:rsidRPr="004E49D7" w14:paraId="3D4A5A2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64C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2B9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E936F" w14:textId="7A5B2A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AD0F5" w14:textId="394F58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F135C" w14:textId="0682F6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6676B" w14:textId="4DE8F2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4E49D7" w:rsidRPr="004E49D7" w14:paraId="7742A43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13B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0787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B5BB5" w14:textId="67DB48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9F1BE" w14:textId="45A9B7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BC856" w14:textId="52A11B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15B92" w14:textId="5D44E7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4E49D7" w:rsidRPr="004E49D7" w14:paraId="46255F7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31F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851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BF70B" w14:textId="70E2BE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11C6A" w14:textId="1917DF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BE9EB" w14:textId="277752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9CD4A" w14:textId="5A16B2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4E49D7" w:rsidRPr="004E49D7" w14:paraId="69D82E5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CBE1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A791C" w14:textId="6EF977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24E86E" w14:textId="4B3A3A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F5CC2F" w14:textId="1841B1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A6FA2B" w14:textId="3C1026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4E49D7" w:rsidRPr="004E49D7" w14:paraId="5388FDC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575CC7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330DDE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E7C86" w14:textId="169169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C200F" w14:textId="60317C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6B133" w14:textId="037C43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8AB86" w14:textId="40B21E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4E49D7" w:rsidRPr="004E49D7" w14:paraId="7BFE7A7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CD4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37E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F9C9E" w14:textId="46457F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82FCA" w14:textId="56F959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E42C7" w14:textId="05B874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4C9CC" w14:textId="4824D2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4E49D7" w:rsidRPr="004E49D7" w14:paraId="7AF851D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CFB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A2AD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AF20B" w14:textId="53D6FA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46BB5" w14:textId="3B8905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4E52E" w14:textId="24BBA4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FB29" w14:textId="6EC48B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4E49D7" w:rsidRPr="004E49D7" w14:paraId="1767955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8D8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E80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D4BC4" w14:textId="43C98D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08323" w14:textId="656523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37C88" w14:textId="540A7B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D2454" w14:textId="10A841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4E49D7" w:rsidRPr="004E49D7" w14:paraId="6BF0ABC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87B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5C77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31466" w14:textId="637028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26EE9" w14:textId="05A48E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5C307" w14:textId="057E26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7A9F9" w14:textId="35C2FF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4E49D7" w:rsidRPr="004E49D7" w14:paraId="2D3EE0F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A77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95A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434E0" w14:textId="56DBEF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63BE" w14:textId="1E3C4B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85F4B" w14:textId="18AF8D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C900B" w14:textId="51DBEB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4E49D7" w:rsidRPr="004E49D7" w14:paraId="483FF35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A58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D72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C3937" w14:textId="30957F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BBDE9" w14:textId="709EB0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15FB2" w14:textId="020780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11784" w14:textId="76F6B9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4E49D7" w:rsidRPr="004E49D7" w14:paraId="6B41DCA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799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C9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D4A03" w14:textId="6CE88D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D5CF0" w14:textId="12BF5C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322CC" w14:textId="3E7AE4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AF47B" w14:textId="4DEF71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4E49D7" w:rsidRPr="004E49D7" w14:paraId="14092AC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A3DC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07F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4DEF8" w14:textId="341E1E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ACBCC" w14:textId="461EEC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94D1D" w14:textId="0D633F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0430D" w14:textId="0261E8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4E49D7" w:rsidRPr="004E49D7" w14:paraId="0CFB5D4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A10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A7E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180E1" w14:textId="60A874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A0AAF" w14:textId="127701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8CF58" w14:textId="22CA87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086E" w14:textId="27A882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4E49D7" w:rsidRPr="004E49D7" w14:paraId="6DBB853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613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39E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92A34" w14:textId="706E23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4C349" w14:textId="5A3646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4C2C7" w14:textId="18F9C8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11E7D" w14:textId="562F42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4E49D7" w:rsidRPr="004E49D7" w14:paraId="5CE5235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266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B95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92EB0" w14:textId="701D23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0FBEB" w14:textId="744BE2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D2204" w14:textId="104C82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EBD68" w14:textId="7FC908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4E49D7" w:rsidRPr="004E49D7" w14:paraId="62E22BA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96A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86B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BBB4" w14:textId="159076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DAF5A" w14:textId="48DE83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CC3B3" w14:textId="375B25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C5FC1" w14:textId="33C005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4E49D7" w:rsidRPr="004E49D7" w14:paraId="3412587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19C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C3D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4C916" w14:textId="10659D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318A0" w14:textId="38EB8B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47E7B" w14:textId="55D142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4EBAF" w14:textId="39AB66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4E49D7" w:rsidRPr="004E49D7" w14:paraId="0C928E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98A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385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5E184" w14:textId="6B79D0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94791" w14:textId="5266C2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4B82" w14:textId="38EA37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C9F28" w14:textId="2F54F3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4E49D7" w:rsidRPr="004E49D7" w14:paraId="4AC099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C72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2F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4DA76" w14:textId="469681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EA24" w14:textId="566E4B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C1190" w14:textId="2E4763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A9AC7" w14:textId="73D1C7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4E49D7" w:rsidRPr="004E49D7" w14:paraId="41BDC2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D18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02A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75B1" w14:textId="7A3752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0ED95" w14:textId="17D81D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71E49" w14:textId="7527BD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18FFD" w14:textId="0EF8A8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4E49D7" w:rsidRPr="004E49D7" w14:paraId="34E0859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D40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A35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EDE68" w14:textId="0FAD64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6E299" w14:textId="096B10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BE82" w14:textId="69DF0E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3A2D" w14:textId="0312BC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4E49D7" w:rsidRPr="004E49D7" w14:paraId="3707109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304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5C1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D2B97" w14:textId="69CBD6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E03D0" w14:textId="2DB1C6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5391A" w14:textId="592411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C5BB5" w14:textId="3ACEB1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4E49D7" w:rsidRPr="004E49D7" w14:paraId="02E190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513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86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1800B" w14:textId="2DF91F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A1FAE" w14:textId="166B0D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E2F74" w14:textId="0D7B7C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356D" w14:textId="085E71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4E49D7" w:rsidRPr="004E49D7" w14:paraId="039665A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2D2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809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BFCCC" w14:textId="5D776E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DC094" w14:textId="5AD758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1B685" w14:textId="00088B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3F477" w14:textId="7B1000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4E49D7" w:rsidRPr="004E49D7" w14:paraId="2B1710D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68B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4A4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69D3D" w14:textId="351E12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01E8" w14:textId="56146B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4E577" w14:textId="637142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3EB4F" w14:textId="0DB2F2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4E49D7" w:rsidRPr="004E49D7" w14:paraId="5BAA85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CD0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BAA5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3ACBE" w14:textId="37C9AB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6D1A3" w14:textId="5D295C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5212D" w14:textId="3E9B72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66F59" w14:textId="55D4C7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4E49D7" w:rsidRPr="004E49D7" w14:paraId="6B3DC7B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D3C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16F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918A" w14:textId="745B72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956B0" w14:textId="34576A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8BEF" w14:textId="66A43C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81C2D" w14:textId="65E3D9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4E49D7" w:rsidRPr="004E49D7" w14:paraId="0DD317A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351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877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D29F0" w14:textId="4C19A3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EBE1E" w14:textId="06A45C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06E3F" w14:textId="3B36FB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24F90" w14:textId="488CD1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4E49D7" w:rsidRPr="004E49D7" w14:paraId="54F141E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3E97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3DD761" w14:textId="2E2B7F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7C8FC3" w14:textId="03B397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A3F86A" w14:textId="262734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7DECC7" w14:textId="4B0193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4E49D7" w:rsidRPr="004E49D7" w14:paraId="76E4B87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AB3F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77554" w14:textId="5569B9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D0CDA" w14:textId="12EE52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2F26B" w14:textId="682692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CA02" w14:textId="4C1789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4E49D7" w:rsidRPr="004E49D7" w14:paraId="3D04856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4C1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DE3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413A7" w14:textId="489742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2C32A" w14:textId="7DF100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5DF67" w14:textId="2E3BE3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82E49" w14:textId="0072F9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4E49D7" w:rsidRPr="004E49D7" w14:paraId="5151AB0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DB2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2F7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89AFD" w14:textId="509F9C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E7B9B" w14:textId="6B49FB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8BCC8" w14:textId="3A259D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F0577" w14:textId="22CAA0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4E49D7" w:rsidRPr="004E49D7" w14:paraId="193B49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A1A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868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85023" w14:textId="678A4D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729D3" w14:textId="05B7B8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C7F10" w14:textId="533491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34282" w14:textId="61449C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4E49D7" w:rsidRPr="004E49D7" w14:paraId="746AA02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D9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339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020BD" w14:textId="3C074C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4CEBF" w14:textId="745C59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C584C" w14:textId="00AECF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40618" w14:textId="4F6071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4E49D7" w:rsidRPr="004E49D7" w14:paraId="4DD35C8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000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71E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46540" w14:textId="5A3FF4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D217E" w14:textId="370F52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A9F0F" w14:textId="6485CA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4FCCF" w14:textId="09BBBE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4E49D7" w:rsidRPr="004E49D7" w14:paraId="376F002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089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3BA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75B76" w14:textId="7A7AAC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C8248" w14:textId="49FC2E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EB16A" w14:textId="76B193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8FE42" w14:textId="1095BF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4E49D7" w:rsidRPr="004E49D7" w14:paraId="0845B71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560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494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B3CBE" w14:textId="493163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64A3F" w14:textId="513381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B2B3B" w14:textId="17D9CF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62FD4" w14:textId="7C46B1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4E49D7" w:rsidRPr="004E49D7" w14:paraId="16F7594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E27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1D5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BBB26" w14:textId="742307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76330" w14:textId="7E8ABA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52617" w14:textId="3FF8CB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331B9" w14:textId="6EB347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4E49D7" w:rsidRPr="004E49D7" w14:paraId="215BF75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C9A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A98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B4997" w14:textId="102CA3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2D549" w14:textId="5EE3D8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2A89" w14:textId="2740A3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9B85" w14:textId="7E5B41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4E49D7" w:rsidRPr="004E49D7" w14:paraId="156CC26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B822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D77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7C934" w14:textId="66B9CA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EC289" w14:textId="4EE8F8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9C030" w14:textId="64F191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EB0AD" w14:textId="742963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4E49D7" w:rsidRPr="004E49D7" w14:paraId="6DC8D9D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9BB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874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72CAC" w14:textId="3BEAE9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981F4" w14:textId="70D903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B1B5A" w14:textId="124444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4F787" w14:textId="41E489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4E49D7" w:rsidRPr="004E49D7" w14:paraId="2063C4F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A489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F1B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44228" w14:textId="4C94D7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ADA4F" w14:textId="03D2A8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60A7A" w14:textId="50215A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CB4DF" w14:textId="32AA57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4E49D7" w:rsidRPr="004E49D7" w14:paraId="04581BC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774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DEEC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E27AD" w14:textId="654055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4FA74" w14:textId="6F05B3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90F7A" w14:textId="348AB8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3A545" w14:textId="02D0D2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4E49D7" w:rsidRPr="004E49D7" w14:paraId="789C29B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DDD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988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97482" w14:textId="4A401B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758D8" w14:textId="44AD53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84A75" w14:textId="333F08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D4B3D" w14:textId="7A020C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4E49D7" w:rsidRPr="004E49D7" w14:paraId="633DD81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A3B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9240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8C85C" w14:textId="4A312A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B4FC1" w14:textId="0E3BE4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F9341" w14:textId="45EDB8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0ECEC" w14:textId="33C73F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4E49D7" w:rsidRPr="004E49D7" w14:paraId="746F1C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72F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7846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FDB0F" w14:textId="653826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38E4B" w14:textId="49B703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688EE" w14:textId="2E49E9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00510" w14:textId="4A9E13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4E49D7" w:rsidRPr="004E49D7" w14:paraId="493AF1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333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816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6CB90" w14:textId="0E4E1A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C437C" w14:textId="21FF8E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59C4E" w14:textId="64017B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0EE9" w14:textId="67AAB6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4E49D7" w:rsidRPr="004E49D7" w14:paraId="545E6BE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A90A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C07F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AA305" w14:textId="35785E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C95D6" w14:textId="5FD331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D143A" w14:textId="18820F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C014" w14:textId="18C9F9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4E49D7" w:rsidRPr="004E49D7" w14:paraId="0CD2113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F20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D46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366DD" w14:textId="3A735C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DDF50" w14:textId="6D8B6E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CCE49" w14:textId="0B089A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2B8A2" w14:textId="393303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4E49D7" w:rsidRPr="004E49D7" w14:paraId="456E14C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A65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BBF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ED15D" w14:textId="145CC1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A7DE" w14:textId="09C095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EA346" w14:textId="622AD8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A9409" w14:textId="2487F5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4E49D7" w:rsidRPr="004E49D7" w14:paraId="1C8B548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00B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DEA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76956" w14:textId="09D5DF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0C6E1" w14:textId="1A9228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AA03E" w14:textId="5BEA47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26A0E" w14:textId="69A04B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4E49D7" w:rsidRPr="004E49D7" w14:paraId="7B82191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7B1A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6A3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F54A2" w14:textId="561A16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EAFC8" w14:textId="25C62F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A58D5" w14:textId="3DD352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EC0AB" w14:textId="5C8643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4E49D7" w:rsidRPr="004E49D7" w14:paraId="1D06924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87C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917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7E443" w14:textId="4D691B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CB170" w14:textId="420E32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FDA07" w14:textId="4CA11F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E4D5" w14:textId="517A7B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4E49D7" w:rsidRPr="004E49D7" w14:paraId="1411352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577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4BA0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0D6D6" w14:textId="31AE10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EB01A" w14:textId="18C74C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69F8D" w14:textId="2EF687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B059" w14:textId="61C60C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4E49D7" w:rsidRPr="004E49D7" w14:paraId="0A0B5ED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0E57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F1C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0F54F" w14:textId="707BD1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FB5CF" w14:textId="25A233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EA56F" w14:textId="664D85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D67FE" w14:textId="44A5EB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4E49D7" w:rsidRPr="004E49D7" w14:paraId="7A65E82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2BA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86F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2B16C" w14:textId="11DD39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D248C" w14:textId="25B646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FDE0E" w14:textId="3C9A85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6CA90" w14:textId="00687A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4E49D7" w:rsidRPr="004E49D7" w14:paraId="3D90D02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710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20375" w14:textId="22BEE9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9B4F02" w14:textId="6A48A3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32DFB5" w14:textId="3E0E06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BD2DBF" w14:textId="3AFCB4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4E49D7" w:rsidRPr="004E49D7" w14:paraId="5A627415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D50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D97A" w14:textId="6961D3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3E121" w14:textId="65CAB9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09797" w14:textId="3F5523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45C36" w14:textId="1612F1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4E49D7" w:rsidRPr="004E49D7" w14:paraId="22D6F1C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C3C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B39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2141F" w14:textId="46B7A1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ABFA8" w14:textId="7C3C8A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75410" w14:textId="7AEE98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0E751" w14:textId="442DD1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4E49D7" w:rsidRPr="004E49D7" w14:paraId="4A05003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659F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5A6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CAEAE" w14:textId="3EBA25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62213" w14:textId="0040FE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61D13" w14:textId="619FFC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4A81" w14:textId="393195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4E49D7" w:rsidRPr="004E49D7" w14:paraId="29097D2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637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C8E4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4282" w14:textId="0E1ACD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4879" w14:textId="110858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71C3A" w14:textId="23F77C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2C7D7" w14:textId="58B59A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4E49D7" w:rsidRPr="004E49D7" w14:paraId="4DE59B5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389F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10D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DD397" w14:textId="6C8731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B2ECE" w14:textId="731C3C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F84DA" w14:textId="21BA5F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88E3E" w14:textId="138955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4E49D7" w:rsidRPr="004E49D7" w14:paraId="359F2F0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548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E4A2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FD38B" w14:textId="001653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374BB" w14:textId="430EB3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1FFE0" w14:textId="35EE66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1B53" w14:textId="02F08D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4E49D7" w:rsidRPr="004E49D7" w14:paraId="27FD7D7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BB3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24E2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D442C" w14:textId="6DDF21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D3E8C" w14:textId="60191D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576B8" w14:textId="045C20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86667" w14:textId="045F07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4E49D7" w:rsidRPr="004E49D7" w14:paraId="0BE0329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34E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EBD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9474D" w14:textId="48968D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127C5" w14:textId="083CBC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F7F64" w14:textId="5B3009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FC78" w14:textId="7ED961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4E49D7" w:rsidRPr="004E49D7" w14:paraId="51F08FC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221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87A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B0C0A" w14:textId="0F6635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9B5C6" w14:textId="2CF419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F341C" w14:textId="0DE3D9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0571" w14:textId="67B59D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4E49D7" w:rsidRPr="004E49D7" w14:paraId="363248B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882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4DD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811AE" w14:textId="649C28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B1B19" w14:textId="399BAF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B7496" w14:textId="255DE9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648D" w14:textId="49D0EF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4E49D7" w:rsidRPr="004E49D7" w14:paraId="7E422F4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B957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247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6A5AE" w14:textId="7AB20E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EC865" w14:textId="42D01E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AAFC5" w14:textId="36CC2E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5F3AE" w14:textId="7F15DC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4E49D7" w:rsidRPr="004E49D7" w14:paraId="0BCFC04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BB0A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58B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B1A9F" w14:textId="0E34CB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9047A" w14:textId="03293C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D976E" w14:textId="239846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7525D" w14:textId="476C5E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4E49D7" w:rsidRPr="004E49D7" w14:paraId="0C1BDFB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065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DFC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14078" w14:textId="16F086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EC72" w14:textId="61B630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5BBBD" w14:textId="14D346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011EA" w14:textId="30B2DC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4E49D7" w:rsidRPr="004E49D7" w14:paraId="639930F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2B2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1C2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1AF4A" w14:textId="21AF14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E81C6" w14:textId="5F0BF7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653D" w14:textId="793C4F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CCF8" w14:textId="4EA575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4E49D7" w:rsidRPr="004E49D7" w14:paraId="13C0E28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768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F7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B14B" w14:textId="0F157E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F8295" w14:textId="67B811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15D08" w14:textId="2CEE57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AB9A5" w14:textId="242A93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4E49D7" w:rsidRPr="004E49D7" w14:paraId="3ADE5B6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045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704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79727" w14:textId="0F2249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E691D" w14:textId="65CBCE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37558" w14:textId="410749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99BE5" w14:textId="78B5DF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4E49D7" w:rsidRPr="004E49D7" w14:paraId="125A36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4AB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317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7BAD2" w14:textId="6C9992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71150" w14:textId="6A4A17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FE9D4" w14:textId="4E1ABE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A3398" w14:textId="5792CD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4E49D7" w:rsidRPr="004E49D7" w14:paraId="51D46F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1C0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4AAE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426B" w14:textId="5CDFFF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CE40E" w14:textId="1DA3B3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5B71D" w14:textId="2DE020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EBF0E" w14:textId="4F2A74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4E49D7" w:rsidRPr="004E49D7" w14:paraId="3BE585F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42B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38E5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0529" w14:textId="2BBC4B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AA4CC" w14:textId="5C7E1D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1B12" w14:textId="7A9038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7035" w14:textId="79F64C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4E49D7" w:rsidRPr="004E49D7" w14:paraId="09E24EF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0E6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CE4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4D09F" w14:textId="042C87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3189" w14:textId="36A9C3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D436F" w14:textId="012080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10464" w14:textId="5742D6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4E49D7" w:rsidRPr="004E49D7" w14:paraId="3ACEC30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C1D0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200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F536B" w14:textId="3290F1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0006B" w14:textId="3A4E52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CECD4" w14:textId="40D225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64055" w14:textId="28BCD6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4E49D7" w:rsidRPr="004E49D7" w14:paraId="3812CBA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C24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232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8C7DE" w14:textId="0FEB46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860DE" w14:textId="0FDEBC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920F3" w14:textId="7A978B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217AB" w14:textId="60370F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4E49D7" w:rsidRPr="004E49D7" w14:paraId="48A18C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C43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615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6BB44" w14:textId="7FC92E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D3C7" w14:textId="047E48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B5C59" w14:textId="522608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2A145" w14:textId="12B50E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4E49D7" w:rsidRPr="004E49D7" w14:paraId="4D1F877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5C7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F601B7" w14:textId="4D7BCC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AC8401" w14:textId="71754E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0C884" w14:textId="0A2953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296BF6" w14:textId="389836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4E49D7" w:rsidRPr="004E49D7" w14:paraId="449E191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BFA6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2210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9DAB1" w14:textId="70CA52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7875B" w14:textId="7A4E9E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0535F" w14:textId="0D443A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4EE2" w14:textId="6FB4CC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4E49D7" w:rsidRPr="004E49D7" w14:paraId="7C107DA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5F4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30D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57785" w14:textId="35D460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0FD1" w14:textId="16F5D2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6B159" w14:textId="4A569A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E76CD" w14:textId="39422D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4E49D7" w:rsidRPr="004E49D7" w14:paraId="0653535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127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04C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6FB05" w14:textId="1568D4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8A9C9" w14:textId="41DEEA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65BFC" w14:textId="16EB28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3B5D4" w14:textId="07369A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4E49D7" w:rsidRPr="004E49D7" w14:paraId="22A4B12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11BD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56B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9E104" w14:textId="6EBD5E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A2EDE" w14:textId="6DB671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4E15F" w14:textId="7E0F43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FAEB" w14:textId="5D71B2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4E49D7" w:rsidRPr="004E49D7" w14:paraId="77AD423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D36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781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89436" w14:textId="2CAEC3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A8D4C" w14:textId="7E5B3D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B607F" w14:textId="3A1738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1B157" w14:textId="3CF530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4E49D7" w:rsidRPr="004E49D7" w14:paraId="5E01AE7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198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1C8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75DC1" w14:textId="3CBA30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4861D" w14:textId="6D27CF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9C793" w14:textId="499360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A1F5B" w14:textId="1D0A9E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4E49D7" w:rsidRPr="004E49D7" w14:paraId="78EADB1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DEA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4A5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EABD8" w14:textId="533A56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389F6" w14:textId="750647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06C06" w14:textId="1ADBD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CEADD" w14:textId="013A0E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4E49D7" w:rsidRPr="004E49D7" w14:paraId="150CEBF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464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D51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36A48" w14:textId="39D3C7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1180E" w14:textId="4F1456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4D15C" w14:textId="5D0A49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0B56D" w14:textId="64079C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4E49D7" w:rsidRPr="004E49D7" w14:paraId="25F8678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452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F33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2A1A0" w14:textId="60BC9F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F2FFF" w14:textId="2CDB93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11E4F" w14:textId="26FA0C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490EC" w14:textId="3A72C0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4E49D7" w:rsidRPr="004E49D7" w14:paraId="7F748E7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79B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27D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5A2B0" w14:textId="777AC2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F10C8" w14:textId="515527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39023" w14:textId="006AE9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D737F" w14:textId="225BC6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4E49D7" w:rsidRPr="004E49D7" w14:paraId="3EC98A8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9BE4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55D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F0B4" w14:textId="2BECC8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5082E" w14:textId="50EB4B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785F5" w14:textId="6CDC3E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AD927" w14:textId="0727EB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4E49D7" w:rsidRPr="004E49D7" w14:paraId="3D95580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443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778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282A" w14:textId="33C419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4DFC0" w14:textId="057481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89268" w14:textId="542C75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6876" w14:textId="5FBE90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4E49D7" w:rsidRPr="004E49D7" w14:paraId="7CE1237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B4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615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AEB01" w14:textId="03B6C1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677A0" w14:textId="3B81D3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8357B" w14:textId="4B9AC2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86901" w14:textId="6F6141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4E49D7" w:rsidRPr="004E49D7" w14:paraId="7FC00AA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AF0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AA3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740D2" w14:textId="6CBCED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EAAB5" w14:textId="0BE3D9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7A351" w14:textId="4FEF00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131CA" w14:textId="6B4358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4E49D7" w:rsidRPr="004E49D7" w14:paraId="56F063E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523E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E0A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B9309" w14:textId="52F4F5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4A80C" w14:textId="20A406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F9DC9" w14:textId="53AD77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2885" w14:textId="1505E1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4E49D7" w:rsidRPr="004E49D7" w14:paraId="03A50C6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6BE2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9174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F2BCE" w14:textId="014D5A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040F8" w14:textId="69D5BD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960B5" w14:textId="0A62F2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C7E9" w14:textId="1E938D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4E49D7" w:rsidRPr="004E49D7" w14:paraId="2ABF04B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9FF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94B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A90B5" w14:textId="77D08E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E58CE" w14:textId="190159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1A3A3" w14:textId="45FB71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8506" w14:textId="77FC5E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4E49D7" w:rsidRPr="004E49D7" w14:paraId="13E9F89C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2553B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08C4BC" w14:textId="3AD7E6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701786" w14:textId="379610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431E23" w14:textId="68F523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E7EFDF" w14:textId="2D85B3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4E49D7" w:rsidRPr="004E49D7" w14:paraId="4BF7BB5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32D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0BC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15E4F" w14:textId="040084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BACCE" w14:textId="32BD87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125D7" w14:textId="4EEC9E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7C20" w14:textId="15856D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4E49D7" w:rsidRPr="004E49D7" w14:paraId="0F3D5E1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B62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E37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D6FBB" w14:textId="56DFD9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42E93" w14:textId="57E67E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BAED8" w14:textId="37B488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F6E76" w14:textId="77A138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4E49D7" w:rsidRPr="004E49D7" w14:paraId="5FF297B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04F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DBB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D4EE" w14:textId="0186CF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59DF5" w14:textId="7025E8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97E45" w14:textId="66D2A4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DF4BC" w14:textId="5DA449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4E49D7" w:rsidRPr="004E49D7" w14:paraId="1EFC55A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2B2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B38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9D47A" w14:textId="57FDE0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93572" w14:textId="2D01F3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42A42" w14:textId="274760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609A2" w14:textId="3D2500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4E49D7" w:rsidRPr="004E49D7" w14:paraId="28B2004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EE4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68D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574A9" w14:textId="71573B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9823D" w14:textId="1E50D8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627F6" w14:textId="7C3DF9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80559" w14:textId="11D771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4E49D7" w:rsidRPr="004E49D7" w14:paraId="3C2ABEF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148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BFD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1DF08" w14:textId="3B0AC6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5DF32" w14:textId="6B22C1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037DC" w14:textId="6F07FB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BE3B1" w14:textId="265AB6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4E49D7" w:rsidRPr="004E49D7" w14:paraId="2313A11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BDB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1717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A5DCF" w14:textId="473814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DB2E6" w14:textId="302A4E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5268E" w14:textId="1F9E78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D8F3" w14:textId="62793B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4E49D7" w:rsidRPr="004E49D7" w14:paraId="558104A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6EB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C13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43EFD" w14:textId="520095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140FC" w14:textId="20606C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6CB8E" w14:textId="7A579A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BCF6B" w14:textId="6A8406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4E49D7" w:rsidRPr="004E49D7" w14:paraId="1824E3CE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9B564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49A7B3" w14:textId="2B0DCD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B369EC" w14:textId="46A4F8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F37228" w14:textId="3D63DE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6F1FD4" w14:textId="30095C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4E49D7" w:rsidRPr="004E49D7" w14:paraId="5D4402F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41C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1451FC" w14:textId="400459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99E226" w14:textId="5A09B5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85AF17" w14:textId="79711C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9AC352" w14:textId="7FA2EC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4E49D7" w:rsidRPr="004E49D7" w14:paraId="62BDA31C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1D5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41C26" w14:textId="21C25E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8AF40" w14:textId="001058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81519" w14:textId="21E63F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E3AAC" w14:textId="7D3288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4E49D7" w:rsidRPr="004E49D7" w14:paraId="6C994BF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766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3DF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7F60F" w14:textId="036D57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7818F" w14:textId="43395B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1F1D6" w14:textId="4AD413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78300" w14:textId="74A039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4E49D7" w:rsidRPr="004E49D7" w14:paraId="4584F7B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479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25EA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503C8" w14:textId="4450A8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ED976" w14:textId="71FAC3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95A7C" w14:textId="3A3A6F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11FFC" w14:textId="1AF9AD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4E49D7" w:rsidRPr="004E49D7" w14:paraId="4BA3157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EFF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975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16499" w14:textId="5CF165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CF847" w14:textId="7AB633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DAC8F" w14:textId="7486D2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1D206" w14:textId="3AAF57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4E49D7" w:rsidRPr="004E49D7" w14:paraId="0A45E43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BFF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D65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B44B9" w14:textId="6A0D1F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373D" w14:textId="018BA8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BE451" w14:textId="35E1A7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EA5E" w14:textId="38A589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4E49D7" w:rsidRPr="004E49D7" w14:paraId="5795D06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060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E39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5F83C" w14:textId="6784D5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0DD5A" w14:textId="029871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8B171" w14:textId="6670BF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C1D88" w14:textId="296240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4E49D7" w:rsidRPr="004E49D7" w14:paraId="7734251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21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E27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309AD" w14:textId="6E0786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728E9" w14:textId="064037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3E2D" w14:textId="506F8C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FB6B" w14:textId="07AAB5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4E49D7" w:rsidRPr="004E49D7" w14:paraId="631881A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0C3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6B4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E9C53" w14:textId="5AA830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FED27" w14:textId="0A444E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9B236" w14:textId="4A0303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66834" w14:textId="220492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4E49D7" w:rsidRPr="004E49D7" w14:paraId="193DC39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20FA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021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2AF9B" w14:textId="14EE63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7A8B9" w14:textId="2DDE6B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08BC2" w14:textId="2A8930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E8769" w14:textId="58A179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4E49D7" w:rsidRPr="004E49D7" w14:paraId="2423E3D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5B9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918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2FE46" w14:textId="1FF235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1ACC8" w14:textId="2EE529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E371D" w14:textId="775CC9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5828" w14:textId="3D299B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4E49D7" w:rsidRPr="004E49D7" w14:paraId="0099363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8FC9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DD6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8FA2E" w14:textId="096DD4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26131" w14:textId="54A35D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794A0" w14:textId="73DD25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DB9AF" w14:textId="75DA27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4E49D7" w:rsidRPr="004E49D7" w14:paraId="5E11FB0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15B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426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C5FE7" w14:textId="4E8FA4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7E0C2" w14:textId="58C1E3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4307" w14:textId="147961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62121" w14:textId="3A0DE5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4E49D7" w:rsidRPr="004E49D7" w14:paraId="5A7A656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828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7C1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8197D" w14:textId="58529C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68934" w14:textId="733C47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A83F4" w14:textId="4C2926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0F57" w14:textId="64BE40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4E49D7" w:rsidRPr="004E49D7" w14:paraId="20FA4B8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20B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8306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50E45" w14:textId="68E39E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151C6" w14:textId="21E26F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AD133" w14:textId="72204D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87B2E" w14:textId="11EC2A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4E49D7" w:rsidRPr="004E49D7" w14:paraId="13FD01E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086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8DF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84B4D" w14:textId="3330D7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884A" w14:textId="20F8B0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24504" w14:textId="20ACDB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E84E4" w14:textId="0C398E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4E49D7" w:rsidRPr="004E49D7" w14:paraId="340241C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E19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3EA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F37E1" w14:textId="7DEA16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F99B0" w14:textId="1B28CC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7E4F4" w14:textId="3066BB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53AF" w14:textId="6A86D3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4E49D7" w:rsidRPr="004E49D7" w14:paraId="276F2A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1798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F356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FE38A" w14:textId="253160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91765" w14:textId="2C6BF2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37E0A" w14:textId="28FB15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74BAD" w14:textId="10C3CB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4E49D7" w:rsidRPr="004E49D7" w14:paraId="07E2B15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A83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C82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1C54A" w14:textId="59E107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A4E65" w14:textId="62A224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E6078" w14:textId="358D8E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7A506" w14:textId="0B357D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4E49D7" w:rsidRPr="004E49D7" w14:paraId="6FEDB13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95DF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6E2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6D982" w14:textId="435EC0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3441" w14:textId="3E5CFF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88E42" w14:textId="7CD4C5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66281" w14:textId="59217C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4E49D7" w:rsidRPr="004E49D7" w14:paraId="272145B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5BB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89A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A439B" w14:textId="5F8D9C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06036" w14:textId="0C276E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7B55C" w14:textId="2A8160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557AD" w14:textId="3E8D00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4E49D7" w:rsidRPr="004E49D7" w14:paraId="06FB8C8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D3E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0E6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4C868" w14:textId="79EE3F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912BF" w14:textId="4B5170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128D7" w14:textId="3BDB4C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98D2" w14:textId="427BD8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4E49D7" w:rsidRPr="004E49D7" w14:paraId="0CBA227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AE1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A9A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BCCF" w14:textId="40125E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12652" w14:textId="10AA84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EF74" w14:textId="38A0E4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A22E9" w14:textId="595B84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4E49D7" w:rsidRPr="004E49D7" w14:paraId="78DE9E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8A5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FF4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14EC5" w14:textId="4E4097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7AC7C" w14:textId="4D6889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117D9" w14:textId="498448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C8A9E" w14:textId="5A89A7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4E49D7" w:rsidRPr="004E49D7" w14:paraId="2273337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E8D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A7C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EA443" w14:textId="547FE2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071E3" w14:textId="113037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DD93F" w14:textId="2CA388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4202D" w14:textId="61923B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4E49D7" w:rsidRPr="004E49D7" w14:paraId="0ADF0B5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A43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30B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B17C3" w14:textId="50FA4B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B7DA4" w14:textId="1FA2C6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FC255" w14:textId="482D52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F3B34" w14:textId="589824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4E49D7" w:rsidRPr="004E49D7" w14:paraId="0EF7D97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2CD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2C5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09F8A" w14:textId="1E593D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56E0A" w14:textId="4A492D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B479A" w14:textId="666B84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6D435" w14:textId="51158C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4E49D7" w:rsidRPr="004E49D7" w14:paraId="6E386A2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D4B8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7F3A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430D" w14:textId="72094D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B225D" w14:textId="6B7AB5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21F0E" w14:textId="5BF51B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E2AAF" w14:textId="307D98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4E49D7" w:rsidRPr="004E49D7" w14:paraId="648DAD9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DD1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572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55EB4" w14:textId="064F91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2357" w14:textId="1AD0C9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B9581" w14:textId="7A04F3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219F" w14:textId="7E5F03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4E49D7" w:rsidRPr="004E49D7" w14:paraId="02A7B6F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9A2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9BD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468B8" w14:textId="79A821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2332F" w14:textId="73803D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71D5" w14:textId="39FEAE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5D777" w14:textId="40D42D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4E49D7" w:rsidRPr="004E49D7" w14:paraId="78F52D2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2E7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C04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47154" w14:textId="066B3D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C5678" w14:textId="601414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E00DB" w14:textId="7A121F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37B11" w14:textId="6BA27A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4E49D7" w:rsidRPr="004E49D7" w14:paraId="415A7E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1A2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611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EFCE" w14:textId="21750B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391BE" w14:textId="6C654F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B130C" w14:textId="1034C2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671D9" w14:textId="619328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4E49D7" w:rsidRPr="004E49D7" w14:paraId="4CE3F54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016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87B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A08A7" w14:textId="3D93DD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BC5E" w14:textId="29B0C6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949D9" w14:textId="05BD9A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2F2A8" w14:textId="3679C4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4E49D7" w:rsidRPr="004E49D7" w14:paraId="7660EB7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6050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CB68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2A3EC" w14:textId="131403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7509B" w14:textId="2E9FF9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C02CD" w14:textId="2DC07E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47108" w14:textId="1D2DB1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4E49D7" w:rsidRPr="004E49D7" w14:paraId="50229FF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515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926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35719" w14:textId="6F7312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12276" w14:textId="2921D8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3F489" w14:textId="3E52E8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92CA6" w14:textId="564E78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4E49D7" w:rsidRPr="004E49D7" w14:paraId="585E983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FA1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F714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9F64F" w14:textId="38202A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AE0AF" w14:textId="1CC65C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A64F5" w14:textId="2BC822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FB425" w14:textId="4F9F37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4E49D7" w:rsidRPr="004E49D7" w14:paraId="4F13226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01D5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69DB7D" w14:textId="171BE8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160168" w14:textId="179179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40D90E" w14:textId="01D074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D3EC0B" w14:textId="3EDD34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4E49D7" w:rsidRPr="004E49D7" w14:paraId="27054BC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CDE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74CF6" w14:textId="4E32EA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0620A" w14:textId="687ACC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E1052" w14:textId="595477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4E8D6" w14:textId="219042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4E49D7" w:rsidRPr="004E49D7" w14:paraId="048F91C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923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1A8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D701" w14:textId="4FE707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41A88" w14:textId="054651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8CBB" w14:textId="286AC0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593B1" w14:textId="1529E1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4E49D7" w:rsidRPr="004E49D7" w14:paraId="2A96AE1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8DD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2F9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D2EEE" w14:textId="4D3D57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E605E" w14:textId="3650DA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3ABF2" w14:textId="6DE965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4CCA" w14:textId="62DA18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4E49D7" w:rsidRPr="004E49D7" w14:paraId="5A6AE97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2420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B3E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39862" w14:textId="67390E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99D79" w14:textId="38FC01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B1BCD" w14:textId="101DB3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65014" w14:textId="171093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4E49D7" w:rsidRPr="004E49D7" w14:paraId="1A73023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BE1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393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F7225" w14:textId="77998E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AAF96" w14:textId="34742B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EE588" w14:textId="6B4B4A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87CA7" w14:textId="45CA6D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4E49D7" w:rsidRPr="004E49D7" w14:paraId="171B95C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9A3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E2D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A44F0" w14:textId="361F2A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3ABD6" w14:textId="4D5275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42C3A" w14:textId="083558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6DBD" w14:textId="68A175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4E49D7" w:rsidRPr="004E49D7" w14:paraId="4E74E91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D83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CA2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085F1" w14:textId="610F6D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F263A" w14:textId="6F782E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A30F9" w14:textId="75CA4F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993F" w14:textId="6F32C4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4E49D7" w:rsidRPr="004E49D7" w14:paraId="357A0BC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F04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C3C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013BA" w14:textId="7CF2A9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B46B" w14:textId="3C2BDD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32B49" w14:textId="7B5848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0751F" w14:textId="61805A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4E49D7" w:rsidRPr="004E49D7" w14:paraId="593F61C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322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05A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26BBE" w14:textId="1F380D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177C" w14:textId="71566A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DEA7B" w14:textId="0FEE3F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94E58" w14:textId="333F5B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4E49D7" w:rsidRPr="004E49D7" w14:paraId="72BE61C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6168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A5A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0F7FE" w14:textId="0BE42D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68F3B" w14:textId="5EA20F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1C0F7" w14:textId="6A0DF9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4D1B9" w14:textId="7D7A05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4E49D7" w:rsidRPr="004E49D7" w14:paraId="1B240EB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9D2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4D69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A49A8" w14:textId="251263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89F35" w14:textId="2E9A1D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5A51" w14:textId="12820E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5B9C2" w14:textId="7EAAE8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4E49D7" w:rsidRPr="004E49D7" w14:paraId="247F631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612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3ED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E77E6" w14:textId="221B8C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A7551" w14:textId="4EF1BF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37833" w14:textId="00629E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F2DA" w14:textId="4A7A29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4E49D7" w:rsidRPr="004E49D7" w14:paraId="026BA96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A728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79B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E9E88" w14:textId="069ED5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4D060" w14:textId="61CD40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CE37" w14:textId="218CC7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5D791" w14:textId="66AF96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4E49D7" w:rsidRPr="004E49D7" w14:paraId="1918820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D77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3E4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12F8E" w14:textId="124D91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A3193" w14:textId="43E584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D030" w14:textId="4F71D5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779C" w14:textId="74DB19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4E49D7" w:rsidRPr="004E49D7" w14:paraId="28EF17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0FE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69B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73106" w14:textId="34891F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07246" w14:textId="76AA0B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C98A8" w14:textId="078393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4BD6" w14:textId="69CB0D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4E49D7" w:rsidRPr="004E49D7" w14:paraId="64849F3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2C82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494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625E4" w14:textId="59BF8A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892F6" w14:textId="4261F2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AE039" w14:textId="7CADAD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8EA63" w14:textId="4D0F1B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4E49D7" w:rsidRPr="004E49D7" w14:paraId="27C83A4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D1D9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4A8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9F256" w14:textId="32C357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2B65F" w14:textId="61F6EF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B07FE" w14:textId="59EC58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E7EEE" w14:textId="1A73AD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4E49D7" w:rsidRPr="004E49D7" w14:paraId="28B17B2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019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837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ECBB7" w14:textId="54C35E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9E998" w14:textId="398404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35C50" w14:textId="68A121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938B6" w14:textId="2983D8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4E49D7" w:rsidRPr="004E49D7" w14:paraId="47A5AB3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F5E1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A66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741B" w14:textId="5F193D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EFD95" w14:textId="2B95D2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32BCC" w14:textId="56D9E8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415D1" w14:textId="752DD6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4E49D7" w:rsidRPr="004E49D7" w14:paraId="3D9241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586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1B7C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30096" w14:textId="72938E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A7168" w14:textId="0BB2AD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D6073" w14:textId="3A370B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9E210" w14:textId="3B22F7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4E49D7" w:rsidRPr="004E49D7" w14:paraId="53E9AD7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416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EB2C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CD361" w14:textId="7C4FC7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629B3" w14:textId="13AF22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A7C70" w14:textId="38EFAB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4A84E" w14:textId="51686B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4E49D7" w:rsidRPr="004E49D7" w14:paraId="55FEEE1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FEA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51B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94849" w14:textId="678AEA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6FAC1" w14:textId="43CDD3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769C" w14:textId="501FC3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916DC" w14:textId="421BF6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4E49D7" w:rsidRPr="004E49D7" w14:paraId="6643D72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169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B29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B8488" w14:textId="095C57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81A56" w14:textId="5FF9B1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59A4" w14:textId="4A5253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6C0EC" w14:textId="76B63A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4E49D7" w:rsidRPr="004E49D7" w14:paraId="15E65DC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EC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D5B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141AC" w14:textId="008945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14BEF" w14:textId="552840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AF19C" w14:textId="78A8DE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3A2B8" w14:textId="1CF89E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4E49D7" w:rsidRPr="004E49D7" w14:paraId="730691D0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A7D17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1C8578" w14:textId="6ABB0E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393D5D" w14:textId="288167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F3DA6C" w14:textId="56A43B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0F3F91" w14:textId="0B8652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4E49D7" w:rsidRPr="004E49D7" w14:paraId="383841B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4C7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C0736" w14:textId="6C9F42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D8838" w14:textId="69218C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FB1DF" w14:textId="421A5C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9693" w14:textId="37CB25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4E49D7" w:rsidRPr="004E49D7" w14:paraId="62D3FBC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E12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B21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617EC" w14:textId="0E088F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08AEE" w14:textId="3799AC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EB044" w14:textId="6B893C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CF871" w14:textId="362B15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141EAA8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F4E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8B2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00CC7" w14:textId="49A561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70A74" w14:textId="2B21B7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EE04" w14:textId="3FEB90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FDC2E" w14:textId="6D4413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4E49D7" w:rsidRPr="004E49D7" w14:paraId="5936855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1B4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58E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BB86D" w14:textId="6B0197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F26AF" w14:textId="33B1A6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BCF6F" w14:textId="0FB1F7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9039" w14:textId="62C0FA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4E49D7" w:rsidRPr="004E49D7" w14:paraId="0690A35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6420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F13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2C298" w14:textId="34AC7D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00688" w14:textId="64E9E5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7438F" w14:textId="28801F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889C" w14:textId="2D203F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4E49D7" w:rsidRPr="004E49D7" w14:paraId="7C205D4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6EB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2698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73264" w14:textId="11AC79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4F1B5" w14:textId="6C2F83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97C40" w14:textId="445164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098BC" w14:textId="729375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4E49D7" w:rsidRPr="004E49D7" w14:paraId="5DD205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860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11F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E6866" w14:textId="1621E7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7DD55" w14:textId="3C0866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2DC45" w14:textId="45B9C8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92D76" w14:textId="20C818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4E49D7" w:rsidRPr="004E49D7" w14:paraId="397413A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4F0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948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02CA7" w14:textId="4DF26A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DDA1D" w14:textId="5CB539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53D09" w14:textId="5516D7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36C72" w14:textId="3186C3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170701F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2B70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434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92BFF" w14:textId="712F4F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9C488" w14:textId="748E72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568A7" w14:textId="0A8406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CA0F0" w14:textId="4EA70D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4E49D7" w:rsidRPr="004E49D7" w14:paraId="37D2B30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30E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F518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7A075" w14:textId="2661B1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36F02" w14:textId="0AC325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69D01" w14:textId="35165D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242E" w14:textId="63BB7F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67F0753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A13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4D2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09AFD" w14:textId="71165D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6C076" w14:textId="33C190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265EE" w14:textId="350D2F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D2710" w14:textId="1DBC0C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4E49D7" w:rsidRPr="004E49D7" w14:paraId="3A25B0B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DA8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6E7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EF574" w14:textId="707B41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B3112" w14:textId="012FB2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466B" w14:textId="26FF57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870A0" w14:textId="0979E1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4E49D7" w:rsidRPr="004E49D7" w14:paraId="48CB7CE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87F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475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DD07A" w14:textId="2FC9E1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3ABA4" w14:textId="44F3B2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C8BD0" w14:textId="7371FD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CB794" w14:textId="283CF3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77C862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3CF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817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91138" w14:textId="6356AE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65C33" w14:textId="6BA7EF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BD59C" w14:textId="3AADA2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ADA4" w14:textId="5A9C74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58EC383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977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16E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170D1" w14:textId="3ED860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1CAAE" w14:textId="36A5B8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95D5D" w14:textId="7132CE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7EB3" w14:textId="16C39A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4E49D7" w:rsidRPr="004E49D7" w14:paraId="616598A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4C5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CD9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C138B" w14:textId="1435EE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68A65" w14:textId="3609F2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828CC" w14:textId="596FD0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E75B" w14:textId="0E13E4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4E49D7" w:rsidRPr="004E49D7" w14:paraId="4257EA8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F00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6F50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2BAE0" w14:textId="5AF271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7F918" w14:textId="3B2729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BDFC4" w14:textId="3A0CC2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43812" w14:textId="24DBC8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4E49D7" w:rsidRPr="004E49D7" w14:paraId="35BDDC7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CE4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F65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52A20" w14:textId="01506F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DC54D" w14:textId="3111DC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CCE0" w14:textId="4CFA09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E862A" w14:textId="097D59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37860B2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F87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174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C0C6E" w14:textId="2B3222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5DE3C" w14:textId="0AA002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B8189" w14:textId="7C29C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52129" w14:textId="0DD3EF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4E49D7" w:rsidRPr="004E49D7" w14:paraId="2139FDF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752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E34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2900C" w14:textId="2CFB2D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CC532" w14:textId="0A3202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5E8C7" w14:textId="01AFBC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FFD6D" w14:textId="2AD557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4E49D7" w:rsidRPr="004E49D7" w14:paraId="28A14CB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1A0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469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C9E36" w14:textId="60822B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58E1" w14:textId="70E8CB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492B9" w14:textId="08C5BE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D74A9" w14:textId="62646E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4E49D7" w:rsidRPr="004E49D7" w14:paraId="28F7AB9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9CF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19B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12EE1" w14:textId="04BAA5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03992" w14:textId="706DAA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D429F" w14:textId="596BC7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1AA86" w14:textId="3BADE4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4E49D7" w:rsidRPr="004E49D7" w14:paraId="5B301E6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DF8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409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DE8D2" w14:textId="4837DB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967ED" w14:textId="13EE07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4CC4F" w14:textId="1860E2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ECB0A" w14:textId="521CC7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4E49D7" w:rsidRPr="004E49D7" w14:paraId="73C5E34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AC1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AC63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3FDFC" w14:textId="009D70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36EA3" w14:textId="529F11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81EA2" w14:textId="797649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0844" w14:textId="4F4EE2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4E49D7" w:rsidRPr="004E49D7" w14:paraId="37D4B14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C2A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939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E66B2" w14:textId="485069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673AE" w14:textId="4748AC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0E32E" w14:textId="3D82D5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8370D" w14:textId="5C6FD1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4E49D7" w:rsidRPr="004E49D7" w14:paraId="5ACA5E0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2F7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9B3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49532" w14:textId="409916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4EAB" w14:textId="15102B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2D61C" w14:textId="2F416A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C9770" w14:textId="1959E0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4E49D7" w:rsidRPr="004E49D7" w14:paraId="06172E9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72C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10C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9214" w14:textId="3309D4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4C3EE" w14:textId="2C3A1F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D8A47" w14:textId="48D87A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EB9B4" w14:textId="2A1835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4E49D7" w:rsidRPr="004E49D7" w14:paraId="2398F83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34E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93A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64E77" w14:textId="2CC52C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CD112" w14:textId="31EEA4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D6EF6" w14:textId="0D52B9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6C1E3" w14:textId="51A756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4E49D7" w:rsidRPr="004E49D7" w14:paraId="1A872A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D6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57D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03BCF" w14:textId="509FEB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5D41" w14:textId="393CB8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D2D0E" w14:textId="3FB5C3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62C87" w14:textId="3E5356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4E49D7" w:rsidRPr="004E49D7" w14:paraId="5C9E1F5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7D2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07A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9078" w14:textId="3BAEB1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519D1" w14:textId="28BD0B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C590A" w14:textId="585D2A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0C6F8" w14:textId="13E84B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4E49D7" w:rsidRPr="004E49D7" w14:paraId="193DDE9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521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77E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F209" w14:textId="506C66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81DA3" w14:textId="297783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5ABF1" w14:textId="711C3B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1F918" w14:textId="424694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4E49D7" w:rsidRPr="004E49D7" w14:paraId="01E012E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903A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134C46" w14:textId="3275E5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61E123" w14:textId="561F11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06CF09" w14:textId="1A5619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416582" w14:textId="174068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4E49D7" w:rsidRPr="004E49D7" w14:paraId="441306D5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115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B9887" w14:textId="7D01E5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74B99" w14:textId="175B2F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C11F6" w14:textId="0E7419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9DAFE" w14:textId="4D619B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4E49D7" w:rsidRPr="004E49D7" w14:paraId="3191028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9FA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C8F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17694" w14:textId="3153F4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F0094" w14:textId="1DAA64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60E80" w14:textId="3D9966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0B16" w14:textId="1D2BAB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4E49D7" w:rsidRPr="004E49D7" w14:paraId="72AA8F2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A4C4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D47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0DEE5" w14:textId="48536C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3C498" w14:textId="475A49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C70B" w14:textId="4E7B2D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5EA4F" w14:textId="3C5D08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4E49D7" w:rsidRPr="004E49D7" w14:paraId="6ECE252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366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D60F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E6854" w14:textId="088C4F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55521" w14:textId="0F8603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F9B25" w14:textId="241958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B135" w14:textId="3A6A1F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798FEF5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34B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328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CF76D" w14:textId="247B57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CE45E" w14:textId="2EACAE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1C6D5" w14:textId="7BE8A6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5CDAB" w14:textId="60D7C9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4E49D7" w:rsidRPr="004E49D7" w14:paraId="242DBF7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E9F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013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5E06A" w14:textId="601EDD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15C1" w14:textId="3808EB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25F63" w14:textId="22700E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21D61" w14:textId="1892AF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4E49D7" w:rsidRPr="004E49D7" w14:paraId="461FCDC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839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18F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00F58" w14:textId="28E556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9867A" w14:textId="2A82AE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B230" w14:textId="0A00AC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8BA4D" w14:textId="1735BF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4E49D7" w:rsidRPr="004E49D7" w14:paraId="235072F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7034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63B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83C63" w14:textId="11394A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6E9F" w14:textId="2239B6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7645" w14:textId="296607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F0ADD" w14:textId="0B6C0F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4E49D7" w:rsidRPr="004E49D7" w14:paraId="76166B3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632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CDB2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642E" w14:textId="0ABD21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D04D7" w14:textId="67E683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F7490" w14:textId="74E1F3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78497" w14:textId="119AC5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4E49D7" w:rsidRPr="004E49D7" w14:paraId="541F1D8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D3A4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1D9A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80BC0" w14:textId="6C40A5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7990B" w14:textId="0BC82C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7221A" w14:textId="7B52BE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3F086" w14:textId="724EC6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4E49D7" w:rsidRPr="004E49D7" w14:paraId="1A9CF15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D47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353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FA991" w14:textId="5FB0A9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8CC7D" w14:textId="139AAD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97C59" w14:textId="28B688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4513A" w14:textId="1BCB9C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4E49D7" w:rsidRPr="004E49D7" w14:paraId="716DF94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282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CD1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B894F" w14:textId="2A43AE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F6A74" w14:textId="2E2640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393F3" w14:textId="6BF194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F8067" w14:textId="569B14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4E49D7" w:rsidRPr="004E49D7" w14:paraId="352448D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147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A6F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6BBD" w14:textId="712E70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0D8FF" w14:textId="68DB37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1AD57" w14:textId="3AEFF2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3C25D" w14:textId="002AA5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4E49D7" w:rsidRPr="004E49D7" w14:paraId="5D11622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C59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BB9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57BEB" w14:textId="173FA6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FC827" w14:textId="5F2450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E5B95" w14:textId="57D1C9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2DAF" w14:textId="19BB6E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4E49D7" w:rsidRPr="004E49D7" w14:paraId="606F3DA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F21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443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E3DE4" w14:textId="7ADE4D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35AF" w14:textId="79163E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5CF5" w14:textId="49095A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3E96F" w14:textId="34C0BA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4E49D7" w:rsidRPr="004E49D7" w14:paraId="488E8AB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C68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CC7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6BE79" w14:textId="59DBCE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5F835" w14:textId="650C91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FD155" w14:textId="6CACBD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A00A" w14:textId="4C55D7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4E49D7" w:rsidRPr="004E49D7" w14:paraId="52B1D7B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C0A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A64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73199" w14:textId="0BD917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6A85A" w14:textId="65A8EF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56281" w14:textId="1F9634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0D897" w14:textId="09AE5D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4E49D7" w:rsidRPr="004E49D7" w14:paraId="5962D7C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D96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29B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74015" w14:textId="745C4F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2332E" w14:textId="76252D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4579" w14:textId="420EF0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02406" w14:textId="5EEB41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4E49D7" w:rsidRPr="004E49D7" w14:paraId="154F4C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C4F0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064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5F1D5" w14:textId="4B7D56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B7A3B" w14:textId="05ADFD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CFB08" w14:textId="0A2311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73453" w14:textId="7ED1B7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4E49D7" w:rsidRPr="004E49D7" w14:paraId="02DAA19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485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89A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2A51A" w14:textId="5D49E9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4A918" w14:textId="4DCAE5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BE9C" w14:textId="051051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25AF" w14:textId="013458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4E49D7" w:rsidRPr="004E49D7" w14:paraId="4A64F90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4ECF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305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FFDDF" w14:textId="5967E3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B4887" w14:textId="077FD9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A27D4" w14:textId="0159B9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6C01D" w14:textId="4D4AAA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4E49D7" w:rsidRPr="004E49D7" w14:paraId="4376CD7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2F3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28A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8D986" w14:textId="124456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DAEEA" w14:textId="320F0F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1A8E" w14:textId="7591B9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3815E" w14:textId="06A468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4E49D7" w:rsidRPr="004E49D7" w14:paraId="586D7ED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416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BC3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5C5C2" w14:textId="46EF09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0809C" w14:textId="0C8772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D868" w14:textId="7E5D30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F1D0" w14:textId="676430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4E49D7" w:rsidRPr="004E49D7" w14:paraId="19EBFC2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80C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195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8CAB0" w14:textId="395B4E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4B28E" w14:textId="13C036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2CBA7" w14:textId="4B3E73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B85E1" w14:textId="7B1030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4E49D7" w:rsidRPr="004E49D7" w14:paraId="3F16DD5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44D5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7C3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F1DA3" w14:textId="5C1A49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0B65C" w14:textId="3FF8FA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0871E" w14:textId="74F437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5D5E" w14:textId="4DAF93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4E49D7" w:rsidRPr="004E49D7" w14:paraId="4F57B79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5B4D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8317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F7308" w14:textId="088C92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CE5F4" w14:textId="407EAF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98A1" w14:textId="0C243E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25445" w14:textId="4C1153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1DCDA4E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B754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FC3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C4B81" w14:textId="79A572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98142" w14:textId="096F06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0A24F" w14:textId="47D46C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F88BD" w14:textId="365C3F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4E49D7" w:rsidRPr="004E49D7" w14:paraId="3309CA1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47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D3B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DBE82" w14:textId="47DBF4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24902" w14:textId="779D81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7AC04" w14:textId="0F7453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EEA93" w14:textId="134BCB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4E49D7" w:rsidRPr="004E49D7" w14:paraId="0D93673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9BE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3C34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7D7AE" w14:textId="606DB6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A1A55" w14:textId="3FD6E8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10CEB" w14:textId="3D0800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94547" w14:textId="2249BE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12C6B8B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BB2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D919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6CA2F" w14:textId="736D6A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74ACF" w14:textId="51F5F1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DC9F5" w14:textId="2E2EC5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97EEB" w14:textId="70603A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390221B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918E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E0AC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01D48" w14:textId="6838E2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01457" w14:textId="6E99F2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94EDC" w14:textId="7C8A4D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0E23" w14:textId="797255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4E49D7" w:rsidRPr="004E49D7" w14:paraId="15034F3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545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335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781B2" w14:textId="274D43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9688" w14:textId="287041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6A578" w14:textId="079A3C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699B4" w14:textId="27F5E2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4E49D7" w:rsidRPr="004E49D7" w14:paraId="426E52E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25C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BCA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CB907" w14:textId="166D0D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3269F" w14:textId="1369BA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D7CE0" w14:textId="68200D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C726C" w14:textId="5D0520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4E49D7" w:rsidRPr="004E49D7" w14:paraId="310A032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049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F7AB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EBFD" w14:textId="2ACF08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3FCFC" w14:textId="1A3893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D329A" w14:textId="389A3D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B1CBA" w14:textId="51906D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4E49D7" w:rsidRPr="004E49D7" w14:paraId="5A5A907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7EB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167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C1F27" w14:textId="276ACC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D5EA" w14:textId="3081D9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3511" w14:textId="3BA618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BCD2" w14:textId="71962B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4E49D7" w:rsidRPr="004E49D7" w14:paraId="24CCCF0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601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8C9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E1557" w14:textId="111B1D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5917C" w14:textId="7E78A6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B04A8" w14:textId="53DD55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E8D3B" w14:textId="570815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4E49D7" w:rsidRPr="004E49D7" w14:paraId="39C11F3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E00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99B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47529" w14:textId="6EEB5A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F8189" w14:textId="108575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91DDD" w14:textId="0D0859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B90DC" w14:textId="5A437A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4E49D7" w:rsidRPr="004E49D7" w14:paraId="50AB3F0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D74B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87F5B3" w14:textId="3FBA55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E99583" w14:textId="024E79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19B959" w14:textId="455C05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E887B8" w14:textId="7C893C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4E49D7" w:rsidRPr="004E49D7" w14:paraId="795B7996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E28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219F0" w14:textId="504B8D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9E905" w14:textId="3CB1AF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D670A" w14:textId="10C387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6DF25" w14:textId="56B56B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4E49D7" w:rsidRPr="004E49D7" w14:paraId="216FA95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465F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822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C3B7" w14:textId="5AC262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2299B" w14:textId="2B8AE3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30F53" w14:textId="5DA6E2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FD232" w14:textId="6380B1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4E49D7" w:rsidRPr="004E49D7" w14:paraId="48388CE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085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BE5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C4B61" w14:textId="5ECCCE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4BAE1" w14:textId="6A0D9A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22047" w14:textId="7CE39B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D3C22" w14:textId="6A13A4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4E49D7" w:rsidRPr="004E49D7" w14:paraId="19309D2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1C4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EF0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3FC4F" w14:textId="69C856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325EA" w14:textId="5D1E3D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232DC" w14:textId="3B43C0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0C3F" w14:textId="41E830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4E49D7" w:rsidRPr="004E49D7" w14:paraId="1777F21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90F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FD4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7B35A" w14:textId="6513C3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87344" w14:textId="029B21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ABCF0" w14:textId="098777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F16BB" w14:textId="10B8DC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4E49D7" w:rsidRPr="004E49D7" w14:paraId="5486C2E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EC3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0F3B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2276C" w14:textId="133DDF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F0458" w14:textId="4B2153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680F5" w14:textId="71C5D9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E05F1" w14:textId="59D1E2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4E49D7" w:rsidRPr="004E49D7" w14:paraId="2F5D2A3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09F7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1855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666C1" w14:textId="3BBAB5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0BA68" w14:textId="73A45A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BD56B" w14:textId="77703C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70EBD" w14:textId="2CC4C5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4E49D7" w:rsidRPr="004E49D7" w14:paraId="444B069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9A4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83E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E0667" w14:textId="0E9E0B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885A4" w14:textId="3C2F23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BD7D1" w14:textId="4CE725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54DA" w14:textId="7058BB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4E49D7" w:rsidRPr="004E49D7" w14:paraId="645C67A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794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DA3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81A16" w14:textId="475B8C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D8ADF" w14:textId="6CEF9E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54E6D" w14:textId="4BBA93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E7507" w14:textId="6B27F5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4E49D7" w:rsidRPr="004E49D7" w14:paraId="28AA9A3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26B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CBA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71153" w14:textId="5FC6D6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0812F" w14:textId="75661B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8AE5B" w14:textId="102EC5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C16F" w14:textId="3208C7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4E49D7" w:rsidRPr="004E49D7" w14:paraId="3F0E28C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AF0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A9B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6C42" w14:textId="0A7755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70726" w14:textId="0D3B00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A4195" w14:textId="2E3BF6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29F83" w14:textId="4D8158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4E49D7" w:rsidRPr="004E49D7" w14:paraId="03AD07A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F19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F3C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DD927" w14:textId="2E9B82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066DD" w14:textId="19605E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700E1" w14:textId="5F0842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945A" w14:textId="32E297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4E49D7" w:rsidRPr="004E49D7" w14:paraId="6465691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B6C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C4A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5D52E" w14:textId="2810ED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0168F" w14:textId="4D79CD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E4569" w14:textId="21556D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9C8B3" w14:textId="1EA585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4E49D7" w:rsidRPr="004E49D7" w14:paraId="015A173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DB7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4A38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25493" w14:textId="65BC54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35FD9" w14:textId="5EFBE1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D682" w14:textId="3119B2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086D" w14:textId="5A0125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4E49D7" w:rsidRPr="004E49D7" w14:paraId="072231A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55B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B66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A4BB8" w14:textId="06D2CC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7A71E" w14:textId="62605A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2D223" w14:textId="7E0B99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0F1" w14:textId="0ABE60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4E49D7" w:rsidRPr="004E49D7" w14:paraId="6B7F04E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D790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C15897" w14:textId="420B4A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927,680.4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709CCF" w14:textId="7689D1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3C5FBB" w14:textId="792102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315B0E" w14:textId="62269A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927,680.43 </w:t>
            </w:r>
          </w:p>
        </w:tc>
      </w:tr>
      <w:tr w:rsidR="004E49D7" w:rsidRPr="004E49D7" w14:paraId="3FDC79BE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CAD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CC94BB" w14:textId="3DD7B5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72B515" w14:textId="17136E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99CDBB" w14:textId="654120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76565F" w14:textId="505A0F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</w:tr>
      <w:tr w:rsidR="004E49D7" w:rsidRPr="004E49D7" w14:paraId="71C26FB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731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560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C5A52" w14:textId="259CAE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1CFB6" w14:textId="42963A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A3D61" w14:textId="7A955B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77EB" w14:textId="11681F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4E49D7" w:rsidRPr="004E49D7" w14:paraId="23E6488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5081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331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AB287" w14:textId="21D9BA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FBFC9" w14:textId="0EF808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D3438" w14:textId="2FA0ED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93D01" w14:textId="54815D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4E49D7" w:rsidRPr="004E49D7" w14:paraId="4B35C30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90B9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E10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A0844" w14:textId="6FDA53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BD699" w14:textId="2A935C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46069" w14:textId="18396E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351CB" w14:textId="6AA03F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4E49D7" w:rsidRPr="004E49D7" w14:paraId="15EDFD9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8A1C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2A0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45B8F" w14:textId="5EB378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9688B" w14:textId="665B0C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C9668" w14:textId="5FA141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2DB8F" w14:textId="7B1168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</w:tr>
      <w:tr w:rsidR="004E49D7" w:rsidRPr="004E49D7" w14:paraId="2AD4188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6D2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876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EF078" w14:textId="75F4F1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C0907" w14:textId="2A6793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3ECA" w14:textId="6FFE52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C9EC7" w14:textId="035184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4E49D7" w:rsidRPr="004E49D7" w14:paraId="3E2292A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CC9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90C4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8C77F" w14:textId="1BFE8D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A4CD3" w14:textId="4D1769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1ED87" w14:textId="4A8A10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3AB3" w14:textId="1D3763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4E49D7" w:rsidRPr="004E49D7" w14:paraId="5FCF30C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61289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6043B0" w14:textId="7F14A8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118E4E" w14:textId="4C1D7C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8D183C" w14:textId="44E0FB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E77DBB" w14:textId="2F054F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</w:tr>
      <w:tr w:rsidR="004E49D7" w:rsidRPr="004E49D7" w14:paraId="72CE23C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FCE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481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21695" w14:textId="75D6E6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92C46" w14:textId="39E7C2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41A41" w14:textId="3FE474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FD228" w14:textId="55A6A8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4E49D7" w:rsidRPr="004E49D7" w14:paraId="2D6AD4C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E67C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062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14225" w14:textId="06EF57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369EB" w14:textId="7BC267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34C77" w14:textId="17E2B8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40E1" w14:textId="300244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</w:tr>
      <w:tr w:rsidR="004E49D7" w:rsidRPr="004E49D7" w14:paraId="2402163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286E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D27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C6C35" w14:textId="5E29BE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02165" w14:textId="61FD36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E800" w14:textId="2B18B3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A0657" w14:textId="00326E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4E49D7" w:rsidRPr="004E49D7" w14:paraId="3A562C6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C0B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DE2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2AFE1" w14:textId="3B798A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22255" w14:textId="62928A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BD752" w14:textId="090B44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0205B" w14:textId="1D5765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4E49D7" w:rsidRPr="004E49D7" w14:paraId="2A0E29D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27A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66A9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329D8" w14:textId="729D24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3655" w14:textId="00F9DF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6462D" w14:textId="644349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F0A62" w14:textId="15DC79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4E49D7" w:rsidRPr="004E49D7" w14:paraId="55B86D4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902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F65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4C88D" w14:textId="1AA04F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E9234" w14:textId="6EEC51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BAB94" w14:textId="35A067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25309" w14:textId="2D63DD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4E49D7" w:rsidRPr="004E49D7" w14:paraId="5F8B220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594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7DC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1120E" w14:textId="1D8253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E8205" w14:textId="6EC8E2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ED8F9" w14:textId="6CA351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BC86" w14:textId="59EB86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4E49D7" w:rsidRPr="004E49D7" w14:paraId="6326D23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4DC4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36E0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1D60B" w14:textId="2C82F8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D3E5C" w14:textId="16BACD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E2B81" w14:textId="1689BF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7FD22" w14:textId="21F7FB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4E49D7" w:rsidRPr="004E49D7" w14:paraId="3BEB38A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AC7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730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B333B" w14:textId="74FBA5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046C" w14:textId="6A3BCB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8099" w14:textId="0D98A0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12D7F" w14:textId="27FAC4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4E49D7" w:rsidRPr="004E49D7" w14:paraId="1A15A5E0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E93E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F9A8E" w14:textId="41B6CF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A8FC33" w14:textId="78DCB2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DFF65D" w14:textId="5B0078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FB0C59" w14:textId="50F54B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4E49D7" w:rsidRPr="004E49D7" w14:paraId="57F6F1A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939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7F7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CE02" w14:textId="0C4382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0230" w14:textId="617157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AAEA6" w14:textId="7B37CA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AED86" w14:textId="34C569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3E2A588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0F0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0DD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3CDFE" w14:textId="4E5902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24D88" w14:textId="432297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54675" w14:textId="1734AB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CA747" w14:textId="49B693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069705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284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3B6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82EA7" w14:textId="5C8D3E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2BC31" w14:textId="718F8D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AA9FF" w14:textId="5758A2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881C5" w14:textId="2B3561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2C5BACD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5B1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038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A45D0" w14:textId="0E699D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2B9A" w14:textId="283439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6BA7D" w14:textId="5EF90C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D3DE0" w14:textId="7204F1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21D86A9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389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F9D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A2B63" w14:textId="3A6BC4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F38FF" w14:textId="48A537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A8C24" w14:textId="6E6381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2481" w14:textId="73B4F1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4E49D7" w:rsidRPr="004E49D7" w14:paraId="02EB4D6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D005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2BD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C3EE1" w14:textId="5EDE03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51029" w14:textId="0B619A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C73F" w14:textId="27D122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D60E6" w14:textId="6F4210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26C24D3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5D1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F994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85D69" w14:textId="7828A1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46175" w14:textId="67C9D5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B96F4" w14:textId="23CAC8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D31F" w14:textId="787B09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4E49D7" w:rsidRPr="004E49D7" w14:paraId="31AAAD8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901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274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C3DD9" w14:textId="430350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56BF" w14:textId="606A19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5979A" w14:textId="4F5891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5F451" w14:textId="1024BF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4E49D7" w:rsidRPr="004E49D7" w14:paraId="39149A4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0EA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715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54D39" w14:textId="2B9875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05BAC" w14:textId="30F629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9B8C4" w14:textId="026FBA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20487" w14:textId="3412A5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4E49D7" w:rsidRPr="004E49D7" w14:paraId="0811DC1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EF9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0D6F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3270E" w14:textId="55BCA9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E2AD0" w14:textId="59B483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D4886" w14:textId="440634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2A27" w14:textId="1682C9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582D551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5CB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2A95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69EF6" w14:textId="310FD9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F39F" w14:textId="5635FF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AF3B4" w14:textId="13240C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40B2C" w14:textId="5A4510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53539E3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6902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5DE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25CB3" w14:textId="1F20AA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B096F" w14:textId="420A73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5A8F5" w14:textId="18E0AE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FC3B4" w14:textId="23CCFE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280945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A7F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595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864F" w14:textId="443CA3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96AD4" w14:textId="32A919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41098" w14:textId="184CF9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D7F4B" w14:textId="67CE79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68FD147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DFB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4AF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A7D0E" w14:textId="2480EE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C4C1D" w14:textId="6C875B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0E010" w14:textId="07999B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06C06" w14:textId="646F69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6DEC99B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633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BF62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F31CD" w14:textId="4D7A17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65413" w14:textId="0D33D3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42523" w14:textId="00BBBA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16717" w14:textId="11652C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558966C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D31D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25BE2D" w14:textId="1ABF42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FD9FC3" w14:textId="4E0B45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E6C666" w14:textId="71F12F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55E045" w14:textId="593532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</w:tr>
      <w:tr w:rsidR="004E49D7" w:rsidRPr="004E49D7" w14:paraId="258709A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96E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624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23E2E" w14:textId="54F269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826BB" w14:textId="322925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29A5F" w14:textId="63DC22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8D819" w14:textId="6727BF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4E49D7" w:rsidRPr="004E49D7" w14:paraId="70992F6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A2B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F2C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28C8A" w14:textId="313389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678A7" w14:textId="23A538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F756F" w14:textId="562662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0A34" w14:textId="658BE6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</w:tr>
      <w:tr w:rsidR="004E49D7" w:rsidRPr="004E49D7" w14:paraId="4C31DF9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D4D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F80C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C2610" w14:textId="229F09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D107F" w14:textId="64E800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ECC6D" w14:textId="29287B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547D6" w14:textId="3AEA84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4E49D7" w:rsidRPr="004E49D7" w14:paraId="71841FD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A9D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DEA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56735" w14:textId="2C2E32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52097" w14:textId="6B40B5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00D83" w14:textId="2A17BF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0719" w14:textId="4FC50C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4E49D7" w:rsidRPr="004E49D7" w14:paraId="642F514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7AD6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3A7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6456" w14:textId="0E1B86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F0851" w14:textId="7C016F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ED36E" w14:textId="3E2B60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21227" w14:textId="039AA3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4E49D7" w:rsidRPr="004E49D7" w14:paraId="3DBE4D7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E45A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39D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9F139" w14:textId="78359E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8071F" w14:textId="25D7D6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63448" w14:textId="42BEDC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0B075" w14:textId="3583F7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4E49D7" w:rsidRPr="004E49D7" w14:paraId="5E477E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EF4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549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13A23" w14:textId="0835AC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041A2" w14:textId="7B75B5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2B36D" w14:textId="7122ED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A32B0" w14:textId="5243BA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4E49D7" w:rsidRPr="004E49D7" w14:paraId="46724DB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94C4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021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7BFD6" w14:textId="02FDA0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7491D" w14:textId="1406DA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A53D" w14:textId="57AB45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C0ED8" w14:textId="16F995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4E49D7" w:rsidRPr="004E49D7" w14:paraId="5D7D938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BFF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20C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0F986" w14:textId="5FB49E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14B3E" w14:textId="3471C5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060E5" w14:textId="784BB3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1DCBA" w14:textId="459C5F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4E49D7" w:rsidRPr="004E49D7" w14:paraId="1A1D5C45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907D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341573" w14:textId="2875A0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41,8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279E32" w14:textId="7FE5DA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EC873D" w14:textId="20541F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0CD392" w14:textId="59FF11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41,895.00 </w:t>
            </w:r>
          </w:p>
        </w:tc>
      </w:tr>
      <w:tr w:rsidR="004E49D7" w:rsidRPr="004E49D7" w14:paraId="38C5C3E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98C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FEE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02A9D" w14:textId="280C8B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A68C" w14:textId="44DB2C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516B7" w14:textId="5A9545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51365" w14:textId="61D512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</w:tr>
      <w:tr w:rsidR="004E49D7" w:rsidRPr="004E49D7" w14:paraId="638BC20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9A0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50C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8B7B1" w14:textId="495DF4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BC304" w14:textId="23F3F3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52F65" w14:textId="744947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FF59" w14:textId="53818E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</w:tr>
      <w:tr w:rsidR="004E49D7" w:rsidRPr="004E49D7" w14:paraId="2AD9B4D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ECE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C1D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2FD07" w14:textId="3B98FA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C232" w14:textId="75A523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3CB09" w14:textId="20C479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0EE11" w14:textId="558C95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4E49D7" w:rsidRPr="004E49D7" w14:paraId="72EFDDB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AFA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EB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5CDC8" w14:textId="5B8C62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44BB9" w14:textId="5B2794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9B86D" w14:textId="35501D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4D442" w14:textId="2AE393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</w:tr>
      <w:tr w:rsidR="004E49D7" w:rsidRPr="004E49D7" w14:paraId="02CDB46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890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EC6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821F3" w14:textId="53A60A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B308F" w14:textId="5B1EC4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2AA27" w14:textId="4CECBD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6998" w14:textId="7C74B6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4E49D7" w:rsidRPr="004E49D7" w14:paraId="43DEEA1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D9DA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583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0F90C" w14:textId="496B51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EF728" w14:textId="015B40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CA369" w14:textId="191E8D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59981" w14:textId="798F07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4E49D7" w:rsidRPr="004E49D7" w14:paraId="7C84F7B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66B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56D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A32FC" w14:textId="1C165F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2CD02" w14:textId="3C2EEC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F88F0" w14:textId="41BC0B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53667" w14:textId="317BF0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</w:tr>
      <w:tr w:rsidR="004E49D7" w:rsidRPr="004E49D7" w14:paraId="5979A4C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104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D9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1FC3E" w14:textId="131630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6928B" w14:textId="312C3B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0A4ED" w14:textId="3B442B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40E68" w14:textId="09CC8B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4E49D7" w:rsidRPr="004E49D7" w14:paraId="5F639E5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3C0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EC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0640E" w14:textId="678103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5802" w14:textId="67F9C7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C265C" w14:textId="7155C9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864E6" w14:textId="376A46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4E49D7" w:rsidRPr="004E49D7" w14:paraId="3CE5794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EB1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D187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FEB83" w14:textId="3103FF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AE479" w14:textId="2C850A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BAE4D" w14:textId="1CF435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AB098" w14:textId="7C9E91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4E49D7" w:rsidRPr="004E49D7" w14:paraId="2C9F940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B871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B65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A789F" w14:textId="2CE019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214FA" w14:textId="02D67E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B6A8D" w14:textId="11B921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371C0" w14:textId="2C3A9C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</w:tr>
      <w:tr w:rsidR="004E49D7" w:rsidRPr="004E49D7" w14:paraId="51F7073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E18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FDE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FD00C" w14:textId="25342E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D1172" w14:textId="132E5E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323A2" w14:textId="0074F1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DE83" w14:textId="0207DC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4E49D7" w:rsidRPr="004E49D7" w14:paraId="12B112C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C37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93C8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32BC8" w14:textId="430BF0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36882" w14:textId="4032F2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CF653" w14:textId="5424C2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C9B6" w14:textId="2EC738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</w:tr>
      <w:tr w:rsidR="004E49D7" w:rsidRPr="004E49D7" w14:paraId="07CAFC6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91C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7EE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13B1C" w14:textId="302AF6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59F20" w14:textId="20E7C0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6756D" w14:textId="2873BE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3B887" w14:textId="513D58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4E49D7" w:rsidRPr="004E49D7" w14:paraId="6785AD5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171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EC3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C19C4" w14:textId="4A1FAB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566FE" w14:textId="35F6E7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D029B" w14:textId="35BC9B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9B01B" w14:textId="36BA07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</w:tr>
      <w:tr w:rsidR="004E49D7" w:rsidRPr="004E49D7" w14:paraId="4EE7856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798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451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58AC1" w14:textId="767154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8E8B4" w14:textId="7DE084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40C05" w14:textId="2739B9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DF25C" w14:textId="3541C5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4E49D7" w:rsidRPr="004E49D7" w14:paraId="372557C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542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87E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B709D" w14:textId="57C223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41A8" w14:textId="57EBE5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F7F01" w14:textId="425FC2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83350" w14:textId="53F812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4E49D7" w:rsidRPr="004E49D7" w14:paraId="37AF2AEC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A483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49E735" w14:textId="589FEA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37D87C" w14:textId="5C74BA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78ED2E" w14:textId="2BCB8A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2FD946" w14:textId="1953DB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4E49D7" w:rsidRPr="004E49D7" w14:paraId="4601B46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0E67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94CE06" w14:textId="2D6011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B05D4C" w14:textId="774761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F81164" w14:textId="49FBB4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BFF409" w14:textId="7BB61D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4E49D7" w:rsidRPr="004E49D7" w14:paraId="721EB74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33A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09A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34144" w14:textId="307486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BACB7" w14:textId="75E45A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DA83E" w14:textId="6CFA0B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C4277" w14:textId="25B9EC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4E49D7" w:rsidRPr="004E49D7" w14:paraId="10BDF45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B10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D0D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F693E" w14:textId="581878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52698" w14:textId="42190B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68277" w14:textId="498303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7E2A1" w14:textId="38BC34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4E49D7" w:rsidRPr="004E49D7" w14:paraId="4CA8562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343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DE7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77AA8" w14:textId="186C12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978B7" w14:textId="4F13F5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8DDB8" w14:textId="62C0C4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EC27E" w14:textId="4D39AA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4E49D7" w:rsidRPr="004E49D7" w14:paraId="3B6FEF1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D21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0F29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6518F" w14:textId="3247D3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3AD38" w14:textId="23C406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9281D" w14:textId="17C9E4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4DA85" w14:textId="28BBEE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4E49D7" w:rsidRPr="004E49D7" w14:paraId="5F47D1E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335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246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60060" w14:textId="419A05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91EBD" w14:textId="162949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D3DE1" w14:textId="02A371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BDF72" w14:textId="6AB04C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4E49D7" w:rsidRPr="004E49D7" w14:paraId="3DA54CF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BB12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80E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36747" w14:textId="77B059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CD5C" w14:textId="797C6B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C0F99" w14:textId="525BCF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F3DDE" w14:textId="1CB5F6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4E49D7" w:rsidRPr="004E49D7" w14:paraId="17D33D4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62EA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829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B27D7" w14:textId="39CF5E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460C3" w14:textId="4BE01F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0E3C5" w14:textId="643A20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EC89E" w14:textId="6BE9B7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4E49D7" w:rsidRPr="004E49D7" w14:paraId="235CEB4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190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06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A65B5" w14:textId="57A58A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CBC94" w14:textId="255658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B3BED" w14:textId="2B2869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6DBDA" w14:textId="39D3B8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4E49D7" w:rsidRPr="004E49D7" w14:paraId="6DF222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AB5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9E86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63979" w14:textId="2ECE3B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A050" w14:textId="6ED38E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F03D" w14:textId="06B804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5F919" w14:textId="7C4BDC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4E49D7" w:rsidRPr="004E49D7" w14:paraId="5A2E7BD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4BB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96A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6A66F" w14:textId="6D1CF5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BE909" w14:textId="7FFCE7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7C9B9" w14:textId="2D8AC1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294AD" w14:textId="14D342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4E49D7" w:rsidRPr="004E49D7" w14:paraId="04B488F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22D3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D7A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968E3" w14:textId="5C0F83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9C554" w14:textId="778D77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3DA8A" w14:textId="455BC9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D4B8" w14:textId="373E32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4E49D7" w:rsidRPr="004E49D7" w14:paraId="49DA47D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711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13D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EA8B7" w14:textId="2DD26B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B4A20" w14:textId="2E18DC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778B4" w14:textId="64AC8B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6B62" w14:textId="3345B1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4E49D7" w:rsidRPr="004E49D7" w14:paraId="679504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320F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5232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2BDE7" w14:textId="528B3E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10E0" w14:textId="7EE7A9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01F91" w14:textId="6592E7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7CE5F" w14:textId="5D6331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4E49D7" w:rsidRPr="004E49D7" w14:paraId="070B7B5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C0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158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ABA72" w14:textId="0F79A6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F87B3" w14:textId="7BA4A8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A129" w14:textId="67F5B3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9882" w14:textId="5AE86B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4E49D7" w:rsidRPr="004E49D7" w14:paraId="45DA605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6557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AD42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904E1" w14:textId="56E5F8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CEE20" w14:textId="298D8F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18EC" w14:textId="1841C5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0D14E" w14:textId="4F7A6E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4E49D7" w:rsidRPr="004E49D7" w14:paraId="5D75D1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E12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72F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829A3" w14:textId="25D77B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21DE4" w14:textId="69A2E1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19F34" w14:textId="159D98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54C88" w14:textId="765728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4E49D7" w:rsidRPr="004E49D7" w14:paraId="4FDFF0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4E7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DA0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D86C" w14:textId="78D958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37216" w14:textId="63AA9B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CA171" w14:textId="43E5CC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A31AA" w14:textId="5E0BB6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4E49D7" w:rsidRPr="004E49D7" w14:paraId="5682BB6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712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22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2F436" w14:textId="584017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F8859" w14:textId="42CC5C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71D0" w14:textId="597521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0E3DF" w14:textId="18BC54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4E49D7" w:rsidRPr="004E49D7" w14:paraId="484A4FC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5C2CA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2981B2" w14:textId="211A64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6155B8" w14:textId="58C97D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223556" w14:textId="3101B9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64CE47" w14:textId="72CCDD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4E49D7" w:rsidRPr="004E49D7" w14:paraId="06B894C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4A61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5B8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9736D" w14:textId="02DB2E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DDC23" w14:textId="1CDC0D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305C0" w14:textId="0B255C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08B31" w14:textId="34E215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4E49D7" w:rsidRPr="004E49D7" w14:paraId="6F72D6D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0055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A72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04373" w14:textId="0B3154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86B32" w14:textId="46A3AE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51D88" w14:textId="5E2EED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A9F03" w14:textId="372F18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4E49D7" w:rsidRPr="004E49D7" w14:paraId="43AAB5B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891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9AB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718E8" w14:textId="014C68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36928" w14:textId="7E4782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5D416" w14:textId="78A358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61E72" w14:textId="5EEAA7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4E49D7" w:rsidRPr="004E49D7" w14:paraId="3AEDD26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9C6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9D5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14882" w14:textId="2F6E08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7616C" w14:textId="7CADBF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11692" w14:textId="4CF7C0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C192" w14:textId="7215EC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4E49D7" w:rsidRPr="004E49D7" w14:paraId="2719027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DCD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EF7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A5C31" w14:textId="7D4D07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FAA75" w14:textId="2E18DF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AF823" w14:textId="2F57CD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E21F2" w14:textId="2E6B87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4E49D7" w:rsidRPr="004E49D7" w14:paraId="17EA132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0D9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C06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F07AD" w14:textId="293C82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639B6" w14:textId="3E7164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0C7FF" w14:textId="272973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5430C" w14:textId="27C3E4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4E49D7" w:rsidRPr="004E49D7" w14:paraId="2448542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D99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F32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D101" w14:textId="16BA87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20986" w14:textId="7B4F67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444C1" w14:textId="7CECAB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E693F" w14:textId="5FA2B7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4E49D7" w:rsidRPr="004E49D7" w14:paraId="6ED329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133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E60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B6F9E" w14:textId="402277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5C3C3" w14:textId="054BC3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3CEA1" w14:textId="61CECB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AD891" w14:textId="6BBA8D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4E49D7" w:rsidRPr="004E49D7" w14:paraId="69DA13C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DA2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B639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Lorenzo Ruiz </w:t>
            </w: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999BC" w14:textId="013983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 xml:space="preserve"> 9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BAC5E" w14:textId="4DB597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081B8" w14:textId="3DFECC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D3514" w14:textId="097C68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4E49D7" w:rsidRPr="004E49D7" w14:paraId="1CE1A05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6DA5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33C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852B" w14:textId="70143F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0B09D" w14:textId="4EBA91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469C0" w14:textId="4EF8D3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9C82F" w14:textId="53C6C6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4E49D7" w:rsidRPr="004E49D7" w14:paraId="28F265F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03D5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DD40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BC477" w14:textId="0E8AE0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D04B7" w14:textId="1272E5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AA125" w14:textId="0FF69C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4D8EB" w14:textId="7F8EDA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4E49D7" w:rsidRPr="004E49D7" w14:paraId="0706765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FAB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2BD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2DA6E" w14:textId="75C5A6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863A" w14:textId="4D42C5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437DC" w14:textId="541E5C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D621" w14:textId="73E48E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4E49D7" w:rsidRPr="004E49D7" w14:paraId="141647C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6FD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0BC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61806" w14:textId="301E5F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464D6" w14:textId="2DD8A0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D4A99" w14:textId="45433F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395CA" w14:textId="6D1441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4E49D7" w:rsidRPr="004E49D7" w14:paraId="0EFA6D6A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CEF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5D596" w14:textId="462451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DFA932" w14:textId="7C80BC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6AA481" w14:textId="6ABDF7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35AB52" w14:textId="00A50B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4E49D7" w:rsidRPr="004E49D7" w14:paraId="4AA7870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442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6A9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5084E" w14:textId="4E0AD9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C7B3E" w14:textId="036A3B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0CA5F" w14:textId="06A52C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077F9" w14:textId="1DFDC3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4E49D7" w:rsidRPr="004E49D7" w14:paraId="63DCF86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36C2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934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4FB38" w14:textId="2A9A11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67A13" w14:textId="19FBB5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5DF80" w14:textId="753B0B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C1EF9" w14:textId="4C1812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4E49D7" w:rsidRPr="004E49D7" w14:paraId="0C917D2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20E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481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5FC66" w14:textId="26B764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0D209" w14:textId="4D59E8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67C35" w14:textId="14DED5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EE66" w14:textId="2810F8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4E49D7" w:rsidRPr="004E49D7" w14:paraId="72E875A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BCA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C9E2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B350C" w14:textId="2916F7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EFE20" w14:textId="55DBF1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F9A0" w14:textId="05AF0C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04D76" w14:textId="52BC71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4E49D7" w:rsidRPr="004E49D7" w14:paraId="72142E8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603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76C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09B5D" w14:textId="60AE6D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4FDF3" w14:textId="7D5D63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F31D7" w14:textId="4EA422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7C16D" w14:textId="6D1E25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4E49D7" w:rsidRPr="004E49D7" w14:paraId="6C28C14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A49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436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C18C2" w14:textId="5C6998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E83CC" w14:textId="78F95B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0139" w14:textId="1DB8C1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D8EC" w14:textId="683561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4E49D7" w:rsidRPr="004E49D7" w14:paraId="188435C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ACDA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F6C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FBB29" w14:textId="6AC91F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BEFC1" w14:textId="0127E9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9B37A" w14:textId="171551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72C87" w14:textId="6903AF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4E49D7" w:rsidRPr="004E49D7" w14:paraId="7E30644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EC0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0A6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8ADAA" w14:textId="04C380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B3EF4" w14:textId="4177A8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AFB92" w14:textId="05948F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1DD38" w14:textId="032407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4E49D7" w:rsidRPr="004E49D7" w14:paraId="299A0A9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3640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0A2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9907" w14:textId="09A50C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E8B1F" w14:textId="3A10DB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BD51D" w14:textId="6BECD7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BA3DD" w14:textId="63C059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4E49D7" w:rsidRPr="004E49D7" w14:paraId="724508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3EF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452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84447" w14:textId="4ECF22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1BC0" w14:textId="0F48D9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58B49" w14:textId="324237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5725" w14:textId="23C06F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4E49D7" w:rsidRPr="004E49D7" w14:paraId="46E95EE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C2D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D2FC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EE292" w14:textId="0C7C75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6EFDA" w14:textId="3C01AC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C5EEE" w14:textId="04FBD1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2970B" w14:textId="59D86C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4E49D7" w:rsidRPr="004E49D7" w14:paraId="0CD4DC0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9CE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132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E1CBC" w14:textId="1762CB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11655" w14:textId="02A79E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290DC" w14:textId="06D950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C1F2E" w14:textId="30447E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4E49D7" w:rsidRPr="004E49D7" w14:paraId="75433A4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930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A2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A75C4" w14:textId="045C96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4D1F3" w14:textId="75589B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70090" w14:textId="7AEE18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D7160" w14:textId="639408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4E49D7" w:rsidRPr="004E49D7" w14:paraId="06B02CA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F9D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553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11A67" w14:textId="7F776D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ED03C" w14:textId="43904A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78070" w14:textId="73AE40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1F15" w14:textId="469EC5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4E49D7" w:rsidRPr="004E49D7" w14:paraId="6C1718A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E4C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8F6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51CF0" w14:textId="6FB5E9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40A4A" w14:textId="726B71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B9053" w14:textId="6971C7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C9904" w14:textId="4A3863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4E49D7" w:rsidRPr="004E49D7" w14:paraId="673C41C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89A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49A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84945" w14:textId="3C84C8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FA75E" w14:textId="6A9E69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4B00B" w14:textId="6D1A1D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693E" w14:textId="640D78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4E49D7" w:rsidRPr="004E49D7" w14:paraId="546965E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4F3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F08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6ADEF" w14:textId="4F201B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BA66F" w14:textId="6A613F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CA680" w14:textId="43432E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C3C7D" w14:textId="67961B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4E49D7" w:rsidRPr="004E49D7" w14:paraId="5FFC694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6DD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BCD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18E6C" w14:textId="786D10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19CF9" w14:textId="3EFCCD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FF132" w14:textId="4ECF5B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4E4DB" w14:textId="025254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4E49D7" w:rsidRPr="004E49D7" w14:paraId="18B558F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043E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8DC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4FCEC" w14:textId="2D75C2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7ECDC" w14:textId="46EA6F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688F8" w14:textId="609FB4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4BCA" w14:textId="21E1AD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4E49D7" w:rsidRPr="004E49D7" w14:paraId="779DC74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34B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1A8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1AC85" w14:textId="4D79CB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454CA" w14:textId="76C581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5A792" w14:textId="1D9153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A4BE0" w14:textId="0A4800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4E49D7" w:rsidRPr="004E49D7" w14:paraId="1715904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31F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B4AC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0D52A" w14:textId="518881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E856D" w14:textId="71FCDC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15FEB" w14:textId="10835B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9927C" w14:textId="7D3AA2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4E49D7" w:rsidRPr="004E49D7" w14:paraId="269BE50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C45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E1B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4AF4C" w14:textId="0D406C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5D027" w14:textId="65B3DB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F1DF8" w14:textId="262997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769B" w14:textId="7551A1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4E49D7" w:rsidRPr="004E49D7" w14:paraId="7DBD8E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E64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357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DD2DD" w14:textId="3AA179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F1026" w14:textId="00D357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B4D8E" w14:textId="24E3D9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B32EE" w14:textId="1E7C03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4E49D7" w:rsidRPr="004E49D7" w14:paraId="25D49A1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307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B5A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9D66C" w14:textId="1C440D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3CE30" w14:textId="0BC8B9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A094A" w14:textId="69F826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2D7C" w14:textId="7D6788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4E49D7" w:rsidRPr="004E49D7" w14:paraId="2C3F314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8D02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659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40F24" w14:textId="052AB6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5CD92" w14:textId="54B5C4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C11C9" w14:textId="6806D8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32B41" w14:textId="7879B5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4E49D7" w:rsidRPr="004E49D7" w14:paraId="0FB3D53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27A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B677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4DE1" w14:textId="73154F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E62F1" w14:textId="28D6AE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685DA" w14:textId="2E8439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9CEEA" w14:textId="15374E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4E49D7" w:rsidRPr="004E49D7" w14:paraId="449BC8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7F3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EAE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9BEFE" w14:textId="2D733D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0EEBA" w14:textId="226D21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32C9B" w14:textId="6C0F8A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2D5AB" w14:textId="6F7397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4E49D7" w:rsidRPr="004E49D7" w14:paraId="7EFB6E7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4880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2BE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0EFB6" w14:textId="457A34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8D9DC" w14:textId="346730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A7E01" w14:textId="58036F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09EDD" w14:textId="44621A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4E49D7" w:rsidRPr="004E49D7" w14:paraId="356F0A5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9672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820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4A832" w14:textId="7994E7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5275B" w14:textId="1E896B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3B9CE" w14:textId="430C7E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BF551" w14:textId="0BDBC1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4E49D7" w:rsidRPr="004E49D7" w14:paraId="212C482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C13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6FC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7C3B9" w14:textId="01B951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C725D" w14:textId="3DC8E5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C31D3" w14:textId="700F3A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055E6" w14:textId="11193D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4E49D7" w:rsidRPr="004E49D7" w14:paraId="35B45C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7B8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BA3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AFA61" w14:textId="539E17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40F29" w14:textId="461B69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69EDF" w14:textId="49DBC6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9BF14" w14:textId="69B318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4E49D7" w:rsidRPr="004E49D7" w14:paraId="1582AC1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B32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BC2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6065" w14:textId="612184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F137" w14:textId="281BF1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47B76" w14:textId="4094F7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1255A" w14:textId="1550B1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4E49D7" w:rsidRPr="004E49D7" w14:paraId="5E5498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193C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EF8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E7F11" w14:textId="5B2916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D6B7E" w14:textId="55B231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1A315" w14:textId="0F26DF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A1C17" w14:textId="6E6A6B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4E49D7" w:rsidRPr="004E49D7" w14:paraId="4E984D0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64F9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7C4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ECC8" w14:textId="4FCAD1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48308" w14:textId="20A92F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3A399" w14:textId="017A82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E851" w14:textId="59EF73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4E49D7" w:rsidRPr="004E49D7" w14:paraId="4943B80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106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007C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6B4E8" w14:textId="5A00ED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705CA" w14:textId="23E721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60A99" w14:textId="73E8B9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15EEF" w14:textId="3D4355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4E49D7" w:rsidRPr="004E49D7" w14:paraId="3E4C599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725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8CE5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00C35" w14:textId="3EED29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14717" w14:textId="58291C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0FE51" w14:textId="22505E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955C6" w14:textId="2DAA15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4E49D7" w:rsidRPr="004E49D7" w14:paraId="5EA4841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57C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2E1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D01C2" w14:textId="5F69F5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96796" w14:textId="56E1DC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7C5DA" w14:textId="0D64A9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064D" w14:textId="2A2B11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4E49D7" w:rsidRPr="004E49D7" w14:paraId="2598E94C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CA1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8BE732" w14:textId="25B31A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313F8E" w14:textId="31415A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6014FD" w14:textId="312037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11DEB1" w14:textId="76A1E5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4E49D7" w:rsidRPr="004E49D7" w14:paraId="09198E6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AC4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11B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218D" w14:textId="3177AB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D883" w14:textId="0B26F2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725EE" w14:textId="7162BF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6FD8C" w14:textId="5EA353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4E49D7" w:rsidRPr="004E49D7" w14:paraId="0B769F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97F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5A4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11827" w14:textId="2B2D8E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858FF" w14:textId="40815D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B1DC2" w14:textId="09B930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5D57" w14:textId="2CEF1B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4E49D7" w:rsidRPr="004E49D7" w14:paraId="2B4BA51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119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A8D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B76C1" w14:textId="626ED6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6AEF" w14:textId="793E5B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E1BBA" w14:textId="50964E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AA4A7" w14:textId="6969F3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4E49D7" w:rsidRPr="004E49D7" w14:paraId="2951AFF0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081D2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53E9F7" w14:textId="7F0854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437F6D" w14:textId="7F9C10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7C3225" w14:textId="102E31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9C7C19" w14:textId="08C8DE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4E49D7" w:rsidRPr="004E49D7" w14:paraId="4B87D47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750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414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3E204" w14:textId="345285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2929D" w14:textId="2B7940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F5EBD" w14:textId="5A1236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239FF" w14:textId="0851E0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4E49D7" w:rsidRPr="004E49D7" w14:paraId="585ABF0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E91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545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E796D" w14:textId="614869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52F4C" w14:textId="7BBDA5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47B9B" w14:textId="0F74B9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6D309" w14:textId="5BE3CF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4E49D7" w:rsidRPr="004E49D7" w14:paraId="3024B03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084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926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044F2" w14:textId="1F3C94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1EF59" w14:textId="397E21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17DA" w14:textId="6DDC14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7DCF7" w14:textId="0B33FB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4E49D7" w:rsidRPr="004E49D7" w14:paraId="3E0F14D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A23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DCB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356EB" w14:textId="763F01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A4253" w14:textId="1404D5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F3288" w14:textId="01D3AA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27714" w14:textId="55A98B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4E49D7" w:rsidRPr="004E49D7" w14:paraId="677DE9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FE02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867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9DA28" w14:textId="315596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2FF6E" w14:textId="74481D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E0311" w14:textId="397715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8706D" w14:textId="240146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4E49D7" w:rsidRPr="004E49D7" w14:paraId="18BA0CE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12B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A2A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1A4F8" w14:textId="027B25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B96E" w14:textId="40729F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063B0" w14:textId="47A2B5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D2FA8" w14:textId="741DD5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4E49D7" w:rsidRPr="004E49D7" w14:paraId="3C18420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E08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F0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0C1E1" w14:textId="7E1926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A9BEB" w14:textId="762727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75A4" w14:textId="1BF0B1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9E44D" w14:textId="0A32CF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4E49D7" w:rsidRPr="004E49D7" w14:paraId="47C0390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8E6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530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B6E3C" w14:textId="515920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0F9B1" w14:textId="1189D6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7EBEA" w14:textId="651723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706F" w14:textId="275CC1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4E49D7" w:rsidRPr="004E49D7" w14:paraId="36235B8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982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7610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2CB4B" w14:textId="195351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DF675" w14:textId="00AB04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4A3DF" w14:textId="126AAB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F72C8" w14:textId="416DA9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4E49D7" w:rsidRPr="004E49D7" w14:paraId="0C5B2F1E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AB0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CBEE31" w14:textId="686597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7DBFEC" w14:textId="004C67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386658" w14:textId="03C041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BB4537" w14:textId="1FC735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4E49D7" w:rsidRPr="004E49D7" w14:paraId="61CDB1BA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2B47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36293" w14:textId="5DD9CB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968BC" w14:textId="1EDB28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3CB24" w14:textId="198355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EB90" w14:textId="1E4D83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4E49D7" w:rsidRPr="004E49D7" w14:paraId="6437D0B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812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E07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30B26" w14:textId="05348D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F937D" w14:textId="11651D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9DE5A" w14:textId="17646F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40886" w14:textId="0BCC85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4E49D7" w:rsidRPr="004E49D7" w14:paraId="261081F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027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952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73495" w14:textId="5EE043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92CDD" w14:textId="6BE410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B1A7C" w14:textId="34C1C8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3FF28" w14:textId="136834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4E49D7" w:rsidRPr="004E49D7" w14:paraId="43400E6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6B1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FF3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A6E4D" w14:textId="5F4F7B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648BB" w14:textId="26705A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0EFB9" w14:textId="2C9BF5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9521D" w14:textId="1500A6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4E49D7" w:rsidRPr="004E49D7" w14:paraId="56D34BB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681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E43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FAA58" w14:textId="29E11D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6B900" w14:textId="3561EF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41655" w14:textId="133786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992D8" w14:textId="1827DA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4E49D7" w:rsidRPr="004E49D7" w14:paraId="5F76497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DD2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10E2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7B8B3" w14:textId="2B5096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551B1" w14:textId="4DFBCC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BC2A7" w14:textId="7D957B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741DC" w14:textId="4D3CA0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4E49D7" w:rsidRPr="004E49D7" w14:paraId="52D70CB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C80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A7D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AB86E" w14:textId="7FFAF4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23B23" w14:textId="489AE2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8C20" w14:textId="20EE2D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37C5F" w14:textId="772064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4E49D7" w:rsidRPr="004E49D7" w14:paraId="637D8E0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EEDB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36D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EACC2" w14:textId="41BE0A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66E89" w14:textId="5163BD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B525E" w14:textId="44067B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9666" w14:textId="1EAD39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4E49D7" w:rsidRPr="004E49D7" w14:paraId="03F6D2A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DE37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BB5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454FB" w14:textId="62FD8E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CCBAA" w14:textId="094A78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E3895" w14:textId="4F2C24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DA7AF" w14:textId="023594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4E49D7" w:rsidRPr="004E49D7" w14:paraId="2B78E36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BD7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DFE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C5A6C" w14:textId="4B0E63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58EDE" w14:textId="0E12AC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6A5E0" w14:textId="4A2FF7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6A4D" w14:textId="25B286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4E49D7" w:rsidRPr="004E49D7" w14:paraId="0FD099E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9325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E50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A322C" w14:textId="2568A2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3B1B5" w14:textId="37ABA0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5198F" w14:textId="5C5712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2749D" w14:textId="1041E7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4E49D7" w:rsidRPr="004E49D7" w14:paraId="3341032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E12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07C0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2DCF4" w14:textId="5BA7C7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35043" w14:textId="37086F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AE917" w14:textId="65901B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ED86" w14:textId="43D1BB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4E49D7" w:rsidRPr="004E49D7" w14:paraId="2D8AA8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3927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7A7A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71D70" w14:textId="12124A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129E1" w14:textId="603925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06E90" w14:textId="43FBF0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E4B47" w14:textId="61E6A1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4E49D7" w:rsidRPr="004E49D7" w14:paraId="764DA41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9A6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0A50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87508" w14:textId="75FD57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E8C2C" w14:textId="064807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44CC6" w14:textId="34C8F8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22B23" w14:textId="7D2236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4E49D7" w:rsidRPr="004E49D7" w14:paraId="6F84BB8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9C35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CBF5F1" w14:textId="551113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9,002,565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A70C65" w14:textId="6707A1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936379" w14:textId="4E17A4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5BD845" w14:textId="5A7461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9,605,715.59 </w:t>
            </w:r>
          </w:p>
        </w:tc>
      </w:tr>
      <w:tr w:rsidR="004E49D7" w:rsidRPr="004E49D7" w14:paraId="375EA49A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1C5DC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4571E2" w14:textId="5B13B2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761,697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2EAA7D" w14:textId="6D55F4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4F70E0" w14:textId="799CD5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AA17C5" w14:textId="027BE8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9,447.82 </w:t>
            </w:r>
          </w:p>
        </w:tc>
      </w:tr>
      <w:tr w:rsidR="004E49D7" w:rsidRPr="004E49D7" w14:paraId="5E396A7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D7F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152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0F4A1" w14:textId="39E912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5853B" w14:textId="46644D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E7E5" w14:textId="5DB6F9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1369F" w14:textId="3298B7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4E49D7" w:rsidRPr="004E49D7" w14:paraId="6F4A5C7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66F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A05B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B1926" w14:textId="0737FA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9973" w14:textId="02DE37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BC37E" w14:textId="629485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79637" w14:textId="469055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4E49D7" w:rsidRPr="004E49D7" w14:paraId="0F14C3D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B6D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3E1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B05E2" w14:textId="0837A7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D844C" w14:textId="7ED59D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91F3D" w14:textId="213A91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059DF" w14:textId="295DCF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</w:tr>
      <w:tr w:rsidR="004E49D7" w:rsidRPr="004E49D7" w14:paraId="767A176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8C9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7CD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A684C" w14:textId="332775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00E84" w14:textId="7E25DC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AECD" w14:textId="5C04FD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3C7F1" w14:textId="0D850A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4E49D7" w:rsidRPr="004E49D7" w14:paraId="354EC1C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FD2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114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D32B" w14:textId="59C1E8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7D88A" w14:textId="358C79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AD74A" w14:textId="7F73F8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EB5A" w14:textId="1B0D02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4E49D7" w:rsidRPr="004E49D7" w14:paraId="03E5731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BA5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3A69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BE055" w14:textId="4221EC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9C3B1" w14:textId="0A7350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53A96" w14:textId="67DCFC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6BCD" w14:textId="1638DD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4E49D7" w:rsidRPr="004E49D7" w14:paraId="7B325F1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D8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C821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7708" w14:textId="0BC2A6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131DF" w14:textId="2C388C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2E1D3" w14:textId="3DA8DF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E1CC4" w14:textId="2463F5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4E49D7" w:rsidRPr="004E49D7" w14:paraId="6950C24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812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954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0ECAA" w14:textId="5D3B6D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42D6C" w14:textId="6362C9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F3EC9" w14:textId="02FCF1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8617C" w14:textId="6F17C3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4E49D7" w:rsidRPr="004E49D7" w14:paraId="5091CC5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A6E9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286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16F71" w14:textId="430616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D23C3" w14:textId="1789EA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19DEC" w14:textId="25A187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4356A" w14:textId="083694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4E49D7" w:rsidRPr="004E49D7" w14:paraId="047B358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925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3BF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D4A08" w14:textId="33ADCA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DBC8C" w14:textId="6858B9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6FDB4" w14:textId="2D846A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FE119" w14:textId="04C598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4E49D7" w:rsidRPr="004E49D7" w14:paraId="5F1E3EF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248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B8E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F19E" w14:textId="2940A6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BF8F8" w14:textId="510E9F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AE8E8" w14:textId="6EA76A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5E991" w14:textId="05850A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4E49D7" w:rsidRPr="004E49D7" w14:paraId="48A2F09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325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65B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259FB" w14:textId="5E7C9A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2C967" w14:textId="2FDDC8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53860" w14:textId="3F45F8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0B16A" w14:textId="27A6F0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</w:tr>
      <w:tr w:rsidR="004E49D7" w:rsidRPr="004E49D7" w14:paraId="4A7D802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5D7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018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58F6D" w14:textId="28C099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C1F97" w14:textId="7E560E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4B945" w14:textId="2548E2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48EF7" w14:textId="662088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4E49D7" w:rsidRPr="004E49D7" w14:paraId="1A2E317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A63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A92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52F85" w14:textId="6B73AB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CBCE3" w14:textId="2EFCFD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71374" w14:textId="1146DE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20B75" w14:textId="5F42D5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4E49D7" w:rsidRPr="004E49D7" w14:paraId="44E95E8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C71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2A2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DB0E7" w14:textId="0AB58A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85A7F" w14:textId="3688FB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4860A" w14:textId="5C0127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7078B" w14:textId="7B6224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4E49D7" w:rsidRPr="004E49D7" w14:paraId="5928350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B29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E39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3EEDB" w14:textId="052079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EFEED" w14:textId="7AE611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6D338" w14:textId="5D3584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CE68" w14:textId="4E88AB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4E49D7" w:rsidRPr="004E49D7" w14:paraId="264A8C8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8873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B12FE0" w14:textId="6045A9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8692E6" w14:textId="07E759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BE3208" w14:textId="7EF42D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924AC1" w14:textId="53BB5D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4E49D7" w:rsidRPr="004E49D7" w14:paraId="4C13A6F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DFC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22B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A7928" w14:textId="04A802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6AFFF" w14:textId="2F2C1C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AB9E1" w14:textId="252A9A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9CA53" w14:textId="6A2E5A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4E49D7" w:rsidRPr="004E49D7" w14:paraId="5E3DCFB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969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566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F09F9" w14:textId="069EB5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E8D58" w14:textId="0273D1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14B80" w14:textId="7D42B7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41DF" w14:textId="33C5D9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4E49D7" w:rsidRPr="004E49D7" w14:paraId="0FE482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699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EB9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F23CA" w14:textId="22B43F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CD061" w14:textId="276E7E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2E477" w14:textId="373508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39128" w14:textId="422ECD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4E49D7" w:rsidRPr="004E49D7" w14:paraId="316791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163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C2A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907F8" w14:textId="10A5A2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37E72" w14:textId="168447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6D4F3" w14:textId="50B762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439BC" w14:textId="47B329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4E49D7" w:rsidRPr="004E49D7" w14:paraId="32389FE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1E76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7F8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EF688" w14:textId="021DBC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480E5" w14:textId="412790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1A197" w14:textId="60A8DD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0F3DF" w14:textId="08E17B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4E49D7" w:rsidRPr="004E49D7" w14:paraId="456B5D9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C59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727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C3D32" w14:textId="1213B3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4A891" w14:textId="60EEA1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390D4" w14:textId="63C44D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7D9CD" w14:textId="45761D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4E49D7" w:rsidRPr="004E49D7" w14:paraId="0AAB86F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18A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CF4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C05CD" w14:textId="51D3E3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7790B" w14:textId="2E4602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B603B" w14:textId="320251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78AFB" w14:textId="65E7DA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4E49D7" w:rsidRPr="004E49D7" w14:paraId="7D7ACA6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58C0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970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E67D9" w14:textId="0CDC4F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2E6AB" w14:textId="7CF76D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80B1C" w14:textId="0E0E7B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EF49C" w14:textId="6D9635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4E49D7" w:rsidRPr="004E49D7" w14:paraId="489259A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4BB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A1E2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B58F" w14:textId="4C1FAB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6098A" w14:textId="44FE22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8BDC2" w14:textId="760078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4B861" w14:textId="484F20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4E49D7" w:rsidRPr="004E49D7" w14:paraId="4B86DB0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60B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A56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23F9C" w14:textId="55E772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F24DB" w14:textId="3AE897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5AF97" w14:textId="549F80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DF904" w14:textId="13CF37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4E49D7" w:rsidRPr="004E49D7" w14:paraId="7059D12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D8D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6181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7E92C" w14:textId="363E9E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9389E" w14:textId="17AFB2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DD400" w14:textId="730EE4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CC3C" w14:textId="2CA9E5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4E49D7" w:rsidRPr="004E49D7" w14:paraId="7ADE3D5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A41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B00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90AD" w14:textId="250A19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F345B" w14:textId="640D1C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87C65" w14:textId="33C5E7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919C5" w14:textId="64D377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4E49D7" w:rsidRPr="004E49D7" w14:paraId="40BC93B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3CA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CCB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6F4E5" w14:textId="1E9689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DD3D4" w14:textId="4F9ACE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42F4E" w14:textId="445C31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77B28" w14:textId="5BF72E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4E49D7" w:rsidRPr="004E49D7" w14:paraId="1EC80D8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63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F396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AC9EA" w14:textId="7C4CAC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0DC25" w14:textId="51C65E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A2B85" w14:textId="220EED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44A03" w14:textId="64CD6C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4E49D7" w:rsidRPr="004E49D7" w14:paraId="59B5E08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B2B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CA08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65BE3" w14:textId="60AE5F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00A4D" w14:textId="606D47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8091B" w14:textId="29994A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2488B" w14:textId="590723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4E49D7" w:rsidRPr="004E49D7" w14:paraId="1F67EA4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3616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C756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0A0C0" w14:textId="20C868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39F4C" w14:textId="7B39AA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2ED44" w14:textId="656E20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52E8F" w14:textId="7B60D8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4E49D7" w:rsidRPr="004E49D7" w14:paraId="0E816C4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4A1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B66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78BE6" w14:textId="44FAA1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EEA8B" w14:textId="4E93AB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8B73A" w14:textId="6BD853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1918" w14:textId="7DCD06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4E49D7" w:rsidRPr="004E49D7" w14:paraId="34673CF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23F9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2EFEF2" w14:textId="70EC57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F78F97" w14:textId="2D9D1E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4C4921" w14:textId="75F0B5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9E5672" w14:textId="2F0A28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4E49D7" w:rsidRPr="004E49D7" w14:paraId="715B608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B8D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4CED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1A57" w14:textId="0C269C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26375" w14:textId="15BFFB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E500D" w14:textId="4CA3BB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1E6AE" w14:textId="0FE345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4E49D7" w:rsidRPr="004E49D7" w14:paraId="261F13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2E1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555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8E312" w14:textId="1BF920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C2ED5" w14:textId="4F547B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DA6FA" w14:textId="1C1DC7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B9991" w14:textId="4B2775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4E49D7" w:rsidRPr="004E49D7" w14:paraId="419C1A7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9C4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10F1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DA095" w14:textId="7A9456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62DD3" w14:textId="22D2B6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8CC40" w14:textId="529B4B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06981" w14:textId="60B09C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4E49D7" w:rsidRPr="004E49D7" w14:paraId="24D545B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FD4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624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C2334" w14:textId="097D67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F52BC" w14:textId="664369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5F61F" w14:textId="6D50DE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FFEF8" w14:textId="0FB46F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4E49D7" w:rsidRPr="004E49D7" w14:paraId="04522B5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12E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AE2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5D9EA" w14:textId="4452CD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5B728" w14:textId="4A063D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04882" w14:textId="41A8CE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A67F1" w14:textId="4B1A4F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4E49D7" w:rsidRPr="004E49D7" w14:paraId="5BEA9E6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4A70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9A7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210B4" w14:textId="0AEAD4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783AF" w14:textId="3EFC7D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3B68D" w14:textId="61C7E0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F213B" w14:textId="718242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4E49D7" w:rsidRPr="004E49D7" w14:paraId="7FFCDF7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B20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B5F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8E7FC" w14:textId="35E204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8659F" w14:textId="382CAB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F4BA6" w14:textId="1A3927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CC56" w14:textId="7C66A3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4E49D7" w:rsidRPr="004E49D7" w14:paraId="035EC4F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521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BA8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E621D" w14:textId="2F959B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6E840" w14:textId="68F9FD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8A06F" w14:textId="6075F4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FC393" w14:textId="2CF15A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4E49D7" w:rsidRPr="004E49D7" w14:paraId="40F941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79E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D4C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E8748" w14:textId="55B23A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B00B" w14:textId="707D71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67C80" w14:textId="0B95A0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3008F" w14:textId="1F04CF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4E49D7" w:rsidRPr="004E49D7" w14:paraId="6E55FC8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F8D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2E3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8D14F" w14:textId="7244C5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2AE40" w14:textId="44C8B2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38BF8" w14:textId="70047E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D5DD7" w14:textId="5ADAFB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4E49D7" w:rsidRPr="004E49D7" w14:paraId="4616493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50D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C4D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33701" w14:textId="4E16A6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1EB8B" w14:textId="3E8E4F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60697" w14:textId="03E90F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7B98F" w14:textId="60B4D9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4E49D7" w:rsidRPr="004E49D7" w14:paraId="61CC412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47C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72BB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46857" w14:textId="1DB0D0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3A42D" w14:textId="3A2C12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E32A1" w14:textId="519C77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933FD" w14:textId="1EDA5B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4E49D7" w:rsidRPr="004E49D7" w14:paraId="098DF0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C89F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60B9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89778" w14:textId="53FC87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7C617" w14:textId="46EF09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1E9F" w14:textId="16B4C8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E916F" w14:textId="27DA59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4E49D7" w:rsidRPr="004E49D7" w14:paraId="0FE3802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B23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F57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55FB9" w14:textId="2DBCA0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61E4A" w14:textId="4EB96C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4CDCE" w14:textId="42A329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83846" w14:textId="71E66E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4E49D7" w:rsidRPr="004E49D7" w14:paraId="2CB2D84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7AD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7ED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B8069" w14:textId="17F5E8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9FDEE" w14:textId="3594B9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F7FBC" w14:textId="4799BC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414E7" w14:textId="0CCFCD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4E49D7" w:rsidRPr="004E49D7" w14:paraId="55E1ADE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101E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1CA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3D3A5" w14:textId="4888C0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B2DAA" w14:textId="1519E1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3D2F6" w14:textId="530EF2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0F91E" w14:textId="3086B0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4E49D7" w:rsidRPr="004E49D7" w14:paraId="1A6D4C9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8F4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0D3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7C21D" w14:textId="642866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EC52C" w14:textId="4DCD8C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F25BD" w14:textId="6F37E1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7AE0F" w14:textId="11A084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4E49D7" w:rsidRPr="004E49D7" w14:paraId="37CC0A9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020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08B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450D3" w14:textId="3303AA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D66B3" w14:textId="7442F1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9B5C6" w14:textId="798E59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F311D" w14:textId="2EF788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4E49D7" w:rsidRPr="004E49D7" w14:paraId="71ABD2B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004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6EDAB8" w14:textId="009BC8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C9A0C8" w14:textId="06427C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29EDA0" w14:textId="41AB09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8DEC37" w14:textId="65B610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4E49D7" w:rsidRPr="004E49D7" w14:paraId="20E17CB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ED2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DB2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49B89" w14:textId="75FAB8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F8680" w14:textId="2C16E0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7AB06" w14:textId="5A237F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8ECCF" w14:textId="4DCD5A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4E49D7" w:rsidRPr="004E49D7" w14:paraId="0A7D69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974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E240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830AD" w14:textId="59BBCF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02F6C" w14:textId="7D45C6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7FC27" w14:textId="239BE3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4DAA" w14:textId="40722C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4E49D7" w:rsidRPr="004E49D7" w14:paraId="40F2CF9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29A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B5B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0FA58" w14:textId="49539C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0C481" w14:textId="41DAFE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F6E18" w14:textId="27C5CC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F5168" w14:textId="2033DD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4E49D7" w:rsidRPr="004E49D7" w14:paraId="61C9CEE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267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A2F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63F6C" w14:textId="781162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C034E" w14:textId="03627A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77E7B" w14:textId="249668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C28E7" w14:textId="35ABF3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4E49D7" w:rsidRPr="004E49D7" w14:paraId="44ECE95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35B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8F0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05267" w14:textId="09166A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5EED7" w14:textId="4E0FCF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89B80" w14:textId="377260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5ED5" w14:textId="6E07E4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4E49D7" w:rsidRPr="004E49D7" w14:paraId="352A7C9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C0B8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693C94" w14:textId="5DC471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497,228.1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45BE9F" w14:textId="245D9C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AED731" w14:textId="29C653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824F57" w14:textId="420277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547,228.19 </w:t>
            </w:r>
          </w:p>
        </w:tc>
      </w:tr>
      <w:tr w:rsidR="004E49D7" w:rsidRPr="004E49D7" w14:paraId="2DBE883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AB1B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022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25E0" w14:textId="1D8A00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EC176" w14:textId="4C4517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0C9D1" w14:textId="4BB39F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B642B" w14:textId="5346A2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4E49D7" w:rsidRPr="004E49D7" w14:paraId="226934F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D2B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FA4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36A0D" w14:textId="51E24C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8371C" w14:textId="43CAFF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70476" w14:textId="3F4045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31429" w14:textId="50348C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4E49D7" w:rsidRPr="004E49D7" w14:paraId="2EE660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10FC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6A2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8C3F7" w14:textId="0ADFF4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2A24A" w14:textId="4D1B45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8B645" w14:textId="640939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53030" w14:textId="13EC31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4E49D7" w:rsidRPr="004E49D7" w14:paraId="6E316B6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331D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C92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024D1" w14:textId="416D80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13A38" w14:textId="3B366D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35D73" w14:textId="3A3355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4B5DB" w14:textId="1BB7AD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4E49D7" w:rsidRPr="004E49D7" w14:paraId="2CACDE0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2F8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096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8D6E8" w14:textId="28EF0A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931EF" w14:textId="04BC3A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D8BBF" w14:textId="269CFA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6E3C4" w14:textId="49208E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4E49D7" w:rsidRPr="004E49D7" w14:paraId="1CE7D27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F58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CBD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0A35" w14:textId="6A1E60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55186" w14:textId="73F77A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532FC" w14:textId="5E5169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1B4F3" w14:textId="4DEB12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</w:tr>
      <w:tr w:rsidR="004E49D7" w:rsidRPr="004E49D7" w14:paraId="3FB72FB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16F8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F66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1F6C0" w14:textId="7E4210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3F4BF" w14:textId="14D23E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12AC9" w14:textId="2B7769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35456" w14:textId="721468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4E49D7" w:rsidRPr="004E49D7" w14:paraId="08FA205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DB2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E30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03A0B" w14:textId="141CD1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F961C" w14:textId="24EEC5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E690B" w14:textId="3C59EF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9FAA" w14:textId="649877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4E49D7" w:rsidRPr="004E49D7" w14:paraId="3583E65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76C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05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EF06" w14:textId="40D8C3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88E72" w14:textId="2BC3B0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DA061" w14:textId="67F482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7178" w14:textId="04A9E8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4E49D7" w:rsidRPr="004E49D7" w14:paraId="2965E1A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807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EAB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B1434" w14:textId="796F6C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E3B6" w14:textId="6D11B1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68846" w14:textId="6EAB1D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6A005" w14:textId="22B591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4E49D7" w:rsidRPr="004E49D7" w14:paraId="6D5D952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F2E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01B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2D20C" w14:textId="1C42DC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10819" w14:textId="7E716B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09CF2" w14:textId="1E2033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1BF1D" w14:textId="39BEE8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4E49D7" w:rsidRPr="004E49D7" w14:paraId="2AED4A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FB5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377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215BD" w14:textId="230C04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8C5DB" w14:textId="57B444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B465C" w14:textId="74CBEF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73587" w14:textId="1A2A6D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4E49D7" w:rsidRPr="004E49D7" w14:paraId="6543D9D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CC4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D8C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289FF" w14:textId="6EA612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4A2C1" w14:textId="6DD631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4728C" w14:textId="7EA8E7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3F2F" w14:textId="0ED4C1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4E49D7" w:rsidRPr="004E49D7" w14:paraId="15D33A3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82E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721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BD3A2" w14:textId="28659B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2BBEE" w14:textId="6BD56D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05747" w14:textId="5DDC5E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11303" w14:textId="27C028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4E49D7" w:rsidRPr="004E49D7" w14:paraId="076E9F7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D78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BC7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38048" w14:textId="2B5B1F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D20FF" w14:textId="48E440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7C47C" w14:textId="26A847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98776" w14:textId="7126D0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4E49D7" w:rsidRPr="004E49D7" w14:paraId="75B4332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8A4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D17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7B5F9" w14:textId="7DD84F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CCD67" w14:textId="5E71F4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0A7E2" w14:textId="39679C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5D2C" w14:textId="3DBCC0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4E49D7" w:rsidRPr="004E49D7" w14:paraId="6E491EB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C4F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352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8450B" w14:textId="7A7ADF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D6A53" w14:textId="313044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4B5E3" w14:textId="6ECCE0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B57C" w14:textId="0CA8F3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4E49D7" w:rsidRPr="004E49D7" w14:paraId="6B98BB8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CA6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6043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CA478" w14:textId="7F18F8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E7E69" w14:textId="599CEC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474C9" w14:textId="047309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1196A" w14:textId="1D41F7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4E49D7" w:rsidRPr="004E49D7" w14:paraId="392882F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F9A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42A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58F34" w14:textId="66F964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3A0E0" w14:textId="646408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F62D4" w14:textId="191C07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F345C" w14:textId="1276FA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4E49D7" w:rsidRPr="004E49D7" w14:paraId="3575EA9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0E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2A3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F5C5B" w14:textId="251D74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6BD5D" w14:textId="0B1AE6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B7C5E" w14:textId="326CF6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EFBFC" w14:textId="5F6BC8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4E49D7" w:rsidRPr="004E49D7" w14:paraId="430336F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52FA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28F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A708" w14:textId="63B104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239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7AAA2" w14:textId="4915D3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9E2B0" w14:textId="236DDB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A71FA" w14:textId="4E7A87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239.44 </w:t>
            </w:r>
          </w:p>
        </w:tc>
      </w:tr>
      <w:tr w:rsidR="004E49D7" w:rsidRPr="004E49D7" w14:paraId="505B5C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1B0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87A5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B5685" w14:textId="56D1C5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F525" w14:textId="401D6B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37B8F" w14:textId="57320E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8052D" w14:textId="58BC0D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4E49D7" w:rsidRPr="004E49D7" w14:paraId="005D6FA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0BE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36E5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DE6AA" w14:textId="00B04D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6CB6B" w14:textId="2E472F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A288" w14:textId="0AFBCD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6335D" w14:textId="200978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4E49D7" w:rsidRPr="004E49D7" w14:paraId="5115EBA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0E6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119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CFAF2" w14:textId="6683F7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40376" w14:textId="21E0E5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58EEB" w14:textId="0988E4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8D165" w14:textId="2EA96F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4E49D7" w:rsidRPr="004E49D7" w14:paraId="0584376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D54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DE5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DD0EF" w14:textId="780147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53D10" w14:textId="4FD1E0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4594B" w14:textId="6F0608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5ADB" w14:textId="6538DC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4E49D7" w:rsidRPr="004E49D7" w14:paraId="0792D8C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E85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C79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9E7CB" w14:textId="2D08CE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E10E4" w14:textId="6BD6E3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D2DF" w14:textId="6C21D0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878E5" w14:textId="3A9A4A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4E49D7" w:rsidRPr="004E49D7" w14:paraId="18A4ADF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276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88A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42590" w14:textId="0DCD46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1B93E" w14:textId="1C50A6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C2E48" w14:textId="518163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84C51" w14:textId="14B9A5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4E49D7" w:rsidRPr="004E49D7" w14:paraId="163F19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1F3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E41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3D1E4" w14:textId="10D716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80885" w14:textId="3E0D0B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BB75A" w14:textId="728482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5B3CA" w14:textId="27580A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4E49D7" w:rsidRPr="004E49D7" w14:paraId="3B3FC5D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CFF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FFAC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4810E" w14:textId="74B21C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7CAFB" w14:textId="0E510E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2D14E" w14:textId="6F987C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47A2D" w14:textId="16421B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4E49D7" w:rsidRPr="004E49D7" w14:paraId="5F4D6B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5E3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23F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E5C31" w14:textId="0F6B96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3C9ED" w14:textId="09FFB3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641F8" w14:textId="047FAB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9BC4" w14:textId="50CC02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4E49D7" w:rsidRPr="004E49D7" w14:paraId="4DAA1C9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ED1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77A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ACE5B" w14:textId="679CE8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B6DB9" w14:textId="52561C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D2501" w14:textId="00FAC5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16630" w14:textId="1267C8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4E49D7" w:rsidRPr="004E49D7" w14:paraId="0E294BB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704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F03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1FAE8" w14:textId="51D7F2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386E7" w14:textId="7B6B29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FFB1" w14:textId="30AFF5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016D8" w14:textId="6FD86B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4E49D7" w:rsidRPr="004E49D7" w14:paraId="36361202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4B61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E3D0A2" w14:textId="34053F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C79D22" w14:textId="780AE0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E409BB" w14:textId="1172A1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55FF76" w14:textId="2CE428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4E49D7" w:rsidRPr="004E49D7" w14:paraId="495DED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D9C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49E7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10896" w14:textId="257E15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40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DB2A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BE7F2" w14:textId="18B0A1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4E49D7" w:rsidRPr="004E49D7" w14:paraId="7171843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7D4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A17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EDEAB" w14:textId="527A96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13ADC" w14:textId="0F8E84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BE39C" w14:textId="139D0D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C1C4" w14:textId="70A4DF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4E49D7" w:rsidRPr="004E49D7" w14:paraId="4B7CBD0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966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DE7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7C87A" w14:textId="16BC9C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2F014" w14:textId="6C1325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D721" w14:textId="4CAC59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9D8BE" w14:textId="211ACE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4E49D7" w:rsidRPr="004E49D7" w14:paraId="7F7FE18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B89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5779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AE467" w14:textId="5619B5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934DC" w14:textId="454C4F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DB610" w14:textId="2137A2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E4AFE" w14:textId="07CBEF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4E49D7" w:rsidRPr="004E49D7" w14:paraId="11E711D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C614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D65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4C3EB" w14:textId="220E95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CF300" w14:textId="21F526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31EAB" w14:textId="13B83B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C4D86" w14:textId="2F7789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4E49D7" w:rsidRPr="004E49D7" w14:paraId="4C6EBBD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4C1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0398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BABC2" w14:textId="14F3FB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928C2" w14:textId="044606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DA145" w14:textId="57F2B5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0CB93" w14:textId="74B57B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4E49D7" w:rsidRPr="004E49D7" w14:paraId="3113C85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80C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B3B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8151" w14:textId="2C9B21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FFB50" w14:textId="68A4E0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DB58" w14:textId="530693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38A0C" w14:textId="3F9D29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4E49D7" w:rsidRPr="004E49D7" w14:paraId="55F6B06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9DD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437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99D01" w14:textId="20CC1B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8F413" w14:textId="1A0E96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84608" w14:textId="29F087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8589" w14:textId="06EF43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4E49D7" w:rsidRPr="004E49D7" w14:paraId="5184616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B80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DF68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782C4" w14:textId="19485F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07E5C" w14:textId="5E3146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C4B23" w14:textId="3C53E4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B7501" w14:textId="4154D4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4E49D7" w:rsidRPr="004E49D7" w14:paraId="09B76B4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AB0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E01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B8BA4" w14:textId="13A27D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901B3" w14:textId="2D8CD9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2F1D1" w14:textId="2CFDFE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3A4D7" w14:textId="195653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4E49D7" w:rsidRPr="004E49D7" w14:paraId="796DA66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B4B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9AF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CC5B9" w14:textId="30C9D8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9F72A" w14:textId="7BA4F1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BDF80" w14:textId="28280E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9F1CB" w14:textId="348D93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4E49D7" w:rsidRPr="004E49D7" w14:paraId="0F26D8A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4A2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997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8B0FA" w14:textId="67600F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A1952" w14:textId="26F832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A48F7" w14:textId="363815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F96F" w14:textId="130A04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4E49D7" w:rsidRPr="004E49D7" w14:paraId="0A880A0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2B4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8A6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C4F1E" w14:textId="10060F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3FE53" w14:textId="0E5DA1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09A7C" w14:textId="3C4A10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42D7" w14:textId="1811C4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4E49D7" w:rsidRPr="004E49D7" w14:paraId="54CFA6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457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ED6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0620E" w14:textId="7D37EC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E8DD2" w14:textId="0B6BBB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3B038" w14:textId="7A011B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22CC" w14:textId="68F140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4E49D7" w:rsidRPr="004E49D7" w14:paraId="3D56DA7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FA3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C3BB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B0BFB" w14:textId="5D61B9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80BE" w14:textId="1EA705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2A382" w14:textId="6521C6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78BB1" w14:textId="062DF3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4E49D7" w:rsidRPr="004E49D7" w14:paraId="5920B62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901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5AEE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44ABC" w14:textId="5AC3B0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3CE35" w14:textId="3D46EC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AC522" w14:textId="416412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98930" w14:textId="0F5E3A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4E49D7" w:rsidRPr="004E49D7" w14:paraId="7B54BE4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7D2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723C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46E39" w14:textId="2A5CD6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54DF5" w14:textId="53AEE0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C9442" w14:textId="702C15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08329" w14:textId="0012A8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4E49D7" w:rsidRPr="004E49D7" w14:paraId="7B3FE3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439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BB0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B65EB" w14:textId="7B5A07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19D91" w14:textId="372AE1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6C288" w14:textId="39A36C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1A2D0" w14:textId="12DF8B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4E49D7" w:rsidRPr="004E49D7" w14:paraId="314359B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29D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6EC0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8B3B" w14:textId="4B97ED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F233D" w14:textId="751DC8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959A" w14:textId="4793F4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328DC" w14:textId="674BDC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4E49D7" w:rsidRPr="004E49D7" w14:paraId="7E9A0A7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47F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194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B0436" w14:textId="1A69F5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D3487" w14:textId="39C668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4FFA1" w14:textId="093669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F7C22" w14:textId="448F36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4E49D7" w:rsidRPr="004E49D7" w14:paraId="60FB4AF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0DA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2249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19BA1" w14:textId="6F9D7B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C37DF" w14:textId="70AC81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82B52" w14:textId="281A40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2C34E" w14:textId="55EC21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4E49D7" w:rsidRPr="004E49D7" w14:paraId="665E902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8F3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AA29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B8D77" w14:textId="736F4D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EBA37" w14:textId="3D5402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A9B5D" w14:textId="2FECB4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6FEEC" w14:textId="15DF24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4E49D7" w:rsidRPr="004E49D7" w14:paraId="6F37FC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D22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121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DA3A6" w14:textId="176897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BEC6C" w14:textId="57CFF3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9D242" w14:textId="287FE8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424E3" w14:textId="5C03C1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4E49D7" w:rsidRPr="004E49D7" w14:paraId="3FF7935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B7A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939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D125E" w14:textId="77DF95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67F16" w14:textId="2FED96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627CA" w14:textId="08F53E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13E15" w14:textId="072414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4E49D7" w:rsidRPr="004E49D7" w14:paraId="2DC21F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BE6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075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68C74" w14:textId="6EF6DB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730EE" w14:textId="386CC8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CFECA" w14:textId="285267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6D89" w14:textId="570570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4E49D7" w:rsidRPr="004E49D7" w14:paraId="3C06E8F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D05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64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BAD15" w14:textId="1F7538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BD997" w14:textId="5C3FC3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76354" w14:textId="5683AD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A4F74" w14:textId="2A4C6F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4E49D7" w:rsidRPr="004E49D7" w14:paraId="2C7C0AA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4EF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967B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BEE5C" w14:textId="064D32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3F8F8" w14:textId="4F0296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308BF" w14:textId="77115F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3929A" w14:textId="3CA977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4E49D7" w:rsidRPr="004E49D7" w14:paraId="28C72A6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20B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0BB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80D9F" w14:textId="059894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F79C9" w14:textId="0F606D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FD296" w14:textId="7B9BC7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91AB" w14:textId="3833B8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4E49D7" w:rsidRPr="004E49D7" w14:paraId="684B073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B7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6C8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997CE" w14:textId="449398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1AA61" w14:textId="72B613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21E7C" w14:textId="636E79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84D51" w14:textId="670EB1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4E49D7" w:rsidRPr="004E49D7" w14:paraId="5A84A60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003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597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3F8C2" w14:textId="32D1CF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AD9C2" w14:textId="1554BA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0B28F" w14:textId="41720C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ECB93" w14:textId="0673DC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4E49D7" w:rsidRPr="004E49D7" w14:paraId="54FB77B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192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3FD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2EC6D" w14:textId="3711F5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DABA" w14:textId="267996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F632" w14:textId="7518FE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CDA31" w14:textId="2A17D5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4E49D7" w:rsidRPr="004E49D7" w14:paraId="4FA86F90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2CB9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DB9736" w14:textId="3BFFEC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8,682,67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44AE0A" w14:textId="14B9D5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D56AAF" w14:textId="017920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6A8620" w14:textId="770BA7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8,682,672.09 </w:t>
            </w:r>
          </w:p>
        </w:tc>
      </w:tr>
      <w:tr w:rsidR="004E49D7" w:rsidRPr="004E49D7" w14:paraId="334C58CA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CCBD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8B0D4E" w14:textId="012712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2,056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8A50F7" w14:textId="239264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50CF39" w14:textId="5F9A38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2AA017" w14:textId="3903A8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2,056.47 </w:t>
            </w:r>
          </w:p>
        </w:tc>
      </w:tr>
      <w:tr w:rsidR="004E49D7" w:rsidRPr="004E49D7" w14:paraId="4E2DD120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2F70D5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74874" w14:textId="596925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34410" w14:textId="5CBB1D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DCF2" w14:textId="7F44BE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72686" w14:textId="025A27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4E49D7" w:rsidRPr="004E49D7" w14:paraId="085DF17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EBC889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041F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FCDBE" w14:textId="554E13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4B529" w14:textId="2717BB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6B625" w14:textId="194FED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67186" w14:textId="25E842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4E49D7" w:rsidRPr="004E49D7" w14:paraId="4F8F56B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5C0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FCB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01207" w14:textId="5D4E06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06DD5" w14:textId="43C01C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275AB" w14:textId="2AB7F8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138A" w14:textId="7B3907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4E49D7" w:rsidRPr="004E49D7" w14:paraId="019C43C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DC2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7E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26CC4" w14:textId="15C7A8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3836E" w14:textId="3343DD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5DFD6" w14:textId="51EF02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8FC85" w14:textId="4A8B71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4E49D7" w:rsidRPr="004E49D7" w14:paraId="7573360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FD0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F92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98F70" w14:textId="64FDEC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0A9C3" w14:textId="5BC7DC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D4ACB" w14:textId="4E9CDC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B4D5A" w14:textId="34C153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4E49D7" w:rsidRPr="004E49D7" w14:paraId="276BD6A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DB8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881C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70C13" w14:textId="7EE707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726DF" w14:textId="6C84EE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AF70D" w14:textId="740537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96D8" w14:textId="3D960D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4E49D7" w:rsidRPr="004E49D7" w14:paraId="55E9793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78E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2B4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9DAD0" w14:textId="48F349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C3D8C" w14:textId="54D4EC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1F17D" w14:textId="42D3EC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02C7" w14:textId="28941C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4E49D7" w:rsidRPr="004E49D7" w14:paraId="34374B9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CF70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E51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ADF8" w14:textId="1FC274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EE58D" w14:textId="45B5F8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91F9F" w14:textId="1334CE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F08F3" w14:textId="6B76CD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4E49D7" w:rsidRPr="004E49D7" w14:paraId="2A2CD1E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B96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2F0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C873E" w14:textId="284AF6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D0C72" w14:textId="00CF5B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350BA" w14:textId="6B1D94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CA4D9" w14:textId="0CBBB9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4E49D7" w:rsidRPr="004E49D7" w14:paraId="6EC0FA1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E5A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94F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705A" w14:textId="202021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9FCDF" w14:textId="159F7E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6B81F" w14:textId="441BB3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2778B" w14:textId="72792B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4E49D7" w:rsidRPr="004E49D7" w14:paraId="1F7C418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83C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6E70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AE783" w14:textId="15EE86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8E4B" w14:textId="0FDB20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F96E8" w14:textId="4E451B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1CF2" w14:textId="23D28C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4E49D7" w:rsidRPr="004E49D7" w14:paraId="35D626D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A110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B72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1FE23" w14:textId="017844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F818C" w14:textId="6A58F0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9A303" w14:textId="2F064F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F8B0B" w14:textId="2276FC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4E49D7" w:rsidRPr="004E49D7" w14:paraId="7E7C4E4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D24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B62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A1BF2" w14:textId="1DBE5A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F04BB" w14:textId="01043F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55079" w14:textId="7D6A1F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D2A4B" w14:textId="4A8006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4E49D7" w:rsidRPr="004E49D7" w14:paraId="7720B55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4854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A2D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CB94" w14:textId="4C0C1F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4A94F" w14:textId="49FC22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00C8C" w14:textId="538088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3052" w14:textId="048BC5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4E49D7" w:rsidRPr="004E49D7" w14:paraId="7BB9B2C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9DF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E56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72AC1" w14:textId="34DB3A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EA47" w14:textId="0BE9D3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BA087" w14:textId="2432BF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A22E6" w14:textId="06F3A1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4E49D7" w:rsidRPr="004E49D7" w14:paraId="5F78542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DA6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1632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6344C" w14:textId="2034B0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32FB" w14:textId="6E08FA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DAC42" w14:textId="1CBB23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6187" w14:textId="150C57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4E49D7" w:rsidRPr="004E49D7" w14:paraId="3EE9E6A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058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F1A0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CB19" w14:textId="610D88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A5347" w14:textId="59467D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9926D" w14:textId="3BF286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2BF3" w14:textId="48DADD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4E49D7" w:rsidRPr="004E49D7" w14:paraId="31A3A40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1E17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476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AD4B6" w14:textId="0BC280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F5689" w14:textId="25808A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78888" w14:textId="3F23E2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9D2D" w14:textId="2EF66F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</w:tr>
      <w:tr w:rsidR="004E49D7" w:rsidRPr="004E49D7" w14:paraId="5E0EB8C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8BB3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243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0C951" w14:textId="5992A8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80EC7" w14:textId="38B427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BC6C7" w14:textId="3AE82D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9C01" w14:textId="6F54D6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4E49D7" w:rsidRPr="004E49D7" w14:paraId="4F32AC1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402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DA3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FDAC2" w14:textId="2D27DB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80704" w14:textId="5B8CC4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1E351" w14:textId="407C0F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8379" w14:textId="6AEA61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4E49D7" w:rsidRPr="004E49D7" w14:paraId="1F768C8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202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919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5C803" w14:textId="4C2DC2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6E63E" w14:textId="7F37CE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BB97C" w14:textId="771C3B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77F2D" w14:textId="3D51AA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4E49D7" w:rsidRPr="004E49D7" w14:paraId="67CA9D5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939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65F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DC065" w14:textId="0237AE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AC393" w14:textId="097782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DB2EC" w14:textId="72B76F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DD60" w14:textId="7A50FC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4E49D7" w:rsidRPr="004E49D7" w14:paraId="402738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206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CF01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4800B" w14:textId="6630FB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11B56" w14:textId="52B4BC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2771B" w14:textId="5F5603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FF784" w14:textId="44F7F5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4E49D7" w:rsidRPr="004E49D7" w14:paraId="04088DD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1A7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98F8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3E2A5" w14:textId="088795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A9B0C" w14:textId="7C7A5D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03AA" w14:textId="3A8820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83E3E" w14:textId="369C27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4E49D7" w:rsidRPr="004E49D7" w14:paraId="38647E5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54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060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4DA2A" w14:textId="7F973A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24809" w14:textId="3C904F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265C0" w14:textId="520104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6407C" w14:textId="7800EC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4E49D7" w:rsidRPr="004E49D7" w14:paraId="4D83EA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F5F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06A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3FAA6" w14:textId="144EF2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35AEA" w14:textId="5818BD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3AE15" w14:textId="5F3718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24D5" w14:textId="2AA6DD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4E49D7" w:rsidRPr="004E49D7" w14:paraId="774C5DC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A4C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079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279C1" w14:textId="7BA696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58FDF" w14:textId="4EE4BD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D1EAC" w14:textId="3315A2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A352" w14:textId="728AD3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4E49D7" w:rsidRPr="004E49D7" w14:paraId="1D3DAA6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65E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CF1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0F143" w14:textId="224243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68A4" w14:textId="14C2C8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F1220" w14:textId="468881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73874" w14:textId="305FD3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4E49D7" w:rsidRPr="004E49D7" w14:paraId="12A03E5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E4F5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678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CB7E8" w14:textId="5A6BBE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8475B" w14:textId="23AE61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61C24" w14:textId="700A58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25FC1" w14:textId="432D6E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4E49D7" w:rsidRPr="004E49D7" w14:paraId="42E78A5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35C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73B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4CB93" w14:textId="5BB706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29382" w14:textId="1A2406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1922F" w14:textId="7BBF4A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1D224" w14:textId="7EEAC3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4E49D7" w:rsidRPr="004E49D7" w14:paraId="74D8D19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30E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368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5740B" w14:textId="678918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9F92" w14:textId="354C9F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341C8" w14:textId="11516C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F9A21" w14:textId="7EFD8B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4E49D7" w:rsidRPr="004E49D7" w14:paraId="2943054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E1D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04F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B0603" w14:textId="511029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281F8" w14:textId="402AC7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01FA" w14:textId="25F033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5A977" w14:textId="6254CB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4E49D7" w:rsidRPr="004E49D7" w14:paraId="17952EE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F81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F1C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6F801" w14:textId="28EFC2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533B3" w14:textId="3C0E63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D4519" w14:textId="17AD33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0BFA7" w14:textId="7C916A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4E49D7" w:rsidRPr="004E49D7" w14:paraId="4D79637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527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7C80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0F562" w14:textId="07B12A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25F6F" w14:textId="17C913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3ECF4" w14:textId="58FEA8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3F5C" w14:textId="0E2F45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4E49D7" w:rsidRPr="004E49D7" w14:paraId="0573315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AC6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B81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8D4D4" w14:textId="34207E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9852E" w14:textId="75F1A9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73071" w14:textId="4D665B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A4D46" w14:textId="2EB464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4E49D7" w:rsidRPr="004E49D7" w14:paraId="796114D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80E2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3AF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55135" w14:textId="1538C6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926A2" w14:textId="6C7AD7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0086" w14:textId="39A5EE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CEF32" w14:textId="7FE527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4E49D7" w:rsidRPr="004E49D7" w14:paraId="41F8F83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8BD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39E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DE57" w14:textId="44718E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9A038" w14:textId="462129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484C5" w14:textId="7A2759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604B" w14:textId="5F8508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4E49D7" w:rsidRPr="004E49D7" w14:paraId="11F97A6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6F6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3FF8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DF213" w14:textId="2B8F9B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C8033" w14:textId="59E8EE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EC7F9" w14:textId="46541F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62B5" w14:textId="4D2CB7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4E49D7" w:rsidRPr="004E49D7" w14:paraId="0065ACB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85F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1C0C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D039C" w14:textId="7B7C3F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03A6F" w14:textId="10EFDE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E8818" w14:textId="61982E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7DD67" w14:textId="5B433D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4E49D7" w:rsidRPr="004E49D7" w14:paraId="66A6838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F71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520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D4CDA" w14:textId="42FC7F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A2502" w14:textId="57D601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A8117" w14:textId="1090BB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70E26" w14:textId="5EA753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4E49D7" w:rsidRPr="004E49D7" w14:paraId="65020C2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07C9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917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2D29B" w14:textId="2302AC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67380" w14:textId="55FE49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9E49E" w14:textId="19B379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4698D" w14:textId="0777FA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</w:tr>
      <w:tr w:rsidR="004E49D7" w:rsidRPr="004E49D7" w14:paraId="64B8112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839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182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905FA" w14:textId="0A98E4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7239C" w14:textId="233884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DDEB5" w14:textId="6085B4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580B9" w14:textId="297575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4E49D7" w:rsidRPr="004E49D7" w14:paraId="0BAEDE8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7A8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F060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725C5" w14:textId="3DD710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0A758" w14:textId="22816B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0BE53" w14:textId="1A7407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24A72" w14:textId="64D6C4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4E49D7" w:rsidRPr="004E49D7" w14:paraId="7608230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B45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C20C8F" w14:textId="2660BA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59,395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688DC2" w14:textId="17C42F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133413" w14:textId="0AE504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C1AC9F" w14:textId="43E9FB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59,395.30 </w:t>
            </w:r>
          </w:p>
        </w:tc>
      </w:tr>
      <w:tr w:rsidR="004E49D7" w:rsidRPr="004E49D7" w14:paraId="47DB319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133D6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CA5829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E8981" w14:textId="5DC7E5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934,11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E06BC" w14:textId="6D1350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53137" w14:textId="478133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DD96E" w14:textId="65EEA3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934,119.52 </w:t>
            </w:r>
          </w:p>
        </w:tc>
      </w:tr>
      <w:tr w:rsidR="004E49D7" w:rsidRPr="004E49D7" w14:paraId="4B326B3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0B60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27D24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CBC0F" w14:textId="4A6482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749A4" w14:textId="474D33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0E947" w14:textId="45CC17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21453" w14:textId="0EC87E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4E49D7" w:rsidRPr="004E49D7" w14:paraId="3F7DC8E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856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CA2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1137A" w14:textId="7C585A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511D9" w14:textId="23F557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AAC90" w14:textId="1AC670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AFE62" w14:textId="51EECB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4E49D7" w:rsidRPr="004E49D7" w14:paraId="31724C5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1DEF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3DD1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64F2C" w14:textId="7F4D8B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7EFDA" w14:textId="6DD006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93FC3" w14:textId="2403BD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FCCD9" w14:textId="1A7F3E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4E49D7" w:rsidRPr="004E49D7" w14:paraId="589E48E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87A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0397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A63A6" w14:textId="64F440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DBF14" w14:textId="1F1160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85221" w14:textId="662F1A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3C376" w14:textId="45AC9B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4E49D7" w:rsidRPr="004E49D7" w14:paraId="335989A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9B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394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A447F" w14:textId="1FC42E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2844C" w14:textId="25FB97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A0803" w14:textId="46B03E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241F7" w14:textId="26717F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4E49D7" w:rsidRPr="004E49D7" w14:paraId="47690EE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1CA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AB7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FA935" w14:textId="628E68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B3711" w14:textId="28BEB2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2E5D" w14:textId="0EE301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B7F8D" w14:textId="43B7CC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4E49D7" w:rsidRPr="004E49D7" w14:paraId="0378224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E77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F69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08F4" w14:textId="5EBA4E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45939" w14:textId="79F139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FBEB8" w14:textId="2CE459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4589B" w14:textId="7F45BC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4E49D7" w:rsidRPr="004E49D7" w14:paraId="56992AD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6D9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C2A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59428" w14:textId="4D3995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1B194" w14:textId="1C9FC7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63596" w14:textId="637124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28585" w14:textId="15244A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4E49D7" w:rsidRPr="004E49D7" w14:paraId="5CCABFD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D46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053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A5320" w14:textId="29435B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3CBA5" w14:textId="089355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82452" w14:textId="1F234A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66483" w14:textId="2602B2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4E49D7" w:rsidRPr="004E49D7" w14:paraId="64D9A36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E9B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196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A0E94" w14:textId="28DEA6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DECC1" w14:textId="7B4EDD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694D" w14:textId="7B678D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489DC" w14:textId="55362C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4E49D7" w:rsidRPr="004E49D7" w14:paraId="6F28E0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F52A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2CA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77AD" w14:textId="0600A1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F0641" w14:textId="263927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FE6B8" w14:textId="2CF772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30B64" w14:textId="144A9B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4E49D7" w:rsidRPr="004E49D7" w14:paraId="05C1417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5D0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BB6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AFBDC" w14:textId="1057AA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CD526" w14:textId="3AE4FD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15C7" w14:textId="75864F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609D" w14:textId="42994E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4E49D7" w:rsidRPr="004E49D7" w14:paraId="2004D36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9A2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92BE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5019A" w14:textId="01B95A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B2086" w14:textId="03627B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B9BA2" w14:textId="585BF0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E6AD2" w14:textId="67317A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4E49D7" w:rsidRPr="004E49D7" w14:paraId="45DCAD0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E08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A54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7064A" w14:textId="4C022A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93AD2" w14:textId="2EB29D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6088" w14:textId="7C5058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E1DDE" w14:textId="69313D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4E49D7" w:rsidRPr="004E49D7" w14:paraId="1DD63A2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6EE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BD2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2C1EF" w14:textId="6AC43B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6E842" w14:textId="1BBBB1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8FE2D" w14:textId="365C78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BC1CA" w14:textId="5C1A3C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4E49D7" w:rsidRPr="004E49D7" w14:paraId="70E78AF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0AC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355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B2B09" w14:textId="20D40B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ED9E6" w14:textId="6BEDFC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A4065" w14:textId="07BDDB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535A3" w14:textId="03E992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4E49D7" w:rsidRPr="004E49D7" w14:paraId="482485F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B6D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CD7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AEBBA" w14:textId="58A934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21D48" w14:textId="466172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A2BCB" w14:textId="578BC0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F0660" w14:textId="0EF549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4E49D7" w:rsidRPr="004E49D7" w14:paraId="61BCE77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5112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FE1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FBCDF" w14:textId="2D6900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999D" w14:textId="24109B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B1DBC" w14:textId="1A9AD7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9F52" w14:textId="6B712D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4E49D7" w:rsidRPr="004E49D7" w14:paraId="001945B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81E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00B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5F6FA" w14:textId="7B3366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0A045" w14:textId="61F45C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173E5" w14:textId="4AC5F9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809B6" w14:textId="2DC8AA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4E49D7" w:rsidRPr="004E49D7" w14:paraId="5DA567E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432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635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C0579" w14:textId="081276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AA54F" w14:textId="47C74C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4A3EF" w14:textId="2DEF3D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2070D" w14:textId="612C18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4E49D7" w:rsidRPr="004E49D7" w14:paraId="587D6D9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FA4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1C9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CBD9E" w14:textId="7B5C4C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321D9" w14:textId="75B32A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67EAA" w14:textId="42E92E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0AEA" w14:textId="722596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4E49D7" w:rsidRPr="004E49D7" w14:paraId="43ADE52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288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8DB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6DF4A" w14:textId="4EB4CA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0C9FC" w14:textId="484FE2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1B9E9" w14:textId="791050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6191A" w14:textId="4FBCB9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4E49D7" w:rsidRPr="004E49D7" w14:paraId="5D1AFC4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C89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430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8E6A6" w14:textId="22FAE5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552D3" w14:textId="3C1C52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722A6" w14:textId="2E0903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0469" w14:textId="67647D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4E49D7" w:rsidRPr="004E49D7" w14:paraId="05DC8EF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CD1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CBD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7F890" w14:textId="5DD255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7A4B9" w14:textId="4F597F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72326" w14:textId="228CB1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4FC2" w14:textId="05C743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4E49D7" w:rsidRPr="004E49D7" w14:paraId="26FAD42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614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544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A540E" w14:textId="2E0173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77042" w14:textId="2A436E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A5F47" w14:textId="7EF69A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615B1" w14:textId="41968B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4E49D7" w:rsidRPr="004E49D7" w14:paraId="71C7CEC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AE1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3D7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867B9" w14:textId="6880C4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FD38F" w14:textId="724F18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40D5B" w14:textId="55E40F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585D" w14:textId="21F794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</w:tr>
      <w:tr w:rsidR="004E49D7" w:rsidRPr="004E49D7" w14:paraId="5DED41B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5D2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780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5E726" w14:textId="671073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1A70C" w14:textId="040869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25624" w14:textId="5DB081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F9AAA" w14:textId="06AB5E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4E49D7" w:rsidRPr="004E49D7" w14:paraId="5BD2D17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E56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BA4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D51E" w14:textId="0A51C5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1D04A" w14:textId="6D36DD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9267" w14:textId="0D7CB2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D6C5C" w14:textId="5936E2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4E49D7" w:rsidRPr="004E49D7" w14:paraId="5E63A0D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AF6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B33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74A9A" w14:textId="75D46F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5BD80" w14:textId="355730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3C33E" w14:textId="4DBE02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62984" w14:textId="155DAC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4E49D7" w:rsidRPr="004E49D7" w14:paraId="4081F2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F3E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A33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B7C22" w14:textId="4B7599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5CBD8" w14:textId="22260C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9C661" w14:textId="28E0C9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C57D2" w14:textId="14CB6A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4E49D7" w:rsidRPr="004E49D7" w14:paraId="517F6BC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933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2A33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D433B" w14:textId="01AD9D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93A1A" w14:textId="1EC04C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6C11A" w14:textId="219CC8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CB20" w14:textId="024D64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4E49D7" w:rsidRPr="004E49D7" w14:paraId="5FE456A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7AE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3D2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2DDCC" w14:textId="6B1024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3A702" w14:textId="2D4DC9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AF802" w14:textId="144225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1701" w14:textId="21165E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4E49D7" w:rsidRPr="004E49D7" w14:paraId="1170338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C53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A51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0873F" w14:textId="740149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15EA5" w14:textId="738210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8AE64" w14:textId="0ABE2D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712FD" w14:textId="4D3228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4E49D7" w:rsidRPr="004E49D7" w14:paraId="65956D5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57D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392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71961" w14:textId="773951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59574" w14:textId="6EC736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33652" w14:textId="5B25F3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9D97" w14:textId="43FF43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4E49D7" w:rsidRPr="004E49D7" w14:paraId="4D989DE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17BE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A1A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C81A7" w14:textId="0D2AA6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BD0E" w14:textId="2F6985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FB6AD" w14:textId="376569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FD69A" w14:textId="3A0339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4E49D7" w:rsidRPr="004E49D7" w14:paraId="2BA5551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F47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B4C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2A904" w14:textId="774F87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AC988" w14:textId="2386DD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24065" w14:textId="301A4E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D424D" w14:textId="340CE2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4E49D7" w:rsidRPr="004E49D7" w14:paraId="23F8835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F553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5C9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E3924" w14:textId="64801A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30A2B" w14:textId="758949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A09A1" w14:textId="4845F1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068FC" w14:textId="54B4FE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4E49D7" w:rsidRPr="004E49D7" w14:paraId="44AFDCC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424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B92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94987" w14:textId="5B0CD7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6BD52" w14:textId="3F1539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9E79A" w14:textId="35F44D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6DFAE" w14:textId="5D4707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4E49D7" w:rsidRPr="004E49D7" w14:paraId="0836483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635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4522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18FBE" w14:textId="7A54F4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44E7B" w14:textId="318726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39215" w14:textId="061E10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821D2" w14:textId="47C607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4E49D7" w:rsidRPr="004E49D7" w14:paraId="2C202D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E02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4FC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4BC98" w14:textId="440337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3C9B1" w14:textId="06E625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D6729" w14:textId="0AA06F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9B43" w14:textId="1ED698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4E49D7" w:rsidRPr="004E49D7" w14:paraId="14BDFBC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DC7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042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C5C17" w14:textId="6BAF96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5A935" w14:textId="4B4271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941B3" w14:textId="651D9B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5C26" w14:textId="4D31CE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4E49D7" w:rsidRPr="004E49D7" w14:paraId="0CCF8FB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05F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C8E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034FA" w14:textId="465F7C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D24B4" w14:textId="36EDC3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5C49D" w14:textId="48C3E5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48FDB" w14:textId="70DE50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</w:tr>
      <w:tr w:rsidR="004E49D7" w:rsidRPr="004E49D7" w14:paraId="09D940D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91A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A266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F9BDA" w14:textId="248F1D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AC5A7" w14:textId="017363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D47C5" w14:textId="7FCB57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741EE" w14:textId="07682C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4E49D7" w:rsidRPr="004E49D7" w14:paraId="23929A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982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4AF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5EF9F" w14:textId="036F0B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667A6" w14:textId="159B50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330B0" w14:textId="25BDB2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F7A46" w14:textId="008669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</w:tr>
      <w:tr w:rsidR="004E49D7" w:rsidRPr="004E49D7" w14:paraId="360536A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F86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563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9B38" w14:textId="2329DA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A938C" w14:textId="01A973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6AC2" w14:textId="30C07C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B428E" w14:textId="2AF29B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4E49D7" w:rsidRPr="004E49D7" w14:paraId="75C0D2D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D67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1B4C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0A656" w14:textId="02A3DD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FC40" w14:textId="2DBB3B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ECFE9" w14:textId="37C4FA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ADB02" w14:textId="5F69AD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4E49D7" w:rsidRPr="004E49D7" w14:paraId="5866805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63A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FA3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B425F" w14:textId="3337DB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DE81D" w14:textId="06B821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83D1" w14:textId="57A8C9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3B654" w14:textId="0DBC9A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4E49D7" w:rsidRPr="004E49D7" w14:paraId="39964DF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682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927C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7859C" w14:textId="3121EB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D91BB" w14:textId="1A154A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C8787" w14:textId="103A69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822A8" w14:textId="213ACB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4E49D7" w:rsidRPr="004E49D7" w14:paraId="2C8321F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ABD4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C02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964DB" w14:textId="4FC458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F1CC6" w14:textId="591684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F8B1B" w14:textId="4FD62C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866F8" w14:textId="001088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4E49D7" w:rsidRPr="004E49D7" w14:paraId="70D3F48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AF3D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8992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758A9" w14:textId="2A1CA7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24C8" w14:textId="542372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D013F" w14:textId="226932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599A4" w14:textId="7B0103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4E49D7" w:rsidRPr="004E49D7" w14:paraId="6AA5B15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9CC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5EC3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CA0C" w14:textId="44E928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E1BAE" w14:textId="39AE48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8BC94" w14:textId="266B7C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72F7E" w14:textId="7B23F9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4E49D7" w:rsidRPr="004E49D7" w14:paraId="201D251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041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4F3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D6D8A" w14:textId="609570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FF657" w14:textId="7B64E4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A2BB6" w14:textId="2D5512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BE997" w14:textId="4B7312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4E49D7" w:rsidRPr="004E49D7" w14:paraId="708A173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4B80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4A1C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E78AE" w14:textId="6E488B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85F95" w14:textId="5A4825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7D60F" w14:textId="0AD1EE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BCBE6" w14:textId="32F3C3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4E49D7" w:rsidRPr="004E49D7" w14:paraId="216727B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A958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B8A14E" w14:textId="34177C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10D7F8" w14:textId="46A0E5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3A2C80" w14:textId="2C96F6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C9D116" w14:textId="2D4725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4E49D7" w:rsidRPr="004E49D7" w14:paraId="3BC9E96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C42F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1FE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16A56" w14:textId="6DA448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9198B" w14:textId="285204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5BB18" w14:textId="619040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75A24" w14:textId="5AB504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4E49D7" w:rsidRPr="004E49D7" w14:paraId="5939E9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CC5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3D7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833EB" w14:textId="042858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6AA8" w14:textId="423782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46FEC" w14:textId="46F84E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66FBF" w14:textId="7DC49C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4E49D7" w:rsidRPr="004E49D7" w14:paraId="7785976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ACC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19F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F679C" w14:textId="2DF3B6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6A296" w14:textId="1A5B64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8494D" w14:textId="16A216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115FF" w14:textId="0507A0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4E49D7" w:rsidRPr="004E49D7" w14:paraId="2182F626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0E13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2205DD" w14:textId="7680F4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4,304,447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47BC2A" w14:textId="11C1DC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0A58AC" w14:textId="2EEAB4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F887E9" w14:textId="447FAA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4,304,447.02 </w:t>
            </w:r>
          </w:p>
        </w:tc>
      </w:tr>
      <w:tr w:rsidR="004E49D7" w:rsidRPr="004E49D7" w14:paraId="5D4B02E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829D6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970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9D1A7" w14:textId="30645B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CB155" w14:textId="0EBD97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F686" w14:textId="261038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D5B0D" w14:textId="54B021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4E49D7" w:rsidRPr="004E49D7" w14:paraId="61FB40F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1BB11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B69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C7FDE" w14:textId="106C75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22BFC" w14:textId="22B759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E2F32" w14:textId="223D11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58A66" w14:textId="785D8C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4E49D7" w:rsidRPr="004E49D7" w14:paraId="54C1368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95D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833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7319A" w14:textId="34697D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6D156" w14:textId="20FF21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9BBC4" w14:textId="58F306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51AC8" w14:textId="33C753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</w:tr>
      <w:tr w:rsidR="004E49D7" w:rsidRPr="004E49D7" w14:paraId="6D53A2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6E5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D27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1845D" w14:textId="5B8E2E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FD8BF" w14:textId="3450A0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B060E" w14:textId="16E22B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42BDD" w14:textId="58D182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</w:tr>
      <w:tr w:rsidR="004E49D7" w:rsidRPr="004E49D7" w14:paraId="211B2CF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FA3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E2F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9AF43" w14:textId="5BDB8F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7C21" w14:textId="240263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A8D8" w14:textId="40BFA9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562C6" w14:textId="42A12A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4E49D7" w:rsidRPr="004E49D7" w14:paraId="7A4435C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883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8BC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CE622" w14:textId="4306EC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59278" w14:textId="479CE9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109EB" w14:textId="0A7FC0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4DD2" w14:textId="075D22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4E49D7" w:rsidRPr="004E49D7" w14:paraId="062C45F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FC7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604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1153" w14:textId="6ED43D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6915F" w14:textId="6ADE1F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3926D" w14:textId="21FE29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19D0" w14:textId="2079FF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</w:tr>
      <w:tr w:rsidR="004E49D7" w:rsidRPr="004E49D7" w14:paraId="6E9617B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3C7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AA5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13D91" w14:textId="0637E9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3D6EB" w14:textId="48EABB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8B6EF" w14:textId="38880D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C631" w14:textId="014C89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4E49D7" w:rsidRPr="004E49D7" w14:paraId="4186C80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7F5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3A0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6C450" w14:textId="0CE33D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5F27A" w14:textId="66CE3B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FBC0" w14:textId="24A725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DCEE4" w14:textId="767D26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4E49D7" w:rsidRPr="004E49D7" w14:paraId="112E28E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3E3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E7D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C1675" w14:textId="1281CC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6266D" w14:textId="4C1045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CE59D" w14:textId="77C749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837D" w14:textId="0856DB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4E49D7" w:rsidRPr="004E49D7" w14:paraId="30A0291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30A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FEE0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BFFBA" w14:textId="3EC1BF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E5358" w14:textId="1EB63C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02977" w14:textId="386D08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3938C" w14:textId="661176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4E49D7" w:rsidRPr="004E49D7" w14:paraId="16D78AF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633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CFE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8BCF" w14:textId="4897E2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96D52" w14:textId="53992D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3DCEB" w14:textId="7C03BB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F2693" w14:textId="2BA8FD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4E49D7" w:rsidRPr="004E49D7" w14:paraId="6C12C0B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B6D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FB7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E75AC" w14:textId="61A9B3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523B8" w14:textId="157E06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83AAF" w14:textId="782778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3A8B" w14:textId="429DF0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4E49D7" w:rsidRPr="004E49D7" w14:paraId="318921F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7D4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71F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09E2A" w14:textId="3AFC4D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08DA5" w14:textId="42533B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6CB5C" w14:textId="1ADA5F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448C9" w14:textId="50D9E4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4E49D7" w:rsidRPr="004E49D7" w14:paraId="4B3EE54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987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5F9F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372F1" w14:textId="08EC49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44D8" w14:textId="3FA9BC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6DC46" w14:textId="23B51D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D400D" w14:textId="74D221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4E49D7" w:rsidRPr="004E49D7" w14:paraId="2EE6B18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F85C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AFB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4D029" w14:textId="2671E4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AAE8" w14:textId="3BFE33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36358" w14:textId="481BE7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6F160" w14:textId="059D0B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4E49D7" w:rsidRPr="004E49D7" w14:paraId="076C631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34CCE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A66DDF" w14:textId="6722B3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13,076.4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D1F2AE" w14:textId="4CFB7E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57E1FE" w14:textId="250368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858C82" w14:textId="7B6CD2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135,346.43 </w:t>
            </w:r>
          </w:p>
        </w:tc>
      </w:tr>
      <w:tr w:rsidR="004E49D7" w:rsidRPr="004E49D7" w14:paraId="49A24CF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354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6ECF0E" w14:textId="5E87F4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A2A45" w14:textId="47A4AE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047F45" w14:textId="222E59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934A9D" w14:textId="1048B5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4E49D7" w:rsidRPr="004E49D7" w14:paraId="5C26FA6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06B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C45F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5D559" w14:textId="447C7C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9A63" w14:textId="768216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DA6C0" w14:textId="40B279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2E4F9" w14:textId="2A64F9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4E49D7" w:rsidRPr="004E49D7" w14:paraId="046D5DA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102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6D0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F488B" w14:textId="120058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BF8F" w14:textId="290B7D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9A3B" w14:textId="2C1419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495A4" w14:textId="7E42B1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4E49D7" w:rsidRPr="004E49D7" w14:paraId="0AC4E9F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E24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417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5A7D8" w14:textId="633A75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4B395" w14:textId="49D7E2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A11C1" w14:textId="37ED51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7DC8D" w14:textId="54F861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4E49D7" w:rsidRPr="004E49D7" w14:paraId="4043DED5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13D7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AEEA2C" w14:textId="131F5C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233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5A76D3" w14:textId="3743EB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8D3228" w14:textId="2F8AFE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C9D02C" w14:textId="4F088A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5,133.97 </w:t>
            </w:r>
          </w:p>
        </w:tc>
      </w:tr>
      <w:tr w:rsidR="004E49D7" w:rsidRPr="004E49D7" w14:paraId="62FBFDA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869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C97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0CE08" w14:textId="433CB6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CCFA3" w14:textId="73E318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68C0A" w14:textId="549AB6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71DB8" w14:textId="6A9073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4E49D7" w:rsidRPr="004E49D7" w14:paraId="3657172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DBE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37E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F596" w14:textId="2CB5DA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D58A2" w14:textId="712670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DE9DC" w14:textId="52ACA2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80CE" w14:textId="0D1C2C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4E49D7" w:rsidRPr="004E49D7" w14:paraId="732742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130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7E0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F7458" w14:textId="5FE8F8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F2100" w14:textId="30C30F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1BCFD" w14:textId="24C134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C1465" w14:textId="681798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4E49D7" w:rsidRPr="004E49D7" w14:paraId="120096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B4FD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2F6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7333" w14:textId="5A2B81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227D9" w14:textId="0DC8FB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F6BC6" w14:textId="65C7E9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670C2" w14:textId="267B73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4E49D7" w:rsidRPr="004E49D7" w14:paraId="154F4C2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C4B0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83B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E7192" w14:textId="01604D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7BC7D" w14:textId="50A76B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6E812" w14:textId="091DD4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BA28" w14:textId="7B2BC1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</w:tr>
      <w:tr w:rsidR="004E49D7" w:rsidRPr="004E49D7" w14:paraId="7CB21D5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A24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F8287" w14:textId="5F08A8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625,612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FF45BE" w14:textId="456D81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23558C" w14:textId="032F6A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95DFA8" w14:textId="75B686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773,982.88 </w:t>
            </w:r>
          </w:p>
        </w:tc>
      </w:tr>
      <w:tr w:rsidR="004E49D7" w:rsidRPr="004E49D7" w14:paraId="78CEF39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CE0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C7B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1D96A" w14:textId="1E5DED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EA67A" w14:textId="2D8500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57088" w14:textId="52651C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05EB" w14:textId="1557D8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4E49D7" w:rsidRPr="004E49D7" w14:paraId="72B8A1C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3E54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FFE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24570" w14:textId="32C168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EB82C" w14:textId="032AA9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4BB2" w14:textId="1700CF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0D218" w14:textId="3B50CA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4E49D7" w:rsidRPr="004E49D7" w14:paraId="7D984D6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459C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581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CA9E0" w14:textId="6F0FAC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DDB9B" w14:textId="090F54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E8C12" w14:textId="23A6C8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624F" w14:textId="620AE3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</w:tr>
      <w:tr w:rsidR="004E49D7" w:rsidRPr="004E49D7" w14:paraId="29C28BE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D9C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8AD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46801" w14:textId="7B7E30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6A762" w14:textId="1C80D1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03D34" w14:textId="525FFF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F598" w14:textId="4D2360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4E49D7" w:rsidRPr="004E49D7" w14:paraId="7B4A286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D116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16E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61E0" w14:textId="2EC25E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5A0B9" w14:textId="413FA1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3A496" w14:textId="338A4F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DDDFE" w14:textId="3E27AB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4E49D7" w:rsidRPr="004E49D7" w14:paraId="6AF0FCA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CA3B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0F15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7F60A" w14:textId="5CD27E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6D080" w14:textId="6B704B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98370" w14:textId="6E7A5C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175B" w14:textId="30A2F0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4E49D7" w:rsidRPr="004E49D7" w14:paraId="72FE1EA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AC4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FB6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AA4F" w14:textId="131CF1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E37F3" w14:textId="219470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50EF0" w14:textId="649F44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AF461" w14:textId="65358D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4E49D7" w:rsidRPr="004E49D7" w14:paraId="0FA5F7B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BD3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22B3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08EBB" w14:textId="68C700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08D27" w14:textId="3991F8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3D640" w14:textId="12717B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4138" w14:textId="24D9EF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4E49D7" w:rsidRPr="004E49D7" w14:paraId="0FD187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D9A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BF0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798EB" w14:textId="033FE3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27065" w14:textId="1CB2A7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ECACE" w14:textId="70A800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6FAD4" w14:textId="12D402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4E49D7" w:rsidRPr="004E49D7" w14:paraId="5351138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76C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0A2A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D8F01" w14:textId="71325F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3F035" w14:textId="463E66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2E8BD" w14:textId="5B4B11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75913" w14:textId="26B0A6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4E49D7" w:rsidRPr="004E49D7" w14:paraId="06995EC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621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BD7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60226" w14:textId="4FDED3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D27BF" w14:textId="2A105D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AB036" w14:textId="24FFB5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70221" w14:textId="68A019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4E49D7" w:rsidRPr="004E49D7" w14:paraId="518060F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64B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AA3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73F19" w14:textId="455E66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C8D9A" w14:textId="61F49B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13FF6" w14:textId="32174F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933C" w14:textId="064ACB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4E49D7" w:rsidRPr="004E49D7" w14:paraId="4E69BCB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449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D63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4B38B" w14:textId="0BF0AE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8A5FA" w14:textId="13BA8B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4306E" w14:textId="0321BC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29FD0" w14:textId="643FF6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4E49D7" w:rsidRPr="004E49D7" w14:paraId="7C4A764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994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9E2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3BA6A" w14:textId="5BC4E2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34C7A" w14:textId="4A8E62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9A13C" w14:textId="0D099B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B6E7C" w14:textId="3DB0D1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4E49D7" w:rsidRPr="004E49D7" w14:paraId="6B465D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80C2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650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FAD2" w14:textId="24E7B8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0290" w14:textId="4BEA5B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71199" w14:textId="6065BB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AF8C5" w14:textId="113BEF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4E49D7" w:rsidRPr="004E49D7" w14:paraId="4BB7EF8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A2F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68D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0FA24" w14:textId="612645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91F74" w14:textId="5D4EE3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87FF4" w14:textId="430555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932E" w14:textId="5BE47A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4E49D7" w:rsidRPr="004E49D7" w14:paraId="0B6305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CE1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5F1E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D095F" w14:textId="6651C4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D6A09" w14:textId="3D753E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C419" w14:textId="3049D8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4AB0D" w14:textId="40D491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4E49D7" w:rsidRPr="004E49D7" w14:paraId="0B247F87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4B7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640090" w14:textId="73BA1C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22,79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764C95" w14:textId="51B2EA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64D9C8" w14:textId="7A8DD0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038579" w14:textId="2262B9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37,798.54 </w:t>
            </w:r>
          </w:p>
        </w:tc>
      </w:tr>
      <w:tr w:rsidR="004E49D7" w:rsidRPr="004E49D7" w14:paraId="0A149AF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D08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17D0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634DB" w14:textId="60EBE4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6A20D" w14:textId="386B88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3CD86" w14:textId="6EF937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070D0" w14:textId="504A86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4E49D7" w:rsidRPr="004E49D7" w14:paraId="46F2DE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94F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5025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7A70A" w14:textId="1F504E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DF89" w14:textId="305337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F4765" w14:textId="079174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28FC9" w14:textId="3C9AD2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4E49D7" w:rsidRPr="004E49D7" w14:paraId="3A91275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6E0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C4A6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0232" w14:textId="023721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41B85" w14:textId="714BC8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0919C" w14:textId="5F1551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EF4C6" w14:textId="32B748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4E49D7" w:rsidRPr="004E49D7" w14:paraId="07E79F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040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28D0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9EE09" w14:textId="5CA4AF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9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D9F98" w14:textId="52FCC7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05944" w14:textId="4C1EAD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77BF" w14:textId="793B6B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90.86 </w:t>
            </w:r>
          </w:p>
        </w:tc>
      </w:tr>
      <w:tr w:rsidR="004E49D7" w:rsidRPr="004E49D7" w14:paraId="7AA96D6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08A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B6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98C5" w14:textId="0ECB5C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99635" w14:textId="5918ED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44487" w14:textId="11D70B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59747" w14:textId="09011F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</w:tr>
      <w:tr w:rsidR="004E49D7" w:rsidRPr="004E49D7" w14:paraId="401CCB7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663B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BCA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A0B1A" w14:textId="7099EB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8E432" w14:textId="68204A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746D3" w14:textId="0E4FDB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505CF" w14:textId="3F0084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4E49D7" w:rsidRPr="004E49D7" w14:paraId="611E8E1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652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66A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8FE6" w14:textId="66F835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4461D" w14:textId="597C59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2C565" w14:textId="7BF53D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B54BC" w14:textId="0EBCA7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4E49D7" w:rsidRPr="004E49D7" w14:paraId="3D2C9D2E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EA2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F11DBA" w14:textId="62C3C5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E4780" w14:textId="0AC78A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D9FF06" w14:textId="63ED09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195708" w14:textId="081F72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4E49D7" w:rsidRPr="004E49D7" w14:paraId="4887F33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6CE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4F2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E8DBD" w14:textId="1E40EA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07BAE" w14:textId="732EE2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58AE4" w14:textId="5B0D14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E2E02" w14:textId="108B76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4E49D7" w:rsidRPr="004E49D7" w14:paraId="4338C33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9915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A929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5D98F" w14:textId="45A77C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819B7" w14:textId="0C0BC2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F685B" w14:textId="73BC79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53F5" w14:textId="67F6A4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4E49D7" w:rsidRPr="004E49D7" w14:paraId="7A426DF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697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E3C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131B8" w14:textId="3ACEFA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D0DFF" w14:textId="646CB0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EEBA4" w14:textId="32A4D1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2E406" w14:textId="490A77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4E49D7" w:rsidRPr="004E49D7" w14:paraId="488BA79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1172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3557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3A06E" w14:textId="015C00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E9E1C" w14:textId="32A5C5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485A5" w14:textId="10DC55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CCE0" w14:textId="2F85E2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4E49D7" w:rsidRPr="004E49D7" w14:paraId="71100CB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8E2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102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62F45" w14:textId="65F864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04301" w14:textId="1F1664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76E82" w14:textId="02ED73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72F57" w14:textId="781563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4E49D7" w:rsidRPr="004E49D7" w14:paraId="6C7B143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3FEA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E0FF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807EB" w14:textId="27B114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A667" w14:textId="6ED80D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083B4" w14:textId="35A2B3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95267" w14:textId="7BC5FF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4E49D7" w:rsidRPr="004E49D7" w14:paraId="062C2AB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3FAF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FC6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1E65" w14:textId="73B139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EF45" w14:textId="1E29A3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AF718" w14:textId="4C0901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62312" w14:textId="628DA4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4E49D7" w:rsidRPr="004E49D7" w14:paraId="46B767A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FFC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4FB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E41C8" w14:textId="6E6991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E8F7E" w14:textId="26CD59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39595" w14:textId="46D3AD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E79E7" w14:textId="5B0C07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4E49D7" w:rsidRPr="004E49D7" w14:paraId="446208A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0A8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E0AA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A9D99" w14:textId="0522E1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CF1FE" w14:textId="372A5C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C56F7" w14:textId="6F6F39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13CB1" w14:textId="78053A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4E49D7" w:rsidRPr="004E49D7" w14:paraId="2683E26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1B0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B8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3B844" w14:textId="5239C3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EF22" w14:textId="7DBAD8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2AA71" w14:textId="36C0E7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88A4" w14:textId="2C1361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4E49D7" w:rsidRPr="004E49D7" w14:paraId="5DB6AA6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0852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51ABF8" w14:textId="4D9D6E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3F31C5" w14:textId="38531E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6522E5" w14:textId="01C7AF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F853E0" w14:textId="1A3BC0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4E49D7" w:rsidRPr="004E49D7" w14:paraId="154A628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4A6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5E7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EA67E" w14:textId="224A48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093C" w14:textId="192175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3E5A" w14:textId="412457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DF0C4" w14:textId="746B98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4E49D7" w:rsidRPr="004E49D7" w14:paraId="55A16BF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287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5290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39F2C" w14:textId="5BF438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E4C93" w14:textId="6C4388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C8B54" w14:textId="14C0F1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9ECE2" w14:textId="0E82ED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4E49D7" w:rsidRPr="004E49D7" w14:paraId="2FF8755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903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8A9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291D1" w14:textId="44E55E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0C056" w14:textId="2B609C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F9309" w14:textId="049677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89A69" w14:textId="0B6FD6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530DC71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9E0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35E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EC109" w14:textId="3E97FF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3C8D" w14:textId="0697E7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FD599" w14:textId="757676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22979" w14:textId="479597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4E49D7" w:rsidRPr="004E49D7" w14:paraId="7271E18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BD0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CC8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68A09" w14:textId="01AC36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A59AE" w14:textId="0A82DC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F3CF5" w14:textId="316A1B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24731" w14:textId="4CD47A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4E49D7" w:rsidRPr="004E49D7" w14:paraId="7668590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560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34F2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08958" w14:textId="44045E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1F0AC" w14:textId="0889A4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AF26A" w14:textId="041C07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2B722" w14:textId="2B908D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4E49D7" w:rsidRPr="004E49D7" w14:paraId="0D056FD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C2C85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0130D5" w14:textId="35366A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BB3EE3" w14:textId="3DACA0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684656" w14:textId="3EF57E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5F09BD" w14:textId="6391EE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4E49D7" w:rsidRPr="004E49D7" w14:paraId="414A9A5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0D0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5910C7" w14:textId="73592A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E58EA4" w14:textId="45DE44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9DF614" w14:textId="7CCDBF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F64890" w14:textId="7B29EA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4E49D7" w:rsidRPr="004E49D7" w14:paraId="77525B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020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F66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72DB8" w14:textId="2257F1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1B233" w14:textId="18EDD3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E3DDE" w14:textId="15D83C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86AB5" w14:textId="724685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4E49D7" w:rsidRPr="004E49D7" w14:paraId="2B78BA1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55FA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288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83E0D" w14:textId="390763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12FCB" w14:textId="17F721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36BFE" w14:textId="55BAF6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2C2D1" w14:textId="25D2DB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4E49D7" w:rsidRPr="004E49D7" w14:paraId="619550A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71ED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6802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E7F61" w14:textId="7842BC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97CB7" w14:textId="1012F3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22F1A" w14:textId="7BE6CA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5E23F" w14:textId="185DE6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4E49D7" w:rsidRPr="004E49D7" w14:paraId="07DDCF4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3A7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D1A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38CE4" w14:textId="01A2F5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0E9A8" w14:textId="0D1114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0C246" w14:textId="0A49E1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9D504" w14:textId="5452C6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4E49D7" w:rsidRPr="004E49D7" w14:paraId="770B7AD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57B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2E4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4FB7A" w14:textId="0C48F3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06F35" w14:textId="30AEB1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70FB4" w14:textId="4E4BA7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2693A" w14:textId="273229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4E49D7" w:rsidRPr="004E49D7" w14:paraId="7820CAC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52A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AD5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A356" w14:textId="5D00C1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DD74" w14:textId="02DF72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2825C" w14:textId="40790A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FC763" w14:textId="2DB668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4E49D7" w:rsidRPr="004E49D7" w14:paraId="276C92E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FF5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681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AB7F3" w14:textId="3EA439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FABC9" w14:textId="1736B8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E14F0" w14:textId="13DECA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609A3" w14:textId="2F99F1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4E49D7" w:rsidRPr="004E49D7" w14:paraId="7ECBF4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B5B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43D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E3E1C" w14:textId="0C5C5B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1771D" w14:textId="112FD7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35D31" w14:textId="20E612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AE97A" w14:textId="1EA7FC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4E49D7" w:rsidRPr="004E49D7" w14:paraId="715F607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DB2C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F62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B8CEC" w14:textId="04D29B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2F4C" w14:textId="08EC2E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5503A" w14:textId="0C0193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7DD6" w14:textId="18AA61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4E49D7" w:rsidRPr="004E49D7" w14:paraId="272279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5B5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6BB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5FAB2" w14:textId="78B3A2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F5CC6" w14:textId="595FE3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6F72B" w14:textId="24E5A3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4DB00" w14:textId="44704F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4E49D7" w:rsidRPr="004E49D7" w14:paraId="6E91121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DD4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ED6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01D04" w14:textId="3E67CE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0296" w14:textId="23E314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E100E" w14:textId="586DC3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AC193" w14:textId="688B00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4E49D7" w:rsidRPr="004E49D7" w14:paraId="32EA6E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01FE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58E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E886B" w14:textId="29945C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42BFD" w14:textId="539B07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6ED0" w14:textId="6A5A07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FFC9A" w14:textId="663032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4E49D7" w:rsidRPr="004E49D7" w14:paraId="6FA704D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B99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F9F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474B1" w14:textId="5B5C72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D85DC" w14:textId="2023F9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547C7" w14:textId="05013C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64B4" w14:textId="7ADFD5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4E49D7" w:rsidRPr="004E49D7" w14:paraId="622DA8D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16F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E0D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72AA1" w14:textId="5ACAC0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3643" w14:textId="2B5939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5EAA" w14:textId="533685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6DAF" w14:textId="555366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4E49D7" w:rsidRPr="004E49D7" w14:paraId="1BF39BC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236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53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35FF0" w14:textId="10F851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45587" w14:textId="700B55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1DFA1" w14:textId="2C9D3E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CF72F" w14:textId="48C71E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4E49D7" w:rsidRPr="004E49D7" w14:paraId="2F2BE97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C8C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21D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6F02B" w14:textId="23F3D2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87D2E" w14:textId="7D818A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74C91" w14:textId="2AC26D7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11E14" w14:textId="6F57AD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4E49D7" w:rsidRPr="004E49D7" w14:paraId="4298D52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757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13C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311B0" w14:textId="7F1DB7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A8439" w14:textId="01C457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F5F24" w14:textId="782760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B927" w14:textId="58757C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4E49D7" w:rsidRPr="004E49D7" w14:paraId="10D5B23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6E8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5F5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BE76" w14:textId="3A0E13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55B61" w14:textId="2DAC59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F8003" w14:textId="02E0E1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EE2F6" w14:textId="45E31D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4E49D7" w:rsidRPr="004E49D7" w14:paraId="71D0E2F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A5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5B1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105C4" w14:textId="4ED285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70312" w14:textId="695B14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DC5B1" w14:textId="5983D6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616AD" w14:textId="6875CD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4E49D7" w:rsidRPr="004E49D7" w14:paraId="639B5F3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FB1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6E6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26ECB" w14:textId="17FBAF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12D6C" w14:textId="03A963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8739C" w14:textId="334F0B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7E64F" w14:textId="695B6C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4E49D7" w:rsidRPr="004E49D7" w14:paraId="23AB674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04D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6E1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7DCB4" w14:textId="0A59EC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AB03F" w14:textId="21062D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825F8" w14:textId="3EA414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58711" w14:textId="4424C0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4E49D7" w:rsidRPr="004E49D7" w14:paraId="2F86CDC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5C8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A77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CD652" w14:textId="70BA6A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6DC75" w14:textId="0AAF99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45815" w14:textId="22DC96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406D4" w14:textId="247BFD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4E49D7" w:rsidRPr="004E49D7" w14:paraId="5E72AB7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03D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B0A8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F164F" w14:textId="74773E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7C2EC" w14:textId="7A1827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D92A1" w14:textId="64169C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EFB7D" w14:textId="7783BF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4E49D7" w:rsidRPr="004E49D7" w14:paraId="63E9FFC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27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8F9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15DE2" w14:textId="436041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8F8C" w14:textId="3A6A75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EF600" w14:textId="51775C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5FD9" w14:textId="7377A7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4E49D7" w:rsidRPr="004E49D7" w14:paraId="74760FC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6E1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BE0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D5F5D" w14:textId="678A52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042A8" w14:textId="21AEFA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A18FF" w14:textId="2B663A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DD30A" w14:textId="2E04E4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4E49D7" w:rsidRPr="004E49D7" w14:paraId="48C451C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7593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7A2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A6F24" w14:textId="2B313E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6B37B" w14:textId="0D80ED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07C2F" w14:textId="2FD87D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8CC5A" w14:textId="59B77A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4E49D7" w:rsidRPr="004E49D7" w14:paraId="61B07E0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29B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5DD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497AA" w14:textId="477B08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B4B4C" w14:textId="6F8672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463E0" w14:textId="2B0FC1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843DD" w14:textId="2A03FC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4E49D7" w:rsidRPr="004E49D7" w14:paraId="5318E60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DFBF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BF1C6E" w14:textId="245625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B2500C" w14:textId="3DAAE9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B5BD03" w14:textId="022D3F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21286E" w14:textId="017504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4E49D7" w:rsidRPr="004E49D7" w14:paraId="5A49C72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E04E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F8B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32EFC" w14:textId="2CC2A4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E4886" w14:textId="002836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10163" w14:textId="2713E8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F2274" w14:textId="499E95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4E49D7" w:rsidRPr="004E49D7" w14:paraId="7E4E1DE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93B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CD6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E3068" w14:textId="6A01E3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3EFF5" w14:textId="1D1661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4C3E" w14:textId="6C2A46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EAFE1" w14:textId="0187D4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4E49D7" w:rsidRPr="004E49D7" w14:paraId="0195FE6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E3E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1B8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E9051" w14:textId="7B9CA5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34194" w14:textId="4915A4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78F8C" w14:textId="431699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AE453" w14:textId="68FFC3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4E49D7" w:rsidRPr="004E49D7" w14:paraId="4659AE1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C61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6117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8179B" w14:textId="7CE8C2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E8360" w14:textId="43E35F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2F38F" w14:textId="213D3D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68E30" w14:textId="1A73B7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4E49D7" w:rsidRPr="004E49D7" w14:paraId="6E07DE8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87C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753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B6CA9" w14:textId="407A82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466C4" w14:textId="044D07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18BC" w14:textId="2E653B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CD297" w14:textId="38D928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4E49D7" w:rsidRPr="004E49D7" w14:paraId="0012F54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165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81A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018E6" w14:textId="1FF0E6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82A37" w14:textId="587CEF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840CB" w14:textId="173B10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A8A28" w14:textId="4C9121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4E49D7" w:rsidRPr="004E49D7" w14:paraId="6A14ED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868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023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E1762" w14:textId="131434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3C27F" w14:textId="17A714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96F4F" w14:textId="705554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FF634" w14:textId="2A3184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4E49D7" w:rsidRPr="004E49D7" w14:paraId="0BEBA65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495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F59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DF8AE" w14:textId="02BDEC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A0E6B" w14:textId="3BC1A8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7E53A" w14:textId="17CF28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D169" w14:textId="45E406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4E49D7" w:rsidRPr="004E49D7" w14:paraId="409483C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992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9AD2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38A3A" w14:textId="792CB5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AB899" w14:textId="443509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8A424" w14:textId="647151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DDBC1" w14:textId="4A9713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4E49D7" w:rsidRPr="004E49D7" w14:paraId="2D2A587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0757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7EA1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D5317" w14:textId="71AD18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9A399" w14:textId="30118B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6035F" w14:textId="567078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BFE5E" w14:textId="6E8BCA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4E49D7" w:rsidRPr="004E49D7" w14:paraId="73CF26F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0412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0DF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B78B4" w14:textId="5C1322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7B30" w14:textId="43F9BE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CCC8F" w14:textId="63883D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67E8" w14:textId="539CCA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4E49D7" w:rsidRPr="004E49D7" w14:paraId="44037F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5C8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B19A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39BBE" w14:textId="2B3DDA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AA8E8" w14:textId="0D9CEC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EA0CD" w14:textId="117CB4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BAE1E" w14:textId="5741D8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4E49D7" w:rsidRPr="004E49D7" w14:paraId="67B7240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173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4AB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FF558" w14:textId="552BBA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4264E" w14:textId="71EB90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E6969" w14:textId="33AFC0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EAA46" w14:textId="6D4085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4E49D7" w:rsidRPr="004E49D7" w14:paraId="4BB6873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F2B1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5E5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ABF38" w14:textId="7CE88C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6B808" w14:textId="060564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124E" w14:textId="179B84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DF680" w14:textId="07A8C4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4E49D7" w:rsidRPr="004E49D7" w14:paraId="2206751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ED0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777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09018" w14:textId="6FE548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4D01E" w14:textId="253DF1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10237" w14:textId="7F44ED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EC05C" w14:textId="5B27DF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4E49D7" w:rsidRPr="004E49D7" w14:paraId="4C3E124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6F43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4657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143F" w14:textId="7285BE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66716" w14:textId="67F1F8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ABA8" w14:textId="3495E0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F35C2" w14:textId="15D53D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4E49D7" w:rsidRPr="004E49D7" w14:paraId="16BD1AC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F9C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E9B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14CFB" w14:textId="563E80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330B1" w14:textId="2E3028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FEBA3" w14:textId="6E6DC6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FB771" w14:textId="0253F5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4E49D7" w:rsidRPr="004E49D7" w14:paraId="1CCF243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83A7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918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DAFBC" w14:textId="048AE6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B9A42" w14:textId="2A2BFE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9C373" w14:textId="0E3F0B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BD4CA" w14:textId="7B1644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4E49D7" w:rsidRPr="004E49D7" w14:paraId="3018701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C71B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2AA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8865A" w14:textId="5CA78F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6EF08" w14:textId="2B9E66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CD28F" w14:textId="63FE6C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68AD2" w14:textId="0FBA5C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4E49D7" w:rsidRPr="004E49D7" w14:paraId="4A3FEA2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0AEA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8C1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B5D4B" w14:textId="628DBB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F6B8" w14:textId="73203A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396AE" w14:textId="2E3ABA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88700" w14:textId="33F6C3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4E49D7" w:rsidRPr="004E49D7" w14:paraId="54A8217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6F4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252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EA32" w14:textId="278FE7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C5E6C" w14:textId="42735C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F4268" w14:textId="1C2027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35C49" w14:textId="25AA56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4E49D7" w:rsidRPr="004E49D7" w14:paraId="506D916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83D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FBF9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6C2D3" w14:textId="70FCF4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CFBDB" w14:textId="7CFA13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6ED48" w14:textId="1A76FD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9AC24" w14:textId="668D15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4E49D7" w:rsidRPr="004E49D7" w14:paraId="7832D05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022B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FA6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4E9DC" w14:textId="7D8BB8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C6320" w14:textId="3B0175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3CA64" w14:textId="2C3ED1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63A0" w14:textId="588B31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4E49D7" w:rsidRPr="004E49D7" w14:paraId="2110952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02E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50C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D78C4" w14:textId="61D7B4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EC9D9" w14:textId="777F28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27114" w14:textId="2D6767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1827" w14:textId="47C944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4E49D7" w:rsidRPr="004E49D7" w14:paraId="5259516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755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A635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1BC53" w14:textId="2C33A1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28D14" w14:textId="7D404A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AF257" w14:textId="4992F7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9E51" w14:textId="36F2F0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4E49D7" w:rsidRPr="004E49D7" w14:paraId="6E548A4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5D8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23F4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2BBAC" w14:textId="79E4BB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67B65" w14:textId="4C4821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8973A" w14:textId="5EE204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5520" w14:textId="1D50EB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4E49D7" w:rsidRPr="004E49D7" w14:paraId="0363A42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9EE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813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CAE24" w14:textId="55731E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14890" w14:textId="4E739C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9799B" w14:textId="282485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F91D" w14:textId="4AEEE8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4E49D7" w:rsidRPr="004E49D7" w14:paraId="56245C7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D45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10D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107C2" w14:textId="129620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6734" w14:textId="05C3B3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B2BE8" w14:textId="5E92C5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1A0E" w14:textId="3D6C87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4E49D7" w:rsidRPr="004E49D7" w14:paraId="1E59A204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BD8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A90650" w14:textId="537420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63F551" w14:textId="5C1E13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C6FE7D" w14:textId="7F79CE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1DE7FD" w14:textId="631A7F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4E49D7" w:rsidRPr="004E49D7" w14:paraId="5270C59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923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030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662F4" w14:textId="4007DE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F1497" w14:textId="5248C3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5B88D" w14:textId="315E81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5CEF2" w14:textId="315C80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4E49D7" w:rsidRPr="004E49D7" w14:paraId="2434A29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954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99FC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2C977" w14:textId="61B213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BAF6" w14:textId="2AC7E8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C5C51" w14:textId="47F4B3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E46F3" w14:textId="7EF94D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4E49D7" w:rsidRPr="004E49D7" w14:paraId="43D988F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EF5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6ED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14C37" w14:textId="7E4033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A5E2" w14:textId="5F096C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9A904" w14:textId="035D97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D717" w14:textId="1D20E2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4E49D7" w:rsidRPr="004E49D7" w14:paraId="593BB6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920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109D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29B06" w14:textId="3D6E03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17EF" w14:textId="34E199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D1519" w14:textId="04EBD9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F41CA" w14:textId="22D29F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4E49D7" w:rsidRPr="004E49D7" w14:paraId="3C03929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1B1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AA28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8E21E" w14:textId="7238C0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55AB" w14:textId="084BD3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E4082" w14:textId="499A33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DAEB2" w14:textId="3121B3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4E49D7" w:rsidRPr="004E49D7" w14:paraId="7CF189B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C9A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C92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490ED" w14:textId="781CEF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8937E" w14:textId="4FEA6C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EEF83" w14:textId="53E039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4AE9" w14:textId="1512EA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4E49D7" w:rsidRPr="004E49D7" w14:paraId="3F6C3CE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CE6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EFA5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7CDE7" w14:textId="2703B9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2E404" w14:textId="64250F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26A23" w14:textId="6762F0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E7DC7" w14:textId="7766F7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4E49D7" w:rsidRPr="004E49D7" w14:paraId="130095A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9E68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CA24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964B7" w14:textId="3760CB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996CD" w14:textId="4DC7D1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AF38A" w14:textId="5FD82B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DD066" w14:textId="35463D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4E49D7" w:rsidRPr="004E49D7" w14:paraId="65D2152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ABF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9C2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072FE" w14:textId="6EFA42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864C0" w14:textId="259FD2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DD17F" w14:textId="25490A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AD460" w14:textId="7433E3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4E49D7" w:rsidRPr="004E49D7" w14:paraId="6614811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369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B25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A715F" w14:textId="70DBCE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BFBB6" w14:textId="100823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469C8" w14:textId="0893B7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AF061" w14:textId="4B6F6A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4E49D7" w:rsidRPr="004E49D7" w14:paraId="6097B66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956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A85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C8A53" w14:textId="4EA297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38577" w14:textId="7AC0C6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4150D" w14:textId="364E81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86000" w14:textId="2026DC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4E49D7" w:rsidRPr="004E49D7" w14:paraId="64B11C7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D04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B2A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26B78" w14:textId="34FCF2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1D541" w14:textId="76C573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EDF6E" w14:textId="31B9AE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E3702" w14:textId="245354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4E49D7" w:rsidRPr="004E49D7" w14:paraId="5DCA960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E12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AD4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9DDB8" w14:textId="72A32D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B7DA" w14:textId="4F6B02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9287E" w14:textId="718A67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3651B" w14:textId="7C4526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4E49D7" w:rsidRPr="004E49D7" w14:paraId="208E5BA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B31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414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35B38" w14:textId="61AF10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F5B45" w14:textId="30D66C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D3D6F" w14:textId="0E58B3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A9D39" w14:textId="591EEC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4E49D7" w:rsidRPr="004E49D7" w14:paraId="241A160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5E647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400FEE" w14:textId="1E32F2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AFDEE1" w14:textId="434176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0600CD" w14:textId="3A1D97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59B8FB" w14:textId="0C06F6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4E49D7" w:rsidRPr="004E49D7" w14:paraId="45E5584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AED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3F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50C6A" w14:textId="12151B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04CA" w14:textId="24D1AA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6A1C3" w14:textId="3C9FCE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86A5E" w14:textId="1F734E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4E49D7" w:rsidRPr="004E49D7" w14:paraId="577C44F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78D4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8DF505" w14:textId="52D846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934,34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FDA7FE" w14:textId="5FB787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2299B0" w14:textId="30C388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6EA351" w14:textId="4E8BE5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934,348.77 </w:t>
            </w:r>
          </w:p>
        </w:tc>
      </w:tr>
      <w:tr w:rsidR="004E49D7" w:rsidRPr="004E49D7" w14:paraId="2FD2C555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EE9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0207E3" w14:textId="0C9696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F53E25" w14:textId="7A1F18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5DF180" w14:textId="2FEC64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069017" w14:textId="2ACB2A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4E49D7" w:rsidRPr="004E49D7" w14:paraId="580B223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914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130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F57E4" w14:textId="7B1409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BCF18" w14:textId="556B5E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4C2ED" w14:textId="088A52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6FE00" w14:textId="1F50EA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2C692A7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D48A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8842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3D949" w14:textId="4C9F60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3BA08" w14:textId="26C1B0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4B021" w14:textId="3B03D9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B90F" w14:textId="12F678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4E49D7" w:rsidRPr="004E49D7" w14:paraId="55778E3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F3C5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BEF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5D21F" w14:textId="6E06C1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ADCBB" w14:textId="4BA4F7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DA3C" w14:textId="71A242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B03A4" w14:textId="6DC020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036CDC6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85D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BB3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47441" w14:textId="7B3769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AC78" w14:textId="6C7C3F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13CAD" w14:textId="2042EF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A4D2" w14:textId="51C21B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6CF19B5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FA27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D3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9C7E4" w14:textId="061953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62FAC" w14:textId="0884B2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FBC05" w14:textId="5D7B9B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CB9D3" w14:textId="7C5D95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4E49D7" w:rsidRPr="004E49D7" w14:paraId="5D1473C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1EBB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DB1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63DFF" w14:textId="6CADDE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50D6B" w14:textId="5800D4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09B0A" w14:textId="0D5926E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887F4" w14:textId="3AF936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68C4BEE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9A4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215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16A7C" w14:textId="5E5CCB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F1B5F" w14:textId="145D9B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9DCF5" w14:textId="170110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E8DDA" w14:textId="67C18E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4E49D7" w:rsidRPr="004E49D7" w14:paraId="22F4A63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DAF6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E5DA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ABC35" w14:textId="547DA1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32B79" w14:textId="214D81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7A237" w14:textId="018169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6E8FA" w14:textId="7CD4D7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2AB21D5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9A5A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50C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7F39A" w14:textId="59DBE2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93576" w14:textId="3A94E3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4B387" w14:textId="019294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81CB5" w14:textId="169926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376ADD5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CD8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BC9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44145" w14:textId="177541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89D35" w14:textId="654E97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3A304" w14:textId="037229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A319" w14:textId="66B309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4E49D7" w:rsidRPr="004E49D7" w14:paraId="19D2F90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9EB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313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3BF82" w14:textId="01AD07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6996C" w14:textId="570F05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88ABD" w14:textId="531427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F71F2" w14:textId="4D4FCF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0DEDF59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755A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E0B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94B08" w14:textId="0EBCBF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03CB0" w14:textId="02904D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4EA0E" w14:textId="312EEE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3E4D0" w14:textId="179455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5E6915B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E5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B08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C28E5" w14:textId="2254D5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99F79" w14:textId="1916CB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7CD56" w14:textId="38751E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D10C4" w14:textId="6E72F9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5AECFDB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7286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AAAD08" w14:textId="779B41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BCF315" w14:textId="241CDA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65682" w14:textId="06CAD3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F15F98" w14:textId="3E30D8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4E49D7" w:rsidRPr="004E49D7" w14:paraId="4CB0AAC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D675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227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74014" w14:textId="2AB7CE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20B04" w14:textId="07BA13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D8ACB" w14:textId="0D1D0B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26EC7" w14:textId="1D5DA5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6180A65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3552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684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8FD96" w14:textId="21FCDD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519E4" w14:textId="7B5F07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F14B8" w14:textId="2C1B36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CF54" w14:textId="34FBBD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4E49D7" w:rsidRPr="004E49D7" w14:paraId="06D9ADC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AA6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489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D0C7D" w14:textId="3A0376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4EFC1" w14:textId="591C00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7883" w14:textId="22FA2E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F24F" w14:textId="3AD0E4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4E49D7" w:rsidRPr="004E49D7" w14:paraId="4A39E9D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D309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D132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39469" w14:textId="703AD7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13531" w14:textId="7E39E1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289B8" w14:textId="7B24E8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A277D" w14:textId="46D56E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12972AB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C81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910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EB12A" w14:textId="576195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F8D27" w14:textId="40F1FC2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C311" w14:textId="2CBFA3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66255" w14:textId="4750D2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4D483DD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4EDE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C88E18" w14:textId="6CCB1E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FFDEFA" w14:textId="3D04BA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19CF66" w14:textId="01C5A7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3646D5" w14:textId="4D616A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</w:tr>
      <w:tr w:rsidR="004E49D7" w:rsidRPr="004E49D7" w14:paraId="1DA2FDF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9EAA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BD85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6787C" w14:textId="055262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91DD1" w14:textId="538E4C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99CA4" w14:textId="57FB26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FE84" w14:textId="3D7D49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4E49D7" w:rsidRPr="004E49D7" w14:paraId="407A870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6022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CD9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01696" w14:textId="366BD3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F3DA6" w14:textId="22F9BE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CFC3F" w14:textId="11130F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5C8F0" w14:textId="72FD20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4E49D7" w:rsidRPr="004E49D7" w14:paraId="5C72150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B5B2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5D7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7A70" w14:textId="274C28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8E0D2" w14:textId="5C5182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5B2B9" w14:textId="1BAEAE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66CA0" w14:textId="28561B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1CE2A47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EBF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991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AD136" w14:textId="456EEA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8ED71" w14:textId="7E1529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9E651" w14:textId="29CEDD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551DF" w14:textId="38C5AB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4E49D7" w:rsidRPr="004E49D7" w14:paraId="2257907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B58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C90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FECFF" w14:textId="5F1B22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3CEDF" w14:textId="65D0F4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431DB" w14:textId="3F3554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672B" w14:textId="70EF49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4E49D7" w:rsidRPr="004E49D7" w14:paraId="3567F6F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E40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36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F251A" w14:textId="2ADE27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F36F3" w14:textId="46B720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C06AF" w14:textId="7B2497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92B88" w14:textId="647EB9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4E0E8B5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9630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8D7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EB47D" w14:textId="2EF1CF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F0B88" w14:textId="4B4E35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A3E5E" w14:textId="6F05C1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6D71" w14:textId="5FE037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4F7C6BC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3D1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7A6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48530" w14:textId="256798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630F9" w14:textId="53CE94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16C38" w14:textId="3B7A5D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156D1" w14:textId="4ED992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4E49D7" w:rsidRPr="004E49D7" w14:paraId="183F2A7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009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4EF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5DE6A" w14:textId="67521C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248DF" w14:textId="6C4C01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26DF9" w14:textId="1FF887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1D6ED" w14:textId="7BDCF4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1A9D934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D3E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DEB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10E9F" w14:textId="1BC747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AE338" w14:textId="6BF95D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BC60A" w14:textId="4A3410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60A5" w14:textId="1068D4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4E49D7" w:rsidRPr="004E49D7" w14:paraId="314D188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6DB0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CD6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053AC" w14:textId="273E74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6A3F5" w14:textId="738C37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CC9DD" w14:textId="1461F4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917A7" w14:textId="7A8A09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4E49D7" w:rsidRPr="004E49D7" w14:paraId="6D4C68B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2584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215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CA699" w14:textId="57AB1F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01040" w14:textId="727DB0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C4AD4" w14:textId="645C5A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F9037" w14:textId="704963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05C7209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A33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311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6D4E0" w14:textId="6E9E9E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17B5A" w14:textId="5B5189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60DB3" w14:textId="0E9F0E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87C59" w14:textId="004801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0A511D5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A65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B0F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47DD8" w14:textId="233BAC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C8AD5" w14:textId="6DD14A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6CC2C" w14:textId="5BF02F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6FB5" w14:textId="041F1F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70B4468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E667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EFE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AE6E9" w14:textId="68EBB2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94034" w14:textId="0980A1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0D046" w14:textId="15E065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2EEE9" w14:textId="04CCCF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4E49D7" w:rsidRPr="004E49D7" w14:paraId="3C508AD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343E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09CB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89089" w14:textId="096C9B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DCE3B" w14:textId="30E21A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D8E04" w14:textId="7974C50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E0E8A" w14:textId="7F9B84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5371692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C2C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4F0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1F5E9" w14:textId="739938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3AEA1" w14:textId="326073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F3F2A" w14:textId="6D9130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6FE94" w14:textId="4A290F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4E49D7" w:rsidRPr="004E49D7" w14:paraId="2E98042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CD5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602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F8C22" w14:textId="28FCD1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FEF4F" w14:textId="164696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C8650" w14:textId="1FCE61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97205" w14:textId="21A14F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4E49D7" w:rsidRPr="004E49D7" w14:paraId="3B83E06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534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7590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EBF4C" w14:textId="008817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DC671" w14:textId="1BDCA8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28C08" w14:textId="0CE089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2E479" w14:textId="4E18C6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5582B575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5BA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0023C7" w14:textId="676C1F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69379A" w14:textId="0CAE0C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86CC29" w14:textId="32E794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532A19" w14:textId="62E993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4E49D7" w:rsidRPr="004E49D7" w14:paraId="669D394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822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FDA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B3CD3" w14:textId="0DB9C6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958E0" w14:textId="0BDD68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34444" w14:textId="01353A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EDC10" w14:textId="14853C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34F23B1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B9FC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E66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F92C4" w14:textId="1FE0DB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E4032" w14:textId="490F02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19395" w14:textId="335204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797AB" w14:textId="21E357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32E9051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27F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82B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2FE73" w14:textId="7D86F4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8673C" w14:textId="344C01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D1A05" w14:textId="507778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C3EFC" w14:textId="5C40EE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10C47C5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612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F50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AB29F" w14:textId="77A2B6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32672" w14:textId="5068E3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6D575" w14:textId="2F23F3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7AEAA" w14:textId="4E1387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63F524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2BB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254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FFB4" w14:textId="759753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04B4C" w14:textId="4E8619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7CB6" w14:textId="02E111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E11FE" w14:textId="126E95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3F0330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59E1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E81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F0E6B" w14:textId="4AA058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8DBA3" w14:textId="6A7C10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EE1F8" w14:textId="1D9E58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FCB32" w14:textId="2F44311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780E4E7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3268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AA40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43C72" w14:textId="0CC4D6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FC465" w14:textId="67F82A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E2E96" w14:textId="5272B3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DE670" w14:textId="302FE1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4E49D7" w:rsidRPr="004E49D7" w14:paraId="028D05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649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DA6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9411B" w14:textId="53C361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37B9B" w14:textId="5240B9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9B822" w14:textId="2D8739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CD7D" w14:textId="08698A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4E82C1F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3AD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53F7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13304" w14:textId="073DFF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EF86B" w14:textId="7C97FC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D0426" w14:textId="6AE670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1992" w14:textId="7F2007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1F86A6A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714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8F1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3CD49" w14:textId="1725EB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711E9" w14:textId="21A216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C772" w14:textId="0D6398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5C45" w14:textId="30ECA5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22A2DE5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3F1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6CCD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C467D" w14:textId="00D788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91E13" w14:textId="053C58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91B3" w14:textId="334BD9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94EDB" w14:textId="2DBDB7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4F15A4C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834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95F2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353B3" w14:textId="33E00B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EC448" w14:textId="4B0951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CD839" w14:textId="2472F6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FC2EB" w14:textId="7E040E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398B999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9C3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AC4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3F8CC" w14:textId="194C2A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C909D" w14:textId="257733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9D18" w14:textId="64EF1C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B7531" w14:textId="5C1AD2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5612D48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0FA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4BC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33514" w14:textId="5E3193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82558" w14:textId="745E7B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D7C15" w14:textId="5953A7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E06AC" w14:textId="161522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4E49D7" w:rsidRPr="004E49D7" w14:paraId="01BBC7D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0AD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D27F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31C0D" w14:textId="10A021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F916" w14:textId="79DB24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B9D15" w14:textId="51C245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5EB2C" w14:textId="4D2432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6BD2A33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E0FD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2A6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0A665" w14:textId="112FDC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C33FA" w14:textId="1E48C7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2DC02" w14:textId="54E765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F891" w14:textId="1949F7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50A9D39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CA5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C2A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CA0C7" w14:textId="40B77C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0C47D" w14:textId="5E8315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ED338" w14:textId="68B11B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9BCB9" w14:textId="5A808D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7378B8C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6D4D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BF4006" w14:textId="317FED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0807D1" w14:textId="0F7AF8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208409" w14:textId="0B9495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76466E" w14:textId="647119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</w:tr>
      <w:tr w:rsidR="004E49D7" w:rsidRPr="004E49D7" w14:paraId="0B179F1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5D42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8D3F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908BF" w14:textId="1E6CF9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142A8" w14:textId="0307EF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6F481" w14:textId="5C36B6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EF205" w14:textId="5AE6F6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</w:tr>
      <w:tr w:rsidR="004E49D7" w:rsidRPr="004E49D7" w14:paraId="68899F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EA6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437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721FB" w14:textId="6170C6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F9C1C" w14:textId="67BF80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4B6D1" w14:textId="4671A3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61ED4" w14:textId="7D02E5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4E49D7" w:rsidRPr="004E49D7" w14:paraId="76665CE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B28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A483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25548" w14:textId="67B766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E8512" w14:textId="7492E3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3DC2D" w14:textId="6167F4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2A5FA" w14:textId="5EC8D6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01DB9A5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813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04F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EDF78" w14:textId="2C9499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FDD14" w14:textId="795BB6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123FB" w14:textId="32E735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E143F" w14:textId="6A94DC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4E5E420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CD3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F0BF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AFBAA" w14:textId="09C0EF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5890B" w14:textId="1F3FF2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72E22" w14:textId="6347E9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19E9A" w14:textId="4E8E74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5811D0E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7D6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6B2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EA678" w14:textId="7725D8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53258" w14:textId="35DA12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93169" w14:textId="39AD97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6203" w14:textId="0C11D2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60BA41A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7F0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4F7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692A3" w14:textId="648669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44285" w14:textId="6EAEDD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8BE7C" w14:textId="742448B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0708B" w14:textId="6DE110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4E49D7" w:rsidRPr="004E49D7" w14:paraId="742F0F1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4EC7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FB0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A459F" w14:textId="52DEEB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DB6A9" w14:textId="7317EE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53953" w14:textId="5EC74E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50D60" w14:textId="22E5B6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4E49D7" w:rsidRPr="004E49D7" w14:paraId="38460E4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3B3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2CD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14C8" w14:textId="414145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B2614" w14:textId="594BD3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0BCE9" w14:textId="6AD348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C02D9" w14:textId="0595B7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470C11F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DC22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D69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8AED" w14:textId="336B6C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C7692" w14:textId="3D75B3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D9C06" w14:textId="19A93E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77BFB" w14:textId="49DE34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52421E8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928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3FA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CB360" w14:textId="378A80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A4CB4" w14:textId="2D911E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D85A3" w14:textId="466146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7570" w14:textId="194290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3FB97EA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92C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866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567A6" w14:textId="624E67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64332" w14:textId="4B5ADA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C7A42" w14:textId="0658D3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AE615" w14:textId="122AA9E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4349B1E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BDF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851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4B6CC" w14:textId="7A14DD6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582C1" w14:textId="697C89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60D5D" w14:textId="49874B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B8E29" w14:textId="5FD8C4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4E49D7" w:rsidRPr="004E49D7" w14:paraId="29F2D6A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9EF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C07F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9E24D" w14:textId="320DCA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B6276" w14:textId="55472A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D3570" w14:textId="062E51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7EB19" w14:textId="743616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58306DF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1A3D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6C9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5592F" w14:textId="1DD82D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B2289" w14:textId="485831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8C007" w14:textId="337AFA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BB9B7" w14:textId="518CA3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4E49D7" w:rsidRPr="004E49D7" w14:paraId="26125CD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821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949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DF01D" w14:textId="02345D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13AF6" w14:textId="1DA10B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FD292" w14:textId="707F77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17C4" w14:textId="31AD9C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38271F4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BAF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526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34AAD" w14:textId="35EF9E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48E29" w14:textId="2A4E15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EA764" w14:textId="7233F9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81C4" w14:textId="10C914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6146C70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705C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4DB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4CAC1" w14:textId="794D299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33524" w14:textId="2F5981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768E" w14:textId="78CFD4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2DC36" w14:textId="00CC42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4E49D7" w:rsidRPr="004E49D7" w14:paraId="0C8A29B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F29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521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4A68" w14:textId="68D8C3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362A1" w14:textId="3C22BD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9513" w14:textId="59689F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2EAE5" w14:textId="07310F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4E49D7" w:rsidRPr="004E49D7" w14:paraId="58C0085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FE34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E9C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893D5" w14:textId="06E633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C45FF" w14:textId="17D8E8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059B" w14:textId="0CFAE4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1C71A" w14:textId="448B72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1AC5FC6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CA7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4C4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51C1" w14:textId="55126F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A33B3" w14:textId="06621C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E4B05" w14:textId="3EC668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0D55B" w14:textId="2FA3A7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4E49D7" w:rsidRPr="004E49D7" w14:paraId="3A9146F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07D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EED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BC39E" w14:textId="520B1F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C68A7" w14:textId="11A634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7A9DB" w14:textId="378A90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1292" w14:textId="2068AF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4E49D7" w:rsidRPr="004E49D7" w14:paraId="31F4041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CB9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053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F21C0" w14:textId="077C06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E7F98" w14:textId="3D993C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1B094" w14:textId="7A86FF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FE6BE" w14:textId="3B3D9B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4E49D7" w:rsidRPr="004E49D7" w14:paraId="62A79967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4D53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7F8BE1" w14:textId="3ADDE5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25F11C" w14:textId="59C8FF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9F85C0" w14:textId="54A19E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DB1B00" w14:textId="0236A6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4E49D7" w:rsidRPr="004E49D7" w14:paraId="0BD40DC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4EC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DEA336" w14:textId="0D4241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7F607" w14:textId="4F28E8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165936" w14:textId="3C8D02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696852" w14:textId="249B09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4E49D7" w:rsidRPr="004E49D7" w14:paraId="057535A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216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A096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87A35" w14:textId="2A2691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51467" w14:textId="51D9D5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C8264" w14:textId="696539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32166" w14:textId="1E4C9C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4E49D7" w:rsidRPr="004E49D7" w14:paraId="13BA1A0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700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87C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A07C5" w14:textId="2AB4F7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8C4DE" w14:textId="5CBBF9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54A3F" w14:textId="3916C0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254F" w14:textId="719655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4E49D7" w:rsidRPr="004E49D7" w14:paraId="63B8412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609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067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25F04" w14:textId="5B3F76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41576" w14:textId="6038EE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83731" w14:textId="71A5B3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A3F39" w14:textId="2C8213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4E49D7" w:rsidRPr="004E49D7" w14:paraId="2BEDD56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9428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9ED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9601A" w14:textId="39F3C9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889A1" w14:textId="7274A0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CA92" w14:textId="501F19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BF7CB" w14:textId="1FAA53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4E49D7" w:rsidRPr="004E49D7" w14:paraId="4100F9D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196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D8B2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35EC" w14:textId="0C6435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47CC4" w14:textId="42D544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369D5" w14:textId="429F5D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FE92A" w14:textId="581F85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4E49D7" w:rsidRPr="004E49D7" w14:paraId="40DFC0A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D005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42B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34741" w14:textId="097B47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14229" w14:textId="19F8A4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3E58C" w14:textId="7A2A37B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A3713" w14:textId="1B4AF6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4E49D7" w:rsidRPr="004E49D7" w14:paraId="63555F9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D831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B79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10369" w14:textId="11909D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C99CE" w14:textId="5FAA75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53253" w14:textId="1BF8D0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886BB" w14:textId="3A555C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4E49D7" w:rsidRPr="004E49D7" w14:paraId="61FCD00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206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73E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CB390" w14:textId="6DAE22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17C0B" w14:textId="04DF12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09EF2" w14:textId="37F5CC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E6170" w14:textId="7B049E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4E49D7" w:rsidRPr="004E49D7" w14:paraId="1D7C59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50A7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0198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F3744" w14:textId="6F6740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7F787" w14:textId="08284E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FEF59" w14:textId="33444F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E2C74" w14:textId="0E2EB4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4E49D7" w:rsidRPr="004E49D7" w14:paraId="2655D78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42F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F1E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3C658" w14:textId="4B8D0C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CE4ED" w14:textId="47AEB8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3276" w14:textId="7518CA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B4F3" w14:textId="4F7BD8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4E49D7" w:rsidRPr="004E49D7" w14:paraId="649ACE3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AE6B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187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D448A" w14:textId="7D993B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B29C4" w14:textId="71C549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E108F" w14:textId="7C786F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DF4F3" w14:textId="0B3A4C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4E49D7" w:rsidRPr="004E49D7" w14:paraId="01165DB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E505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09D442" w14:textId="064EDD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20CE08" w14:textId="7DDAB4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8CCB86" w14:textId="4CA533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687326" w14:textId="6B1E9E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4E49D7" w:rsidRPr="004E49D7" w14:paraId="6EF96FE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6C2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F793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B2A4D" w14:textId="16BB77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2793A" w14:textId="57EE03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19B30" w14:textId="78B3C4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B3050" w14:textId="644415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4E49D7" w:rsidRPr="004E49D7" w14:paraId="580032A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636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8C5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428C0" w14:textId="52A5F4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C3B4C" w14:textId="6B0C29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B9BAA" w14:textId="382452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FA66C" w14:textId="661177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4E49D7" w:rsidRPr="004E49D7" w14:paraId="4193E65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444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1EA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E846D" w14:textId="0D513A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B2CE1" w14:textId="6D1858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58111" w14:textId="400200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52E09" w14:textId="7102D0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4E49D7" w:rsidRPr="004E49D7" w14:paraId="10BDF2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84D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6F1E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B11A6" w14:textId="70F307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C1E8" w14:textId="64C78A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BA863" w14:textId="1AB16A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7C643" w14:textId="23A7AA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4E49D7" w:rsidRPr="004E49D7" w14:paraId="5B18D60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EC8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F39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9E17" w14:textId="21C4A3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8D7AA" w14:textId="4189BE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6393F" w14:textId="2355F7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1156" w14:textId="6F6363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4E49D7" w:rsidRPr="004E49D7" w14:paraId="564ED4B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69B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9FD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53FAC" w14:textId="028765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865F3" w14:textId="4DA95C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C0B86" w14:textId="1B2C6C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2CAE7" w14:textId="352727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4E49D7" w:rsidRPr="004E49D7" w14:paraId="1180A6A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421D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209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40ECE" w14:textId="0D3697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8C65B" w14:textId="206965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E82DF" w14:textId="00EE0A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FA1D8" w14:textId="11618E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4E49D7" w:rsidRPr="004E49D7" w14:paraId="57F2090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502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628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61666" w14:textId="74BC87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638DF" w14:textId="00A691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0997A" w14:textId="426C74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CCEAF" w14:textId="628B92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4E49D7" w:rsidRPr="004E49D7" w14:paraId="2C9449B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1629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0A0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BD050" w14:textId="26ADF0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369E7" w14:textId="18B2D7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2786B" w14:textId="50DB2A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26EDF" w14:textId="138535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4E49D7" w:rsidRPr="004E49D7" w14:paraId="25621D1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BB5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59A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0BA01" w14:textId="0468F6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CA3BD" w14:textId="19834B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2484D" w14:textId="2D74B3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C861E" w14:textId="481371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4E49D7" w:rsidRPr="004E49D7" w14:paraId="29E3192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1EB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283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DCB9B" w14:textId="049891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8DE2A" w14:textId="2916DA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FB777" w14:textId="43DC80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31A4" w14:textId="6F61CF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4E49D7" w:rsidRPr="004E49D7" w14:paraId="0814681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48A5F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13C26E" w14:textId="5FB9D9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6DDAA" w14:textId="1BBB71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28538" w14:textId="52B23A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FD939A" w14:textId="354CD3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4E49D7" w:rsidRPr="004E49D7" w14:paraId="3AE5AEA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B13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13B7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3BFD8" w14:textId="2B9B72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72FF" w14:textId="1EA3ABC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F93F2" w14:textId="245830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868D" w14:textId="012A55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4E49D7" w:rsidRPr="004E49D7" w14:paraId="001778B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B32C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820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9881E" w14:textId="25D322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7DD70" w14:textId="772039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6D2F3" w14:textId="116478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79623" w14:textId="2FA847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4E49D7" w:rsidRPr="004E49D7" w14:paraId="2C4F9EE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F8A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9F7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7794F" w14:textId="60C009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5AE3B" w14:textId="5F347C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9E1CD" w14:textId="2E3AFA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8638B" w14:textId="540718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4E49D7" w:rsidRPr="004E49D7" w14:paraId="50D2D07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F710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048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5B4D8" w14:textId="78F733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78A54" w14:textId="53A857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27369" w14:textId="703890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25425" w14:textId="0CAA50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4E49D7" w:rsidRPr="004E49D7" w14:paraId="2FF8D2A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4CB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4F4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856E5" w14:textId="6AEEB8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A4357" w14:textId="7CF970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64AA1" w14:textId="524818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9DD3A" w14:textId="76001F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4E49D7" w:rsidRPr="004E49D7" w14:paraId="5C33FA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5858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FEB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113B5" w14:textId="768B61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DC1A6" w14:textId="165C9F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ACE4D" w14:textId="19DB79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4760" w14:textId="29B44B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4E49D7" w:rsidRPr="004E49D7" w14:paraId="380091F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A5F6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A91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7774D" w14:textId="72AD21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888A2" w14:textId="34C309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E8983" w14:textId="1EA9F8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758E" w14:textId="00125D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4E49D7" w:rsidRPr="004E49D7" w14:paraId="4E24884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B9D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E8D8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7A320" w14:textId="6C705A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9AF82" w14:textId="2F2354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EE080" w14:textId="6EAE5B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752E9" w14:textId="44B33D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4E49D7" w:rsidRPr="004E49D7" w14:paraId="4ED310F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C67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9A3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AE332" w14:textId="6A932A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AB24F" w14:textId="47B14B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73C91" w14:textId="6A079D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B6588" w14:textId="1A07E2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4E49D7" w:rsidRPr="004E49D7" w14:paraId="10AAD14A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E7F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A51BA3" w14:textId="0D383B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21FE14" w14:textId="716987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1D1226" w14:textId="1EC6DB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4DEDDB" w14:textId="5B1454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4E49D7" w:rsidRPr="004E49D7" w14:paraId="0F0510A6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BB87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13428" w14:textId="17CCF6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AA477" w14:textId="3601DC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46371" w14:textId="4B597E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7A36B" w14:textId="7693A2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4E49D7" w:rsidRPr="004E49D7" w14:paraId="6D52B42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C5C7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30E0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D039F" w14:textId="23ED35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0BAA3" w14:textId="02A6F9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4E1D1" w14:textId="4578DD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810A1" w14:textId="3FD3F4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4E49D7" w:rsidRPr="004E49D7" w14:paraId="4D13405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5F0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14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16B65" w14:textId="624D75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1AA62" w14:textId="2B2208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216EA" w14:textId="4BF9BB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5FA61" w14:textId="5D4F67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4E49D7" w:rsidRPr="004E49D7" w14:paraId="3641B1A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73E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7092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7E37A" w14:textId="02B210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EC13F" w14:textId="43BD54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86687" w14:textId="08E2B4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21E4F" w14:textId="152A79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4E49D7" w:rsidRPr="004E49D7" w14:paraId="0905630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98F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23D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ECF96" w14:textId="253626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E9724" w14:textId="2283F0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91E44" w14:textId="2C7A1E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AD68B" w14:textId="56A4BC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4E49D7" w:rsidRPr="004E49D7" w14:paraId="2804495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580F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20CFF6" w14:textId="565857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D6B022" w14:textId="7F18F0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300927" w14:textId="710D16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C004D" w14:textId="76CDC1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4E49D7" w:rsidRPr="004E49D7" w14:paraId="37C86BE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F41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F77C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31717" w14:textId="0CBE3A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8254" w14:textId="31413D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9BA76" w14:textId="10580A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3AEC" w14:textId="77D574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4E49D7" w:rsidRPr="004E49D7" w14:paraId="55B2B26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FE2E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12A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86A3B" w14:textId="5513DD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023E9" w14:textId="75D17F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E909C" w14:textId="7A451F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EB140" w14:textId="4FE4B8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4E49D7" w:rsidRPr="004E49D7" w14:paraId="073B3E0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DE3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340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10A6A" w14:textId="6E3E52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982E9" w14:textId="1C26E6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00EE4" w14:textId="0EBDB8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8308C" w14:textId="092962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4E49D7" w:rsidRPr="004E49D7" w14:paraId="13365FFB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C7843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27D426" w14:textId="12E303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02890D" w14:textId="28B8DA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5089FE" w14:textId="0BF33B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CAC00D" w14:textId="52C571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4E49D7" w:rsidRPr="004E49D7" w14:paraId="13F1266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0CEE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371CFF" w14:textId="5463CD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6011C4" w14:textId="1C45F5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966FB5" w14:textId="23265E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4854FD" w14:textId="0599062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4E49D7" w:rsidRPr="004E49D7" w14:paraId="179FB96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B3BF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891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A381F" w14:textId="3BBAC3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7C33F" w14:textId="0FFA50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A1464" w14:textId="29E08B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D0542" w14:textId="78BEA8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4E49D7" w:rsidRPr="004E49D7" w14:paraId="71C2203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7703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8CD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9AABF" w14:textId="443A12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82832" w14:textId="60BC69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AD298" w14:textId="129158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DCF30" w14:textId="53D7B7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576F96F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B4F5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EFF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298C" w14:textId="16F3C2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CC696" w14:textId="58C09C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B4374" w14:textId="2C5A23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7A69C" w14:textId="498460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51CCB9E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FA2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247A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2B571" w14:textId="6B1ED3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7949A" w14:textId="404003C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CCF02" w14:textId="761296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E4B54" w14:textId="29A4FC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4E49D7" w:rsidRPr="004E49D7" w14:paraId="51F9E30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5557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DBC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4ECF7" w14:textId="18C119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3B406" w14:textId="56B0DB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DFA10" w14:textId="35B723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EDE9" w14:textId="4BBC92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5E7E440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766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69B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A9E19" w14:textId="52A004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0261D" w14:textId="71C821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2D1EC" w14:textId="7F6E95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C04BB" w14:textId="55A795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0A91B6B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4FFC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4A4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FC3E2" w14:textId="58BC3A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AB1DC" w14:textId="333CF0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60907" w14:textId="42C167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5604" w14:textId="39BFCC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60C8E9E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A52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FE7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FD8A9" w14:textId="2BCEF1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7CC80" w14:textId="1BD5A4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CFCC8" w14:textId="563B27B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A3391" w14:textId="60F82A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4E49D7" w:rsidRPr="004E49D7" w14:paraId="2564002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27E3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1C7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7EF3" w14:textId="6F435D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8F32F" w14:textId="35BDBC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65A25" w14:textId="4DBF40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D11E3" w14:textId="48B7E8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3F85672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634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061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5B5E9" w14:textId="115BEB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09165" w14:textId="72FDD5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6C328" w14:textId="70EB44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ABEE" w14:textId="07ECBE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4E49D7" w:rsidRPr="004E49D7" w14:paraId="3096A91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25A7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685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CE89A" w14:textId="1F882E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43901" w14:textId="142E83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BCC22" w14:textId="5BA187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2F611" w14:textId="66F8F6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4E49D7" w:rsidRPr="004E49D7" w14:paraId="431C4E8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2AD8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8E9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9B6E3" w14:textId="524354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9EC93" w14:textId="15A4FC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5692B" w14:textId="3921CB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05F14" w14:textId="138AF9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6A1ACD8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E00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4EE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6B6E" w14:textId="01B954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217F4" w14:textId="54CAE3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DBFF0" w14:textId="2C9595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91AEE" w14:textId="3B83AD6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5A58AE8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C000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8C3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CC4CD" w14:textId="5F59611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6B5D4" w14:textId="5594E4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A5931" w14:textId="6CD3AC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C51BE" w14:textId="2D6D24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4E49D7" w:rsidRPr="004E49D7" w14:paraId="4E2EEBE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D5C4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A99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D8D59" w14:textId="796D80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475E9" w14:textId="11CE59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38AB" w14:textId="2BAEB1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EDD6" w14:textId="63927B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76904CE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DE4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E10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8A7CD" w14:textId="7EBEAC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36F2" w14:textId="74AFB6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AA2BB" w14:textId="763DC0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97FA" w14:textId="77507F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7006365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40A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C20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981B0" w14:textId="0FF9AC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134BF" w14:textId="3AAD6C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16E3C" w14:textId="75D974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CE89" w14:textId="7B632A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0BFD682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F4F8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B5A4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3BE12" w14:textId="42820E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F95AC" w14:textId="57345E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DDF38" w14:textId="178B55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94B60" w14:textId="26D84C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4E49D7" w:rsidRPr="004E49D7" w14:paraId="6A03E4CD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1AE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EFD518" w14:textId="30E13E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CED941" w14:textId="2CEED8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15CCB" w14:textId="64D05B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01AAD7" w14:textId="0C1456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4E49D7" w:rsidRPr="004E49D7" w14:paraId="6E6F3A1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D7F7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0B1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DECF3" w14:textId="3136B5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7FF4B" w14:textId="71591C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9B1FD" w14:textId="2A3671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E3DA2" w14:textId="6BE548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4E49D7" w:rsidRPr="004E49D7" w14:paraId="065EDDB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4F7D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60CB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899F" w14:textId="6380D1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863C" w14:textId="120110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16DBD" w14:textId="18B9BB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B9924" w14:textId="194817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4E49D7" w:rsidRPr="004E49D7" w14:paraId="23D7210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D3F1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A9F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501C0" w14:textId="721A77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1F81" w14:textId="735019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28243" w14:textId="0DF6C2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1B7B" w14:textId="1AFFF9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4E49D7" w:rsidRPr="004E49D7" w14:paraId="16C7CA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B51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23A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BFEC0" w14:textId="02011A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E55E" w14:textId="0898D0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403E9" w14:textId="0F3049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70DC4" w14:textId="42D5F55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4E49D7" w:rsidRPr="004E49D7" w14:paraId="6433C5E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FA5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E503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922C1" w14:textId="603B35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723D9" w14:textId="463D93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71E96" w14:textId="00D9B9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D49C5" w14:textId="0FD3FD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4E49D7" w:rsidRPr="004E49D7" w14:paraId="6E64528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50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968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8E767" w14:textId="627C017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234DC" w14:textId="77C95E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2989D" w14:textId="550475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59DD1" w14:textId="3496D8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4E49D7" w:rsidRPr="004E49D7" w14:paraId="4A266AD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E41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4E5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2A3CD" w14:textId="69B9A9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2A619" w14:textId="241961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AD085" w14:textId="34B6FD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E4413" w14:textId="3343BC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4E49D7" w:rsidRPr="004E49D7" w14:paraId="3975B3F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E71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83E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E877" w14:textId="2B0155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2E730" w14:textId="0D84C8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BDAA0" w14:textId="16C2CE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F2330" w14:textId="770F15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4E49D7" w:rsidRPr="004E49D7" w14:paraId="19763DD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5E82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288080" w14:textId="522B42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D6A868" w14:textId="00C53E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078C01" w14:textId="3D8BA7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92BD54" w14:textId="0A40D9A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4E49D7" w:rsidRPr="004E49D7" w14:paraId="673B1CE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F6AE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4D4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538E7" w14:textId="7C1B76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4F42B" w14:textId="2F0011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8184C" w14:textId="1404DC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8ED0E" w14:textId="2EBED9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4E49D7" w:rsidRPr="004E49D7" w14:paraId="7B0620B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1D79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787E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4910A" w14:textId="2C983E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CFF5B" w14:textId="69B7A2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D0DEA" w14:textId="2074BC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AB43" w14:textId="6E76CE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4E49D7" w:rsidRPr="004E49D7" w14:paraId="0B0A88C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15A8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9DAD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DF527" w14:textId="73AB64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29ABA" w14:textId="3D717E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6CF4C" w14:textId="7B7340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8F06" w14:textId="0A57A6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4E49D7" w:rsidRPr="004E49D7" w14:paraId="6E4CD91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D61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F82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CF056" w14:textId="188CDA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FCAB" w14:textId="56B9CA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5F579" w14:textId="2E898B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1C7E" w14:textId="0AE9396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4E49D7" w:rsidRPr="004E49D7" w14:paraId="3357953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09C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C11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2A254" w14:textId="6D58E8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A5B4B" w14:textId="5A5094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F980" w14:textId="23CAFC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C989E" w14:textId="24F39D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4E49D7" w:rsidRPr="004E49D7" w14:paraId="0A4CBE8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3C16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EB01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6DE0B" w14:textId="73AB1D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1047F" w14:textId="3113A3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62DF7" w14:textId="1D94FE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2E8E" w14:textId="5781BB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4E49D7" w:rsidRPr="004E49D7" w14:paraId="2A2AA3C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6ED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6D6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99568" w14:textId="6BDE6C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5BB2E" w14:textId="1BFC95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AC0E" w14:textId="1C6557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4E7B" w14:textId="5071A5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4E49D7" w:rsidRPr="004E49D7" w14:paraId="3C3C716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9834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EE6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AF269" w14:textId="77E508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8814" w14:textId="6CBD45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2A40" w14:textId="50B0D0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0C1EE" w14:textId="5AE412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4E49D7" w:rsidRPr="004E49D7" w14:paraId="309D88E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80B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5BB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B58B0" w14:textId="0DF97F2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62497" w14:textId="39439D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687B9" w14:textId="1E9600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1C05D" w14:textId="1D9A8E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4E49D7" w:rsidRPr="004E49D7" w14:paraId="75B8164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8D2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098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AC9B3" w14:textId="4693D7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8A0A1" w14:textId="577B4A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74110" w14:textId="032C8E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7F754" w14:textId="1C77B2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4E49D7" w:rsidRPr="004E49D7" w14:paraId="7C1E446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C581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B8B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50345" w14:textId="29AB4D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B5432" w14:textId="54A64D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9CBBF" w14:textId="4B9821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A2019" w14:textId="60C098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4E49D7" w:rsidRPr="004E49D7" w14:paraId="42C048E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2539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EC3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F871A" w14:textId="2E0C288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EDCB8" w14:textId="09F167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64460" w14:textId="10F9BF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A064C" w14:textId="44F629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4E49D7" w:rsidRPr="004E49D7" w14:paraId="5A51AF03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B9C8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3D2193" w14:textId="0584B3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3DBF5E" w14:textId="106DA1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E3777B" w14:textId="38CE46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6B66C0" w14:textId="18F6B7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4E49D7" w:rsidRPr="004E49D7" w14:paraId="03DED95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3E91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12F5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28B67" w14:textId="47584D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AC3FC" w14:textId="07E0E4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8506" w14:textId="3A46FC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EEEE" w14:textId="7AFE1E1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590F1E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466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EF7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A7C0C" w14:textId="313D87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5BDD0" w14:textId="12DD45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FAC27" w14:textId="0A408D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C3AF8" w14:textId="10CC8B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390EAEB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FB5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3E4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A372C" w14:textId="3F004D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33BAB" w14:textId="447060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5012A" w14:textId="02CB3E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A6D44" w14:textId="520782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39BF509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129E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135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6B388" w14:textId="19ADC4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312A" w14:textId="6C72DB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4DA0C" w14:textId="5B7FD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DC445" w14:textId="646E19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5A70AD0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3EC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7F6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E8D56" w14:textId="2CC6C0C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0CADA" w14:textId="734B2D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2BFED" w14:textId="5637A5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9973" w14:textId="4AC8AF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08CA8BF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A3CE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065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0072E" w14:textId="778883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01780" w14:textId="44FECF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24E48" w14:textId="378F32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2169D" w14:textId="5ACB87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4E49D7" w:rsidRPr="004E49D7" w14:paraId="304F4D6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8FB4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C4C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B19ED" w14:textId="0387BE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EA7EA" w14:textId="3DEC7A4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C7793" w14:textId="72E754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2BC0" w14:textId="4C286B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4E49D7" w:rsidRPr="004E49D7" w14:paraId="487567B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A1E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3F2A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DE96" w14:textId="761B52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80C3D" w14:textId="0A4A89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A61A5" w14:textId="3F65E4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0B67C" w14:textId="600F21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5E76290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8F24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398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7EF75" w14:textId="2A4CBD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A6201" w14:textId="240AAA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E75A3" w14:textId="40D897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3CDAC" w14:textId="198692C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4E49D7" w:rsidRPr="004E49D7" w14:paraId="196D8F7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1FB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093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75CE0" w14:textId="688F873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2EBD2" w14:textId="6BC440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DA717" w14:textId="3901F0F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FE1FE" w14:textId="340284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52AD21D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47E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5763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42719" w14:textId="0D860D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C8FC5" w14:textId="6B52A0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4606C" w14:textId="7DF9C3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B96B" w14:textId="5D9AFF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433389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7985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BD8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629F6" w14:textId="4BB5FB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4A580" w14:textId="0E2599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DDEE3" w14:textId="5B3DF1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C9DEE" w14:textId="677B53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4E49D7" w:rsidRPr="004E49D7" w14:paraId="44747542" w14:textId="77777777" w:rsidTr="004E49D7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2B3C5A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456C505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753BCC6" w14:textId="4BB2C5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127DF297" w14:textId="0853D2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4D04B99" w14:textId="124E93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45F0DDA9" w14:textId="42C39C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4E49D7" w:rsidRPr="004E49D7" w14:paraId="7861921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C34F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C04D67" w14:textId="295734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665823" w14:textId="09E945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5009E3" w14:textId="037976E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9814C5" w14:textId="3B7BFA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4E49D7" w:rsidRPr="004E49D7" w14:paraId="7E0FF116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2E9C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3014DC" w14:textId="4FBE7A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9D2DAB" w14:textId="65BCB24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EDA243" w14:textId="5AEC90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768D1A" w14:textId="07C459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4E49D7" w:rsidRPr="004E49D7" w14:paraId="65E2601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0E69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BAD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C94E" w14:textId="693C1D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F71CD" w14:textId="2E11AA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B5B6" w14:textId="3F13282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10B10" w14:textId="15ADC6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4E49D7" w:rsidRPr="004E49D7" w14:paraId="653CBE4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C64A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E84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A74C" w14:textId="7B8F45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5DCC3" w14:textId="5BF3D7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2E99F" w14:textId="70CC21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96F39" w14:textId="0B602B5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4E49D7" w:rsidRPr="004E49D7" w14:paraId="7A123B0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CFB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83F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A6395" w14:textId="0ED697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B3334" w14:textId="284CD4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83731" w14:textId="606830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42D2" w14:textId="5532C79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4E49D7" w:rsidRPr="004E49D7" w14:paraId="19DDBEF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FFD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F60D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3D1C1" w14:textId="3AEEFE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2C070" w14:textId="1CF8AF4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D7508" w14:textId="09E2DA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FA6C6" w14:textId="0852AC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4E49D7" w:rsidRPr="004E49D7" w14:paraId="1F0862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2E2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C45F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42E27" w14:textId="122090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B74D3" w14:textId="17E6FA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D8749" w14:textId="53603F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BE40B" w14:textId="343277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4E49D7" w:rsidRPr="004E49D7" w14:paraId="4CC2F05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3F0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018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6B756" w14:textId="18423E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41C35" w14:textId="492714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AFF6A" w14:textId="51B8F2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53730" w14:textId="7ADD7E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4E49D7" w:rsidRPr="004E49D7" w14:paraId="600169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A695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8B3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10793" w14:textId="0EA3DF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C809F" w14:textId="7A3424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F3519" w14:textId="26F1D5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4B1B0" w14:textId="6ED1CA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4E49D7" w:rsidRPr="004E49D7" w14:paraId="05F5E4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6C3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5A0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46738" w14:textId="173CC2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8ABBD" w14:textId="4EB9F0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1145A" w14:textId="1D354B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69E5B" w14:textId="7054583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4E49D7" w:rsidRPr="004E49D7" w14:paraId="32CA94B9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91F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28429F" w14:textId="54861BF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907F5E" w14:textId="7420BE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72F610" w14:textId="706D5B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56B780" w14:textId="17C4609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4E49D7" w:rsidRPr="004E49D7" w14:paraId="1EDE42D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854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8BD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1DD3B" w14:textId="5704E0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10789" w14:textId="18DADC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AEA37" w14:textId="19F092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7F27C" w14:textId="09B538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4E49D7" w:rsidRPr="004E49D7" w14:paraId="181B04A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7B4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752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B346C" w14:textId="5A50CD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6DE8B" w14:textId="19047B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1CAA" w14:textId="1950A7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C7902" w14:textId="7C925D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4E49D7" w:rsidRPr="004E49D7" w14:paraId="4C65DA24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8DC2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BAC2D" w14:textId="17CCE1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892F64" w14:textId="11879C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EBB82B" w14:textId="6236C8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04FCE0" w14:textId="70E495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4E49D7" w:rsidRPr="004E49D7" w14:paraId="46427F5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E7CD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7C47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97913" w14:textId="64957E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6B861" w14:textId="40D94F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C18FD" w14:textId="65BC57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75AC8" w14:textId="75FF9D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4E49D7" w:rsidRPr="004E49D7" w14:paraId="55579BD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B76B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6CD2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86C17" w14:textId="75E0E7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7954F" w14:textId="4D8401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7C15B" w14:textId="504B8B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188BE" w14:textId="4E0182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4E49D7" w:rsidRPr="004E49D7" w14:paraId="1B640AC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2778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F2E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DD5F9" w14:textId="1763D3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67D5C" w14:textId="11B358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42356" w14:textId="7D9AF32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C902D" w14:textId="290AC0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4E49D7" w:rsidRPr="004E49D7" w14:paraId="03B4AFC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F4F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743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56C1B" w14:textId="5427C7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2A90" w14:textId="7A6AC1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ABFBD" w14:textId="4EC8BA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A7EF1" w14:textId="03FD9B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4E49D7" w:rsidRPr="004E49D7" w14:paraId="4710A29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74E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CCC4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609A7" w14:textId="1CA9E3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D0C2E" w14:textId="098144C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299D" w14:textId="0CBF8C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E2AE6" w14:textId="0C16C80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4E49D7" w:rsidRPr="004E49D7" w14:paraId="26E00F6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AE1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08FB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67184" w14:textId="3972F9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DAF78" w14:textId="6E737E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5242" w14:textId="40443F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6247" w14:textId="60A57E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4E49D7" w:rsidRPr="004E49D7" w14:paraId="3A81A58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B41B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6351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FCB89" w14:textId="00107E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01D3D" w14:textId="5FB5B6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E7829" w14:textId="7E8A29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4B648" w14:textId="704ED4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4E49D7" w:rsidRPr="004E49D7" w14:paraId="1CAE199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7D67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AF2A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B3087" w14:textId="3C99EA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198A9" w14:textId="6666A9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A81A1" w14:textId="71895B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EF75" w14:textId="7A6A99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4E49D7" w:rsidRPr="004E49D7" w14:paraId="3E08C81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9B27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15B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D1B4B" w14:textId="071945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CFD04" w14:textId="6AECEC0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34417" w14:textId="5C9B98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04B0" w14:textId="5284AE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4E49D7" w:rsidRPr="004E49D7" w14:paraId="4EB01E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06FB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AD87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FE397" w14:textId="38EFD6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AE9D4" w14:textId="5D59EE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938E9" w14:textId="29F479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94D1C" w14:textId="48BCF4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4E49D7" w:rsidRPr="004E49D7" w14:paraId="7491A18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9E9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9DD7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2DC4E" w14:textId="190C7B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A524A" w14:textId="360210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38BF7" w14:textId="765BE89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D6D95" w14:textId="296268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4E49D7" w:rsidRPr="004E49D7" w14:paraId="107AD00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DAA6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00C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8F8CE" w14:textId="0E96FE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DB672" w14:textId="0BA71B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D3BC9" w14:textId="09A088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B57FA" w14:textId="7E55D9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4E49D7" w:rsidRPr="004E49D7" w14:paraId="56A668A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AD3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BB7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4315" w14:textId="5C765C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94383" w14:textId="613BAC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CBFD" w14:textId="7B1A634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62C1" w14:textId="0FF488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4E49D7" w:rsidRPr="004E49D7" w14:paraId="5E4CB38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956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102C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412E4" w14:textId="0817C4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567B5" w14:textId="7CC3AF4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4B0B" w14:textId="08CB83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3B8FD" w14:textId="61610C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4E49D7" w:rsidRPr="004E49D7" w14:paraId="3E47EEB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F1D6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8B5F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996A0" w14:textId="6A8C33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4667E" w14:textId="2C210C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CDF0B" w14:textId="5FF55F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78CB" w14:textId="4D54A6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4E49D7" w:rsidRPr="004E49D7" w14:paraId="193C541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ED78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FFE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77DF6" w14:textId="43F69C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837A8" w14:textId="7792AB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C1A72" w14:textId="1CBDB1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F6F43" w14:textId="348DE8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4E49D7" w:rsidRPr="004E49D7" w14:paraId="1869ACC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33F7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67FC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12DC3" w14:textId="24F7A64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599D6" w14:textId="593001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B744B" w14:textId="3BD5DE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93B02" w14:textId="262A6D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4E49D7" w:rsidRPr="004E49D7" w14:paraId="231E234A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6C54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9A42D3" w14:textId="557FCBD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028E4A" w14:textId="3035FA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198D78" w14:textId="62A57D8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54ED3E" w14:textId="0E2801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4E49D7" w:rsidRPr="004E49D7" w14:paraId="1A8BD7D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C97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71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F0FDB" w14:textId="34835D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0E38" w14:textId="4E59B9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E1CA8" w14:textId="0C55E6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6093" w14:textId="4A34B1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4E49D7" w:rsidRPr="004E49D7" w14:paraId="360E366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5522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CF7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10F0D" w14:textId="7F396E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B2CC1" w14:textId="7ABAE4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C973" w14:textId="2A97A9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CF275" w14:textId="00BE397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4E49D7" w:rsidRPr="004E49D7" w14:paraId="0DBAAE2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963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C44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9ADE8" w14:textId="26DDED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18B6D" w14:textId="29E9707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EAEE3" w14:textId="6E6599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80F94" w14:textId="63B1322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4E49D7" w:rsidRPr="004E49D7" w14:paraId="5BC78C5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805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7B4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AE05" w14:textId="5157CE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5E250" w14:textId="2520104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7F180" w14:textId="6D4273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89E8E" w14:textId="5E6358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4E49D7" w:rsidRPr="004E49D7" w14:paraId="79A3814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0E9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3A73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3B61D" w14:textId="6AB276B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E400A" w14:textId="462F3D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BA0BD" w14:textId="030827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25C16" w14:textId="2966AF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4E49D7" w:rsidRPr="004E49D7" w14:paraId="51B9D9C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326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DE4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1FD2" w14:textId="072E65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78DF0" w14:textId="324A23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CF113" w14:textId="1CDA5E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94B48" w14:textId="52B2A1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4E49D7" w:rsidRPr="004E49D7" w14:paraId="313467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4923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A29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859A5" w14:textId="2A8558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3BF7F" w14:textId="372488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63996" w14:textId="553876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C1027" w14:textId="57A73F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4E49D7" w:rsidRPr="004E49D7" w14:paraId="6A2618C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E45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354B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5AEAD" w14:textId="0CE1A5C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ACD2F" w14:textId="2A898F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E5B1A" w14:textId="418AAC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9E07F" w14:textId="3AEB76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4E49D7" w:rsidRPr="004E49D7" w14:paraId="736475A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0EC9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2834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3FE42" w14:textId="397C1C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E0949" w14:textId="38063D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71127" w14:textId="7CBF73E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A0AFE" w14:textId="63B135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4E49D7" w:rsidRPr="004E49D7" w14:paraId="2CFB570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1AD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6E1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96328" w14:textId="00A879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DAE54" w14:textId="5575AE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59A37" w14:textId="43035A3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A17AE" w14:textId="7D3DD8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4E49D7" w:rsidRPr="004E49D7" w14:paraId="2DDEC06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146D28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077236" w14:textId="4C0AB4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B57469" w14:textId="56253E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3F9E1C" w14:textId="7AF3E8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A17A54" w14:textId="24A190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4E49D7" w:rsidRPr="004E49D7" w14:paraId="21A96F1E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8832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F6942A" w14:textId="6BD2AC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9EFA1B" w14:textId="754A57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EDB867" w14:textId="1E7EB7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C7EBAF" w14:textId="23C08E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4E49D7" w:rsidRPr="004E49D7" w14:paraId="361464D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8A3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370E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F7ED4" w14:textId="41BF40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138E0" w14:textId="1841738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FA326" w14:textId="513A56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29E00" w14:textId="1FAF09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4E49D7" w:rsidRPr="004E49D7" w14:paraId="3C0C732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DEC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5BD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A36F7" w14:textId="661781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B8682" w14:textId="158C04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0ED3" w14:textId="7EDAF8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9C08B" w14:textId="4CF021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4E49D7" w:rsidRPr="004E49D7" w14:paraId="51ECFF8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9A2A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1256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4A043" w14:textId="3FA905B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4D486" w14:textId="53D9492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9FCA3" w14:textId="4EB782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DB888" w14:textId="3A0FF5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4E49D7" w:rsidRPr="004E49D7" w14:paraId="5804DC0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42B9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8631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E6E82" w14:textId="665647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21C2A" w14:textId="5038ED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2DCF" w14:textId="722C29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D1AAA" w14:textId="36A478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4E49D7" w:rsidRPr="004E49D7" w14:paraId="1917A16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E0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FAC7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8B28A" w14:textId="1CB1CE6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63963" w14:textId="3E19DEA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48254" w14:textId="5C4063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91A2" w14:textId="0B2525B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4E49D7" w:rsidRPr="004E49D7" w14:paraId="2CF9C69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7FD6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144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6039" w14:textId="327816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44034" w14:textId="591CA7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FC809" w14:textId="3DBC15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BD24" w14:textId="3ECB5B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4E49D7" w:rsidRPr="004E49D7" w14:paraId="474221E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3CD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3120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F0F5" w14:textId="08B9DB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3D359" w14:textId="694BD9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FF032" w14:textId="411422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E9976" w14:textId="75E87E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4E49D7" w:rsidRPr="004E49D7" w14:paraId="5C754BF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732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EAAD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DC37E" w14:textId="2889DB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17F21" w14:textId="721A135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70455" w14:textId="0359B4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E0791" w14:textId="10036B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4E49D7" w:rsidRPr="004E49D7" w14:paraId="4B27C8B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F6F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608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7C16A" w14:textId="55131E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075B" w14:textId="61B0B2D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AEDAD" w14:textId="2AE364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CC17D" w14:textId="027D10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4E49D7" w:rsidRPr="004E49D7" w14:paraId="15A6F1B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C6C3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FB8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A1D93" w14:textId="7905E14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D47DA" w14:textId="681331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A398E" w14:textId="116CF5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EE1BD" w14:textId="5A9D6B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4E49D7" w:rsidRPr="004E49D7" w14:paraId="236C227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4D6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6E2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64168" w14:textId="15955E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7FACA" w14:textId="6E7822A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CE036" w14:textId="17CB9E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266BD" w14:textId="05F5DA1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4E49D7" w:rsidRPr="004E49D7" w14:paraId="4C82F5C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25BB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4347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DCF04" w14:textId="29B9D21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83D3" w14:textId="0EBC4E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D1869" w14:textId="64288A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E370F" w14:textId="2E3D6F1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4E49D7" w:rsidRPr="004E49D7" w14:paraId="4054120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C41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DC37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0EE85" w14:textId="6B051E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B3E01" w14:textId="42132F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69676" w14:textId="77C10E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70E7F" w14:textId="2A0C81A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4E49D7" w:rsidRPr="004E49D7" w14:paraId="214993A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5567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3C41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76A1F" w14:textId="4BA17D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EFC14" w14:textId="2CC10D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97CC7" w14:textId="3E329B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4E59E" w14:textId="0C79498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4E49D7" w:rsidRPr="004E49D7" w14:paraId="242EB71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30C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4632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B99D8" w14:textId="59A421D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9B76E" w14:textId="08838A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EC724" w14:textId="36543EA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A5655" w14:textId="582514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4E49D7" w:rsidRPr="004E49D7" w14:paraId="245DC96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28B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4D1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93B00" w14:textId="6A2D35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94683" w14:textId="47934D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15CA" w14:textId="4B7CC3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7A625" w14:textId="22DBD5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4E49D7" w:rsidRPr="004E49D7" w14:paraId="612FBEE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9CD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43D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73B9B" w14:textId="1AAC15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672BC" w14:textId="7E1FD13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C96CC" w14:textId="5BBD730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1FDBB" w14:textId="2953625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4E49D7" w:rsidRPr="004E49D7" w14:paraId="7D5C6D2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AB6A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EC4C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F7CC8" w14:textId="445BB8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2B582" w14:textId="452650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A268D" w14:textId="7D0E127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5BF66" w14:textId="22447A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4E49D7" w:rsidRPr="004E49D7" w14:paraId="0D23EB9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DE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A3EC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65E28" w14:textId="12AC7B5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21E3" w14:textId="6F88CB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BD6E2" w14:textId="6FBCB9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F78A3" w14:textId="0FA24F4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4E49D7" w:rsidRPr="004E49D7" w14:paraId="321A1A0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0F85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2D85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AC85" w14:textId="1F0B12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2A27" w14:textId="2BAB73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B1114" w14:textId="560034D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B1037" w14:textId="01EF59F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4E49D7" w:rsidRPr="004E49D7" w14:paraId="7101A27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51E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B9D5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12473" w14:textId="31BFBD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008A5" w14:textId="358199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89CFA" w14:textId="77805A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AE00A" w14:textId="127CD85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4E49D7" w:rsidRPr="004E49D7" w14:paraId="77B108B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2B05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385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61495" w14:textId="3CD4B9E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08D17" w14:textId="4A2E52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19A06" w14:textId="42DDBF9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EBCE2" w14:textId="14035D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4E49D7" w:rsidRPr="004E49D7" w14:paraId="31E4A01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8FDF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30B4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36406" w14:textId="2BC769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128DA" w14:textId="499515A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8F18A" w14:textId="5C9EAA9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6F368" w14:textId="70C12D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4E49D7" w:rsidRPr="004E49D7" w14:paraId="0B1FE79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D8A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1D1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B7AD" w14:textId="1F44BA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A2571" w14:textId="3A757B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B1F5D" w14:textId="5C79B28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F1F48" w14:textId="713674B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4E49D7" w:rsidRPr="004E49D7" w14:paraId="391AA29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4954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F7D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37833" w14:textId="03D0BB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738D6" w14:textId="145C34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C2A68" w14:textId="69D11A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3A841" w14:textId="6806C9A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4E49D7" w:rsidRPr="004E49D7" w14:paraId="5EE66CC4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CB1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DC25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62162" w14:textId="0B73C1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B7DE7" w14:textId="667140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BD76" w14:textId="6EF0EB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6610F" w14:textId="29AA636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4E49D7" w:rsidRPr="004E49D7" w14:paraId="2CD4BC6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77F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D062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2B7E1" w14:textId="1B76E9B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4E9CF" w14:textId="72B7BB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A9772" w14:textId="2A2859B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C3D0" w14:textId="517B9D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4E49D7" w:rsidRPr="004E49D7" w14:paraId="50351C7F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CC4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14056F" w14:textId="68E233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213B2D" w14:textId="782AF3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834F8" w14:textId="1568C1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44DF3E" w14:textId="70F5CF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4E49D7" w:rsidRPr="004E49D7" w14:paraId="6511292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31F3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123B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53B04" w14:textId="75A597E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E01F" w14:textId="3CF6A0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3CCAC" w14:textId="3E849C1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F99EF" w14:textId="2EA14A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4E49D7" w:rsidRPr="004E49D7" w14:paraId="0FA1376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5D53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1F42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04D17" w14:textId="60ED5F7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A4BCB" w14:textId="0DE7AF0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A5575" w14:textId="253AB5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D3182" w14:textId="6CE50FA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4E49D7" w:rsidRPr="004E49D7" w14:paraId="2DA19AC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7F2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1BC1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77B9" w14:textId="777477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5B9BD" w14:textId="6899FF7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37714" w14:textId="581D791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C1800" w14:textId="5F6C91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4E49D7" w:rsidRPr="004E49D7" w14:paraId="32FBDEE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AC76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002A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354EE" w14:textId="71EBC0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FD23" w14:textId="22DFA6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4F6EB" w14:textId="4729FC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1489F" w14:textId="6FFC47A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4E49D7" w:rsidRPr="004E49D7" w14:paraId="0061656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2B69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33F3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D90C0" w14:textId="23FDE6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6F92E" w14:textId="7C7E55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2350C" w14:textId="2BF308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9F750" w14:textId="720558C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4E49D7" w:rsidRPr="004E49D7" w14:paraId="40E1A00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BA96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EF33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4830F" w14:textId="1A6D904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48B46" w14:textId="6DC366A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FD871" w14:textId="5FC9C6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5160" w14:textId="3F84A1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4E49D7" w:rsidRPr="004E49D7" w14:paraId="65DD6BD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5D3D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C8CA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D1A05" w14:textId="0D03BB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BF780" w14:textId="3FA0CC6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2D77E" w14:textId="4CCAC4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1EF7D" w14:textId="19C825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4E49D7" w:rsidRPr="004E49D7" w14:paraId="31DCF80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F2A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9681DF" w14:textId="356761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014EA8" w14:textId="334E9D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336C9B" w14:textId="2EB7703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DA4D86" w14:textId="4C968F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4E49D7" w:rsidRPr="004E49D7" w14:paraId="2D79D16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30E8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1853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195CE" w14:textId="486E69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CEA76" w14:textId="08F13EA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B768E" w14:textId="6A8D9B3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FD638" w14:textId="0D16E47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4E49D7" w:rsidRPr="004E49D7" w14:paraId="6C4DAB2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3129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D113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9FCBD" w14:textId="47C1296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1BA60" w14:textId="74A2B7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7B4F0" w14:textId="345501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40A4" w14:textId="2C0D1CF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4E49D7" w:rsidRPr="004E49D7" w14:paraId="4820DFB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C77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E4C2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CD0AF" w14:textId="2FDC809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E92DA" w14:textId="3C3BDB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4A7C3" w14:textId="72B1F7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4B357" w14:textId="5755494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4E49D7" w:rsidRPr="004E49D7" w14:paraId="7A3AFEC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3DB9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BA40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012D5" w14:textId="56DDD8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F4600" w14:textId="7D690F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D58ED" w14:textId="735A88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374A" w14:textId="7C252F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4E49D7" w:rsidRPr="004E49D7" w14:paraId="74D796F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C09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3465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EF1B6" w14:textId="66D5EE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BDF75" w14:textId="5DF653A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86D96" w14:textId="2CEA5D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0E469" w14:textId="4998CB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4E49D7" w:rsidRPr="004E49D7" w14:paraId="7388F01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66CB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4DE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870F2" w14:textId="135AF8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1B8ED" w14:textId="4BCC3B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1ABC" w14:textId="5D71DA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E98CE" w14:textId="29A88AE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4E49D7" w:rsidRPr="004E49D7" w14:paraId="4886D6E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EEF8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8EE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B5518" w14:textId="7D6D791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C7FC4" w14:textId="40AADA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E5A65" w14:textId="079E290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EA683" w14:textId="36A1EA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4E49D7" w:rsidRPr="004E49D7" w14:paraId="07D0F2D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FBB5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35E8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F7F53" w14:textId="6385877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51CA" w14:textId="5573C78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2ACE4" w14:textId="1A331F3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F8012" w14:textId="626D34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4E49D7" w:rsidRPr="004E49D7" w14:paraId="3E86C99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0830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ED55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A6C5A" w14:textId="18D219F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B9010" w14:textId="4229F8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287B6" w14:textId="59F572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D190D" w14:textId="5D4838F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4E49D7" w:rsidRPr="004E49D7" w14:paraId="0D4A60B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04C5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E99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3E286" w14:textId="69F4B51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62F2F" w14:textId="752ED4E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CE555" w14:textId="397EFA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6BDC0" w14:textId="24555B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4E49D7" w:rsidRPr="004E49D7" w14:paraId="40074C7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D30F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C17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E9BC" w14:textId="0D6202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98812" w14:textId="37CEEAB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EBE8" w14:textId="24EDB8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82D86" w14:textId="3F9B4E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4E49D7" w:rsidRPr="004E49D7" w14:paraId="49C6829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D427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B32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D36A8" w14:textId="2FB90E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69B81" w14:textId="7A8233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880D9" w14:textId="1E4F4FB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3EEA2" w14:textId="4C38A16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4E49D7" w:rsidRPr="004E49D7" w14:paraId="3B188B6D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D78A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9B02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77EB6" w14:textId="4F0F85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51550" w14:textId="30ECA5A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F6805" w14:textId="5D657E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64602" w14:textId="63E341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4E49D7" w:rsidRPr="004E49D7" w14:paraId="6CE9FCF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9A02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0C9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E31B1" w14:textId="403748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54D10" w14:textId="41D7CC7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A241E" w14:textId="6C57F7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893C6" w14:textId="52634A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4E49D7" w:rsidRPr="004E49D7" w14:paraId="05ED7320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99F76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B41CE2" w14:textId="6F5EFC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C4B902" w14:textId="44F167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FA5054" w14:textId="3D1EEF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E86EC0" w14:textId="48711E9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4E49D7" w:rsidRPr="004E49D7" w14:paraId="3DFABA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64F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235B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40248" w14:textId="129119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83DB3" w14:textId="7C3850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3E90D" w14:textId="0F9EAE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06D38" w14:textId="5846E8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4E49D7" w:rsidRPr="004E49D7" w14:paraId="29F79FB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1094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DC7A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129DC" w14:textId="47E8431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FAEBF" w14:textId="1A987E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F9659" w14:textId="14BE048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7C0AE" w14:textId="099B59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4E49D7" w:rsidRPr="004E49D7" w14:paraId="2442262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6F4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B648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D00C4" w14:textId="3BBF602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311A1" w14:textId="522B82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830B2" w14:textId="45ED4D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0E306" w14:textId="18F31A0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4E49D7" w:rsidRPr="004E49D7" w14:paraId="759F13E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EC99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85F6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0B913" w14:textId="080238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8F2C1" w14:textId="082D42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5C2D6" w14:textId="63B46E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054B8" w14:textId="013BEC9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4E49D7" w:rsidRPr="004E49D7" w14:paraId="31BAF81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3E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821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8E664" w14:textId="5246DD5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B7DF2" w14:textId="679A86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B6AE1" w14:textId="037623A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01BE5" w14:textId="32F39C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4E49D7" w:rsidRPr="004E49D7" w14:paraId="597C8BD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C19F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C03F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23890" w14:textId="3FEE3A9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0A795" w14:textId="1D6CE9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9CC9B" w14:textId="7FD38B8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B3492" w14:textId="6727F1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4E49D7" w:rsidRPr="004E49D7" w14:paraId="2623126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DD04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B584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8A7E" w14:textId="364380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8DBAB" w14:textId="203D506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FE513" w14:textId="3CA5E4A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3B4FC" w14:textId="26F135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4E49D7" w:rsidRPr="004E49D7" w14:paraId="7D859C7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59E4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618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6B4FE" w14:textId="0FE1A60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A6C88" w14:textId="728C95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28BB4" w14:textId="5098DD6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63A40" w14:textId="381F461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4E49D7" w:rsidRPr="004E49D7" w14:paraId="4200473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14F3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7ADF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8D7A9" w14:textId="5AE98C8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63175" w14:textId="340CE6B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41EC8" w14:textId="3D8D69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DD138" w14:textId="2202193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4E49D7" w:rsidRPr="004E49D7" w14:paraId="18ADDA8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88B6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7DAE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4F75A" w14:textId="515CB43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21D13" w14:textId="195426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3287" w14:textId="72F9E2C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92999" w14:textId="568E3D7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4E49D7" w:rsidRPr="004E49D7" w14:paraId="4339722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44D8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ECC2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7A30" w14:textId="3A93EE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B8B34" w14:textId="54CAB8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84F30" w14:textId="58E93B5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2C3AD" w14:textId="4A5573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4E49D7" w:rsidRPr="004E49D7" w14:paraId="5130BE95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DD25C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FDF995" w14:textId="5E36CB3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5CCA3A" w14:textId="71F78F8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C71213" w14:textId="34877E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0D382B" w14:textId="5FE6078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4E49D7" w:rsidRPr="004E49D7" w14:paraId="459E4667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C48C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19ED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67032" w14:textId="3A7D6F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17D1" w14:textId="43A3FF1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D64C0" w14:textId="338DB7D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ED996" w14:textId="57C971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4E49D7" w:rsidRPr="004E49D7" w14:paraId="69F2A24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FC15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A3F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700EF" w14:textId="30D6D4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BAB43" w14:textId="616F00E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60C65" w14:textId="16183EB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65DA0" w14:textId="39F937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4E49D7" w:rsidRPr="004E49D7" w14:paraId="45203C3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8983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484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A82D2" w14:textId="25B219F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9908C" w14:textId="07A644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B3808" w14:textId="20BDBD5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15756" w14:textId="0CF5D9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4E49D7" w:rsidRPr="004E49D7" w14:paraId="4E1D69A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29F6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A570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9D095" w14:textId="06251E1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3C109" w14:textId="5869E87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17F77" w14:textId="385628D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3C22F" w14:textId="179953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4E49D7" w:rsidRPr="004E49D7" w14:paraId="2F64C49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A162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1FAF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B32A" w14:textId="0DA591F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73F81" w14:textId="7EA4D7C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C0B43" w14:textId="71CC88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8C330" w14:textId="253EE5D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4E49D7" w:rsidRPr="004E49D7" w14:paraId="454B28A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742A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5D4E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60EB1" w14:textId="5197EB3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E758A" w14:textId="446C60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015C9" w14:textId="58E9803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9405" w14:textId="78CA96E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4E49D7" w:rsidRPr="004E49D7" w14:paraId="174A876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48323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7C41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A48E7" w14:textId="50A95E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B6F5B" w14:textId="4085B2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BBAB2" w14:textId="78A148F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600D4" w14:textId="6611A00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4E49D7" w:rsidRPr="004E49D7" w14:paraId="046A5D71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951B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07E0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05E69" w14:textId="16ABD0C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C9FE" w14:textId="291ACCA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0C09" w14:textId="2C7864F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68B4A" w14:textId="7EEED02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4E49D7" w:rsidRPr="004E49D7" w14:paraId="3FA06BD4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F7D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CBECCE" w14:textId="17866CB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4880D1" w14:textId="7924E68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828D91" w14:textId="4F8E33C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7DE3FE" w14:textId="1EC21E1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4E49D7" w:rsidRPr="004E49D7" w14:paraId="277B301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574D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11BC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269F1" w14:textId="141E4C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7308C" w14:textId="33CCA20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E3736" w14:textId="56BD38D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EFFB" w14:textId="4B97F4E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4E49D7" w:rsidRPr="004E49D7" w14:paraId="28B5629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1069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6FB6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7F78F" w14:textId="2D71928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111EC" w14:textId="6CFF212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976EE" w14:textId="674FE0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6D64" w14:textId="1E45B1C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4E49D7" w:rsidRPr="004E49D7" w14:paraId="645715DA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3AC0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B170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E5D60" w14:textId="74D26F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107D1" w14:textId="53431B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58B88" w14:textId="5E8B44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6B97F" w14:textId="27EE89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4E49D7" w:rsidRPr="004E49D7" w14:paraId="26D4D2D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E286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1F4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94B97" w14:textId="5BD6957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5C814" w14:textId="73C0255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9A81" w14:textId="16212B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92ECA" w14:textId="17D946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4E49D7" w:rsidRPr="004E49D7" w14:paraId="12BCA49F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8C1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4CF2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AE739" w14:textId="7DB7463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5656D" w14:textId="349FDC4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D9C4" w14:textId="501ED42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F25DF" w14:textId="3C42030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4E49D7" w:rsidRPr="004E49D7" w14:paraId="067401F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41B9C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4243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0A39" w14:textId="7EF274D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FCCD" w14:textId="31E3C75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84B58" w14:textId="61FD0F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F4702" w14:textId="719CE7E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4E49D7" w:rsidRPr="004E49D7" w14:paraId="57112BE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C9D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69A8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2AB9F" w14:textId="208ADE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EBB4B" w14:textId="51371BB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3FF7D" w14:textId="7023AAC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D570B" w14:textId="146B2C6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4E49D7" w:rsidRPr="004E49D7" w14:paraId="3EDBD752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EB7E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2EBF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36002" w14:textId="0E15EBD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7218A" w14:textId="6033FF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E8BDE" w14:textId="5449D6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88A3C" w14:textId="5257338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4E49D7" w:rsidRPr="004E49D7" w14:paraId="0679960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02F1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C72E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F6EA" w14:textId="3E5179E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A62C5" w14:textId="3E46515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C11C2" w14:textId="7200BC9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126B" w14:textId="62649C9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4E49D7" w:rsidRPr="004E49D7" w14:paraId="12408F1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7C2CA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CAEF46" w14:textId="2F0BDAD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49FEA9" w14:textId="2DC2FD6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BB8183" w14:textId="7591B2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642DE0" w14:textId="21683F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4E49D7" w:rsidRPr="004E49D7" w14:paraId="77B373D8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E3F5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90F295" w14:textId="7DF3B5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B6E8E9" w14:textId="71C6F80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1227FC" w14:textId="57F8252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94B368" w14:textId="770C6C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4E49D7" w:rsidRPr="004E49D7" w14:paraId="42E63E33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0283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3C4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30D14" w14:textId="2C90070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968BF" w14:textId="27F04A9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42EDF" w14:textId="0538FB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6DF6D" w14:textId="4EE197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4E49D7" w:rsidRPr="004E49D7" w14:paraId="1102CD7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D100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DC7A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0E79F" w14:textId="13D9C4F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2A111" w14:textId="56788C0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9EF00" w14:textId="1FCD07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CD82" w14:textId="76ACB85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4E49D7" w:rsidRPr="004E49D7" w14:paraId="05C4EC6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134E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6961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9084F" w14:textId="3CA5D80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0A6A0" w14:textId="3DA4856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51F7E" w14:textId="0C9A6EE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F6AB" w14:textId="733E7C4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4E49D7" w:rsidRPr="004E49D7" w14:paraId="0BB3E55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E86BB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3A72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12AE9" w14:textId="5B6446CF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80403" w14:textId="59C3C5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EB8FD" w14:textId="631ED0F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89D8" w14:textId="0259CB2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4E49D7" w:rsidRPr="004E49D7" w14:paraId="55C72E7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1BAC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65E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FA543" w14:textId="4BA3A6F6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3AF1E" w14:textId="7BAC9AE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1D915" w14:textId="2427E1D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1C389" w14:textId="6991E49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4E49D7" w:rsidRPr="004E49D7" w14:paraId="3B60FAA1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4F7BC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4D541E" w14:textId="5A51D09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0EB46" w14:textId="2BD4DEC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6EB73E" w14:textId="351A8E2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78A50E" w14:textId="779346E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4E49D7" w:rsidRPr="004E49D7" w14:paraId="58702EDB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BC5BD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D8F9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9872" w14:textId="49C80D1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A4766" w14:textId="7FCD462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1E2CE" w14:textId="4A6AF2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CF01" w14:textId="3ED9BCD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4E49D7" w:rsidRPr="004E49D7" w14:paraId="1FB2BF5E" w14:textId="77777777" w:rsidTr="004E49D7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C26B1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92270B" w14:textId="1D032F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F0AFDC" w14:textId="66F847B2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973CBF" w14:textId="6AD9E16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026392" w14:textId="627C95F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4E49D7" w:rsidRPr="004E49D7" w14:paraId="5902CA05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43F22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6C7DA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DE17F" w14:textId="1CC9DC8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07CCF" w14:textId="64F8A8D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0E977" w14:textId="106BAE6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5305" w14:textId="6B54DE9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4E49D7" w:rsidRPr="004E49D7" w14:paraId="64FD0EC9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D0E89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38D1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9683B" w14:textId="79E769F0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058FA" w14:textId="11C4644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25BD8" w14:textId="212934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A376D" w14:textId="72F00E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4E49D7" w:rsidRPr="004E49D7" w14:paraId="3C81482C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D2C14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0ED2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6F4F8" w14:textId="64DA6E4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950C" w14:textId="690E21F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2EE16" w14:textId="56C6F9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9E15" w14:textId="06618838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4E49D7" w:rsidRPr="004E49D7" w14:paraId="1138BB86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A90D5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314D7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377A9" w14:textId="3FC3B12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27C77" w14:textId="7287F56A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DB48D" w14:textId="47F3368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45E75" w14:textId="76BD8577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4E49D7" w:rsidRPr="004E49D7" w14:paraId="345B9B90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EB176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AD508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7398" w14:textId="066D48D5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E3FF9" w14:textId="3FAC065D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8FE51" w14:textId="041A565C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113A6" w14:textId="59B03DC9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4E49D7" w:rsidRPr="004E49D7" w14:paraId="56F52918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BB3C0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B9311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5F241" w14:textId="4550C17B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B83D9" w14:textId="38AF763E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E0CAD" w14:textId="544E5F3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9119A" w14:textId="7E28840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4E49D7" w:rsidRPr="004E49D7" w14:paraId="120E3EFE" w14:textId="77777777" w:rsidTr="004E49D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669FE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CFACF" w14:textId="77777777" w:rsidR="004E49D7" w:rsidRPr="004E49D7" w:rsidRDefault="004E49D7" w:rsidP="004E49D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EA040" w14:textId="340D0D54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6BB46" w14:textId="0AA71873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B485E" w14:textId="20EE3C4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4131E" w14:textId="7D0379D1" w:rsidR="004E49D7" w:rsidRPr="004E49D7" w:rsidRDefault="004E49D7" w:rsidP="004E49D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4E49D7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5F11A913" w:rsidR="00AA18DF" w:rsidRDefault="003E4C18" w:rsidP="00394069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57718AD4" w14:textId="77777777" w:rsidR="00394069" w:rsidRPr="00394069" w:rsidRDefault="00394069" w:rsidP="00394069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8"/>
        </w:rPr>
      </w:pPr>
    </w:p>
    <w:p w14:paraId="3CFD6BC3" w14:textId="77777777" w:rsidR="004E49D7" w:rsidRDefault="004E49D7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br/>
      </w:r>
    </w:p>
    <w:p w14:paraId="12B08EDE" w14:textId="63ABC785" w:rsidR="000B1695" w:rsidRDefault="000B1695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4485F93F" w14:textId="6ED67D1F" w:rsidR="000B1695" w:rsidRDefault="000B1695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SW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r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CO)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iel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FOs)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ation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sour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peration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ent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NROC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ockpil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nd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nd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54CBA" w:rsidRPr="00854CBA">
        <w:rPr>
          <w:rFonts w:ascii="Arial" w:eastAsia="Arial" w:hAnsi="Arial" w:cs="Arial"/>
          <w:b/>
          <w:bCs/>
          <w:color w:val="0070C0"/>
          <w:sz w:val="24"/>
          <w:szCs w:val="24"/>
        </w:rPr>
        <w:t>805,754,120.04</w:t>
      </w:r>
      <w:r w:rsidR="00854CB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reakd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llow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):</w:t>
      </w:r>
    </w:p>
    <w:p w14:paraId="5501B1C0" w14:textId="77777777" w:rsidR="0006516C" w:rsidRPr="00B273AA" w:rsidRDefault="0006516C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62B7BD07" w14:textId="5673AA99" w:rsidR="000B1695" w:rsidRDefault="000B1695" w:rsidP="0039406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s</w:t>
      </w:r>
    </w:p>
    <w:p w14:paraId="3DDB98E6" w14:textId="75759644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5E4430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1E25FD">
        <w:rPr>
          <w:rFonts w:ascii="Arial" w:eastAsia="Arial" w:hAnsi="Arial" w:cs="Arial"/>
          <w:b/>
          <w:sz w:val="24"/>
          <w:szCs w:val="24"/>
        </w:rPr>
        <w:t>₱</w:t>
      </w:r>
      <w:r w:rsidR="008707E3" w:rsidRPr="001E25FD">
        <w:rPr>
          <w:rFonts w:ascii="Arial" w:eastAsia="Arial" w:hAnsi="Arial" w:cs="Arial"/>
          <w:b/>
          <w:bCs/>
          <w:sz w:val="24"/>
          <w:szCs w:val="24"/>
        </w:rPr>
        <w:t xml:space="preserve">226,127,488.27 </w:t>
      </w:r>
      <w:r w:rsidRPr="001E25FD">
        <w:rPr>
          <w:rFonts w:ascii="Arial" w:eastAsia="Arial" w:hAnsi="Arial" w:cs="Arial"/>
          <w:b/>
          <w:sz w:val="24"/>
          <w:szCs w:val="24"/>
        </w:rPr>
        <w:t>standby</w:t>
      </w:r>
      <w:r w:rsidR="001460B0" w:rsidRPr="001E25FD">
        <w:rPr>
          <w:rFonts w:ascii="Arial" w:eastAsia="Arial" w:hAnsi="Arial" w:cs="Arial"/>
          <w:b/>
          <w:sz w:val="24"/>
          <w:szCs w:val="24"/>
        </w:rPr>
        <w:t xml:space="preserve"> </w:t>
      </w:r>
      <w:r w:rsidRPr="001E25FD">
        <w:rPr>
          <w:rFonts w:ascii="Arial" w:eastAsia="Arial" w:hAnsi="Arial" w:cs="Arial"/>
          <w:b/>
          <w:sz w:val="24"/>
          <w:szCs w:val="24"/>
        </w:rPr>
        <w:t>funds</w:t>
      </w:r>
      <w:r w:rsidR="001460B0" w:rsidRPr="008707E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s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ai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₱184,762,513.19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Quick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Respons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Fund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(QRF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.</w:t>
      </w:r>
    </w:p>
    <w:p w14:paraId="2C8583DA" w14:textId="77777777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92002F0" w14:textId="77777777" w:rsidR="000B1695" w:rsidRDefault="000B1695" w:rsidP="00394069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7C1D6243" w14:textId="05684174" w:rsidR="000B1695" w:rsidRDefault="000B1695" w:rsidP="00394069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854CBA" w:rsidRPr="00854CBA">
        <w:rPr>
          <w:rFonts w:ascii="Arial" w:eastAsia="Arial" w:hAnsi="Arial" w:cs="Arial"/>
          <w:b/>
          <w:bCs/>
          <w:color w:val="0070C0"/>
          <w:sz w:val="24"/>
          <w:szCs w:val="24"/>
        </w:rPr>
        <w:t>276,319</w:t>
      </w:r>
      <w:r w:rsidR="00854CB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 w:rsidR="001460B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54CBA" w:rsidRPr="00854CBA">
        <w:rPr>
          <w:rFonts w:ascii="Arial" w:eastAsia="Arial" w:hAnsi="Arial" w:cs="Arial"/>
          <w:b/>
          <w:bCs/>
          <w:color w:val="0070C0"/>
          <w:sz w:val="24"/>
          <w:szCs w:val="24"/>
        </w:rPr>
        <w:t>126,893,225.89</w:t>
      </w:r>
      <w:r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54CBA" w:rsidRPr="00854CBA">
        <w:rPr>
          <w:rFonts w:ascii="Arial" w:eastAsia="Arial" w:hAnsi="Arial" w:cs="Arial"/>
          <w:b/>
          <w:bCs/>
          <w:color w:val="0070C0"/>
          <w:sz w:val="24"/>
          <w:szCs w:val="24"/>
        </w:rPr>
        <w:t>180,558,307.06</w:t>
      </w:r>
      <w:r w:rsidR="00854CB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 w:rsidR="001460B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54CBA" w:rsidRPr="00854CBA">
        <w:rPr>
          <w:rFonts w:ascii="Arial" w:eastAsia="Arial" w:hAnsi="Arial" w:cs="Arial"/>
          <w:b/>
          <w:bCs/>
          <w:color w:val="0070C0"/>
          <w:sz w:val="24"/>
          <w:szCs w:val="24"/>
        </w:rPr>
        <w:t>272,175,098.82</w:t>
      </w:r>
      <w:r w:rsidR="00854CB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vailable.</w:t>
      </w:r>
    </w:p>
    <w:p w14:paraId="0E4FA392" w14:textId="77777777" w:rsidR="000B1695" w:rsidRDefault="000B1695" w:rsidP="00394069">
      <w:pPr>
        <w:spacing w:after="0" w:line="240" w:lineRule="auto"/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2042DC00" w14:textId="48AEF8A9" w:rsidR="000B1695" w:rsidRDefault="000B1695" w:rsidP="00394069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2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vail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394069">
        <w:rPr>
          <w:rFonts w:ascii="Arial" w:eastAsia="Arial" w:hAnsi="Arial" w:cs="Arial"/>
          <w:b/>
          <w:i/>
          <w:sz w:val="20"/>
          <w:szCs w:val="20"/>
        </w:rPr>
        <w:t xml:space="preserve">Stockpiles and </w:t>
      </w:r>
      <w:r>
        <w:rPr>
          <w:rFonts w:ascii="Arial" w:eastAsia="Arial" w:hAnsi="Arial" w:cs="Arial"/>
          <w:b/>
          <w:i/>
          <w:sz w:val="20"/>
          <w:szCs w:val="20"/>
        </w:rPr>
        <w:t>Standby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unds</w:t>
      </w:r>
    </w:p>
    <w:tbl>
      <w:tblPr>
        <w:tblW w:w="4877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7"/>
        <w:gridCol w:w="1288"/>
        <w:gridCol w:w="986"/>
        <w:gridCol w:w="1290"/>
        <w:gridCol w:w="1288"/>
        <w:gridCol w:w="1440"/>
        <w:gridCol w:w="1728"/>
      </w:tblGrid>
      <w:tr w:rsidR="00854CBA" w:rsidRPr="004E49D7" w14:paraId="2A180078" w14:textId="77777777" w:rsidTr="00854CBA">
        <w:trPr>
          <w:trHeight w:val="20"/>
          <w:tblHeader/>
        </w:trPr>
        <w:tc>
          <w:tcPr>
            <w:tcW w:w="77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53830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AL / FIELD OFFICE</w:t>
            </w:r>
          </w:p>
        </w:tc>
        <w:tc>
          <w:tcPr>
            <w:tcW w:w="67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89836B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198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8394F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F75DB6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5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D30AF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1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58D60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854CBA" w:rsidRPr="004E49D7" w14:paraId="64759166" w14:textId="77777777" w:rsidTr="00854CBA">
        <w:trPr>
          <w:trHeight w:val="20"/>
          <w:tblHeader/>
        </w:trPr>
        <w:tc>
          <w:tcPr>
            <w:tcW w:w="77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D6D654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67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E9537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330AD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QUANTITY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34A0F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0F238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D2D40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10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41DC0A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</w:tr>
      <w:tr w:rsidR="00854CBA" w:rsidRPr="004E49D7" w14:paraId="7D494539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57ED1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30636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226,127,488.27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632A0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276,319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50622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126,893,225.89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D2510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180,558,307.06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7B51BB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272,175,098.82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FB6B1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805,754,120.04</w:t>
            </w:r>
          </w:p>
        </w:tc>
      </w:tr>
      <w:tr w:rsidR="00854CBA" w:rsidRPr="004E49D7" w14:paraId="11FB0B02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F1880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Central Office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FD4DB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184,762,513.1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9C1E9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-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EFD1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-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4F706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-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992486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-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1AE61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84,762,513.19 </w:t>
            </w:r>
          </w:p>
        </w:tc>
      </w:tr>
      <w:tr w:rsidR="00854CBA" w:rsidRPr="004E49D7" w14:paraId="1D2EDF75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E1F3B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NRLMB - NRO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50735A" w14:textId="3944EC0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66076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0,49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37E898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9,807,165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E2DCC4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7,350,701.44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3C4B54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73,015,335.7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22C6B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00,173,202.19 </w:t>
            </w:r>
          </w:p>
        </w:tc>
      </w:tr>
      <w:tr w:rsidR="00854CBA" w:rsidRPr="004E49D7" w14:paraId="3F93163C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3F581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NRLMB - VDR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22E988" w14:textId="3C294B0F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65E05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10,64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5B826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4,724,553.63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A78B3B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6,858,559.3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95250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,145,887.2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BA927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4,729,000.16 </w:t>
            </w:r>
          </w:p>
        </w:tc>
      </w:tr>
      <w:tr w:rsidR="00854CBA" w:rsidRPr="004E49D7" w14:paraId="28300F8D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C8DEA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11905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000,455.2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C43B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9,19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1F581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4,612,189.8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84420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55,738.3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E6CDA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0,061,846.77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6D67B3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7,830,230.07 </w:t>
            </w:r>
          </w:p>
        </w:tc>
      </w:tr>
      <w:tr w:rsidR="00854CBA" w:rsidRPr="004E49D7" w14:paraId="6653737B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D15FA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50465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1,165,138.7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A65C6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6,084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34BAF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3,276,656.0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F612EB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968,022.68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406BC8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,510,398.9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73AA26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20,920,216.48 </w:t>
            </w:r>
          </w:p>
        </w:tc>
      </w:tr>
      <w:tr w:rsidR="00854CBA" w:rsidRPr="004E49D7" w14:paraId="1A90212D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82234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91373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305,028.74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FFDE3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,754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FCEEB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,114,554.47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5FFE83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,118,381.8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B3BB5B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,022,278.9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27951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4,560,244.05 </w:t>
            </w:r>
          </w:p>
        </w:tc>
      </w:tr>
      <w:tr w:rsidR="00854CBA" w:rsidRPr="004E49D7" w14:paraId="4266DE42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55723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CALABARZON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0AC08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87F49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4,384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C056D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,760,696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D0899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,116,247.92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3A4523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4,069,663.12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7B11C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3,946,607.04 </w:t>
            </w:r>
          </w:p>
        </w:tc>
      </w:tr>
      <w:tr w:rsidR="00854CBA" w:rsidRPr="004E49D7" w14:paraId="61D63FF1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695C5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MIMAROP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07A78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,455,394.5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2DC0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6,12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B0E22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1,757,60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E0963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2,061,634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EF5754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,463,498.8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F616D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21,738,127.38 </w:t>
            </w:r>
          </w:p>
        </w:tc>
      </w:tr>
      <w:tr w:rsidR="00854CBA" w:rsidRPr="004E49D7" w14:paraId="5DEC76C1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5FEF9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V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777B6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C5E88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0,29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7628C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0,257,542.24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0855A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,053,537.41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CADA4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9,955,129.9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25DF1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4,266,209.55 </w:t>
            </w:r>
          </w:p>
        </w:tc>
      </w:tr>
      <w:tr w:rsidR="00854CBA" w:rsidRPr="004E49D7" w14:paraId="3876B820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94BE8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V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5F0B68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000,051.6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4542A3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53,865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A475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9,456,552.08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2FFCE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71,489,146.98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05B5A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,890,820.31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17C1E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99,836,571.05 </w:t>
            </w:r>
          </w:p>
        </w:tc>
      </w:tr>
      <w:tr w:rsidR="00854CBA" w:rsidRPr="004E49D7" w14:paraId="1EDBB302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826B1B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V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53CF96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1,750,544.27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4F9318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8,984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CAE53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2,608,04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C98073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8,087,639.8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517818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9,406,840.6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791306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1,853,064.72 </w:t>
            </w:r>
          </w:p>
        </w:tc>
      </w:tr>
      <w:tr w:rsidR="00854CBA" w:rsidRPr="004E49D7" w14:paraId="735C795C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6F27D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V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596F2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194,543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0AF12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19,494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D357C4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0,584,340.92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DABCF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7,878,269.9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90238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9,360,193.4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AEC230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41,017,347.27 </w:t>
            </w:r>
          </w:p>
        </w:tc>
      </w:tr>
      <w:tr w:rsidR="00854CBA" w:rsidRPr="004E49D7" w14:paraId="088EEF64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A8BB0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I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1BD81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56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3D5D9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5,53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3D54E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,022,089.7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EE3DD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5,614,222.1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C6496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6,413,392.8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F9C88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25,105,704.74 </w:t>
            </w:r>
          </w:p>
        </w:tc>
      </w:tr>
      <w:tr w:rsidR="00854CBA" w:rsidRPr="004E49D7" w14:paraId="6832B757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827B9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CC9AF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000,724.42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60D3F6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0,96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B057F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1,235,345.5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2C53AA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3,863,590.41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925090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27,912,918.94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2979C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6,012,579.27 </w:t>
            </w:r>
          </w:p>
        </w:tc>
      </w:tr>
      <w:tr w:rsidR="00854CBA" w:rsidRPr="004E49D7" w14:paraId="643547F5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B066D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X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65FE9B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000,001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E5324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4,593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C6FA4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,700,098.95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7C54E0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1,530,225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D10279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4,916,885.36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58A16A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1,147,210.31 </w:t>
            </w:r>
          </w:p>
        </w:tc>
      </w:tr>
      <w:tr w:rsidR="00854CBA" w:rsidRPr="004E49D7" w14:paraId="4886D7A2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1663E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X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04B12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000,513.8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0DCDCF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,07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9D5C76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,142,90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F0E1A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2,228,234.59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0E7646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0,899,586.54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DC3FC3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7,271,234.98 </w:t>
            </w:r>
          </w:p>
        </w:tc>
      </w:tr>
      <w:tr w:rsidR="00854CBA" w:rsidRPr="004E49D7" w14:paraId="3C3021ED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0B39B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CARAG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B30A5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000,740.5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A056B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8,816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2A88CA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4,735,711.28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CE619B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6,679,909.6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83684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6,059,303.97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45288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0,475,665.43 </w:t>
            </w:r>
          </w:p>
        </w:tc>
      </w:tr>
      <w:tr w:rsidR="00854CBA" w:rsidRPr="004E49D7" w14:paraId="0A111453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925000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NC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13CDBE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2,229,439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C8BF46" w14:textId="25CA005E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-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5EC4B0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-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AC48C3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3,597,574.5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703CDA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,741,232.7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B532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1,568,246.28 </w:t>
            </w:r>
          </w:p>
        </w:tc>
      </w:tr>
      <w:tr w:rsidR="00854CBA" w:rsidRPr="004E49D7" w14:paraId="317F9B75" w14:textId="77777777" w:rsidTr="00854CBA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4566E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CA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889E75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3,206,4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33A461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>12,023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35E7B7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5,097,190.2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074672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906,671.15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2683FD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9,329,884.47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A2756C" w14:textId="77777777" w:rsidR="00854CBA" w:rsidRPr="004E49D7" w:rsidRDefault="00854CBA" w:rsidP="00854CBA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4E49D7">
              <w:rPr>
                <w:rFonts w:ascii="Arial Narrow" w:eastAsia="Times New Roman" w:hAnsi="Arial Narrow"/>
                <w:sz w:val="18"/>
                <w:szCs w:val="18"/>
              </w:rPr>
              <w:t xml:space="preserve">18,540,145.88 </w:t>
            </w:r>
          </w:p>
        </w:tc>
      </w:tr>
    </w:tbl>
    <w:p w14:paraId="03915D58" w14:textId="34B32D36" w:rsidR="000B1695" w:rsidRDefault="000B1695" w:rsidP="00394069">
      <w:pPr>
        <w:spacing w:after="0" w:line="240" w:lineRule="auto"/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h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nventory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ummary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a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854CBA">
        <w:rPr>
          <w:rFonts w:ascii="Arial" w:eastAsia="Arial" w:hAnsi="Arial" w:cs="Arial"/>
          <w:i/>
          <w:sz w:val="16"/>
          <w:szCs w:val="16"/>
        </w:rPr>
        <w:t>11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Novemb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2020,</w:t>
      </w:r>
      <w:r w:rsidR="00C428A4">
        <w:rPr>
          <w:rFonts w:ascii="Arial" w:eastAsia="Arial" w:hAnsi="Arial" w:cs="Arial"/>
          <w:i/>
          <w:sz w:val="16"/>
          <w:szCs w:val="16"/>
        </w:rPr>
        <w:t xml:space="preserve"> </w:t>
      </w:r>
      <w:r w:rsidR="00AF7ED2">
        <w:rPr>
          <w:rFonts w:ascii="Arial" w:eastAsia="Arial" w:hAnsi="Arial" w:cs="Arial"/>
          <w:i/>
          <w:sz w:val="16"/>
          <w:szCs w:val="16"/>
        </w:rPr>
        <w:t>12MN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7AB6B6B5" w14:textId="7471EA2C" w:rsidR="000B1695" w:rsidRPr="00175DD5" w:rsidRDefault="000B1695" w:rsidP="0039406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3D0CEACB" w14:textId="77777777" w:rsidR="0006516C" w:rsidRDefault="0006516C" w:rsidP="00394069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14A18198" w:rsidR="009702AE" w:rsidRPr="009D14B5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D14B5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 w:rsidRPr="009D14B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9D14B5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9D14B5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9D14B5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9D14B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9D14B5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9D14B5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9D14B5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9D14B5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9D14B5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9D14B5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9D14B5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9D14B5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D14B5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D14B5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9D14B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D14B5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9D14B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F7FFF96" w:rsidR="009702AE" w:rsidRPr="006C4033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0F3763"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6C4033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6C4033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755B019B" w:rsidR="009702AE" w:rsidRPr="00854CBA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54CBA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 w:rsidRPr="00854CB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854CB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854CB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854CB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854CB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D106071" w:rsidR="009702AE" w:rsidRPr="00854CBA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54CB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854CB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854CBA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45486D" w:rsidRPr="00854CBA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1460B0" w:rsidRPr="00854CB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854CBA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854CBA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854CBA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854CBA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854CBA" w:rsidRPr="00854CBA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854CBA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854CBA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854CBA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854CBA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854CBA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854CBA" w:rsidRPr="00854CBA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854CBA" w:rsidRPr="00854CBA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854CBA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854CBA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854CBA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854CBA" w:rsidRPr="00854CBA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854CBA" w:rsidRPr="00854CBA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854CBA" w:rsidRPr="00854CBA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854CBA" w:rsidRPr="00854CBA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854CBA" w:rsidRPr="00854CBA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854CBA" w:rsidRPr="00854CBA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854CBA" w:rsidRPr="00854CBA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854CBA" w:rsidRPr="00854CBA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854CBA" w:rsidRPr="00854CBA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854CBA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854CBA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854CBA" w:rsidRPr="00854CBA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854CBA" w:rsidRPr="00854CBA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854CBA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854CBA" w:rsidRPr="00854CBA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854CBA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854CBA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854CBA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854CBA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854CBA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54CB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854CBA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54CB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54CBA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56E0EF28" w:rsidR="009702AE" w:rsidRPr="00A241EA" w:rsidRDefault="00A241E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10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A241EA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741F6A9" w14:textId="7048016E" w:rsidR="00F00838" w:rsidRPr="00A241EA" w:rsidRDefault="00F0083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actic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trategic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lann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373E00F4" w14:textId="318ADA4A" w:rsidR="000F3BF4" w:rsidRPr="00A241EA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197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1632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035DF35E" w14:textId="7E5526FC" w:rsidR="00F0317F" w:rsidRPr="00A241EA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A241EA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2E456F67" w:rsidR="005F5959" w:rsidRPr="00A241EA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37AA250A" w14:textId="4470D7C1" w:rsidR="00A241EA" w:rsidRPr="00A241EA" w:rsidRDefault="00A241EA" w:rsidP="00A241E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DSWD-FOI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Regional Director (RD)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Marcelo Nicomedes J. Castillo participated in a meeting via video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ference with the Secretary, DSWD SAP Small Working Group and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other RDs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on 09 November 2020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 to the updates on SAP implementation and targets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for the Bayanihan 2.</w:t>
            </w:r>
          </w:p>
          <w:p w14:paraId="10D17192" w14:textId="39A986EE" w:rsidR="009D1839" w:rsidRPr="00A241EA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1460B0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A241EA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A241EA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44795758" w:rsidR="006C3F0B" w:rsidRPr="00A241EA" w:rsidRDefault="006C3F0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245A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3</w:t>
            </w:r>
            <w:r w:rsidR="009F2AB5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245A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6</w:t>
            </w:r>
            <w:r w:rsidR="001245A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1245A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245A9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,</w:t>
            </w:r>
            <w:r w:rsidR="009F2AB5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63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31F8887" w:rsidR="0020031D" w:rsidRPr="00A241EA" w:rsidRDefault="0020031D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F6816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4,</w:t>
            </w:r>
            <w:r w:rsidR="009F2AB5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</w:t>
            </w:r>
            <w:r w:rsidR="00C1567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2</w:t>
            </w:r>
            <w:r w:rsidR="003F6816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5</w:t>
            </w:r>
            <w:r w:rsidR="003F6816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C1567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02</w:t>
            </w:r>
            <w:r w:rsidR="001460B0" w:rsidRPr="00A241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1460B0"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4468E3ED" w:rsidR="00174EA5" w:rsidRPr="00A241EA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3F526DC4" w:rsidR="007731D9" w:rsidRPr="00A241EA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241EA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1E8D2BC" w:rsidR="00E0250A" w:rsidRPr="00C862A1" w:rsidRDefault="00C862A1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10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C862A1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C862A1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13DF3EB" w14:textId="720195C2" w:rsidR="00C862A1" w:rsidRPr="00C862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81E7258" w14:textId="142A3872" w:rsidR="00E0250A" w:rsidRPr="00C862A1" w:rsidRDefault="00FE5038" w:rsidP="00DE54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ugmentation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upport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dividual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risi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ituation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AICS).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E548A" w:rsidRPr="00DE548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32,857 </w:t>
            </w:r>
            <w:r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client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erve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C862A1">
              <w:rPr>
                <w:color w:val="0070C0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</w:t>
            </w:r>
            <w:r w:rsidR="00DE548A" w:rsidRPr="00DE548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95,526,679.82</w:t>
            </w:r>
            <w:r w:rsidR="00DE548A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.</w:t>
            </w:r>
          </w:p>
          <w:p w14:paraId="40A30B77" w14:textId="30E1229F" w:rsidR="001A5EFC" w:rsidRPr="00C862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C862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45697448" w:rsidR="00F83294" w:rsidRPr="00C862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05B6A304" w14:textId="77777777" w:rsidR="00DE548A" w:rsidRPr="00DE548A" w:rsidRDefault="00DE548A" w:rsidP="00DE54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DE548A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 II with other Regional Directors attended a meeting that was hosted by the Central Office on November 9, 2020, 2:00 PM to discuss topics regarding Social Amelioration Program and Bayanihan 2 Updates and Accomplishments.</w:t>
            </w:r>
          </w:p>
          <w:p w14:paraId="1D79AC82" w14:textId="43FAA0F9" w:rsidR="006D1DB0" w:rsidRPr="00C862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1460B0"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C862A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C862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1460B0" w:rsidRPr="00C862A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1460B0" w:rsidRPr="00C862A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1460B0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C862A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 w:rsidRPr="00C862A1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4A06308D" w14:textId="77777777" w:rsidR="004E49D7" w:rsidRDefault="004E49D7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D1281B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0625762E" w:rsidR="00213F5B" w:rsidRPr="0065134B" w:rsidRDefault="0065134B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10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13F5B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13F5B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65134B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5134B"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,477</w:t>
            </w:r>
            <w:r w:rsid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1460B0"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IC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March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03C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16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 03</w:t>
            </w:r>
            <w:r w:rsidR="00E7103C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03C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65134B"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43,118,562.66</w:t>
            </w:r>
            <w:r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72B1113B" w14:textId="2E3617FC" w:rsidR="00BF6B14" w:rsidRPr="0065134B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6230A" w:rsidRPr="00F623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11,643</w:t>
            </w:r>
            <w:r w:rsidR="00F623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FFP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F6230A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109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LGUs,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n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E716F6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GA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ou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716F6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E716F6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NGO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6230A" w:rsidRPr="00F623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,870,165.11</w:t>
            </w:r>
            <w:r w:rsidR="00F623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.</w:t>
            </w:r>
          </w:p>
          <w:p w14:paraId="1C767176" w14:textId="55516A72" w:rsidR="00BF6B14" w:rsidRPr="0065134B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on-foo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tem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eve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FC74FF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n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4FF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C74FF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GA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9,785,970.00.</w:t>
            </w:r>
          </w:p>
          <w:p w14:paraId="7065E6EE" w14:textId="79479813" w:rsidR="006059F2" w:rsidRPr="0065134B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6230A" w:rsidRPr="00F623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7,839</w:t>
            </w:r>
            <w:r w:rsidR="00F623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beneficiarie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6230A" w:rsidRPr="00F623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20,453,000</w:t>
            </w:r>
            <w:r w:rsidR="00F623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6230A">
              <w:rPr>
                <w:rFonts w:ascii="Arial" w:eastAsia="Arial" w:hAnsi="Arial" w:cs="Arial"/>
                <w:color w:val="0070C0"/>
                <w:sz w:val="20"/>
                <w:szCs w:val="19"/>
              </w:rPr>
              <w:t>09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6230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2020.</w:t>
            </w:r>
          </w:p>
          <w:p w14:paraId="21F8CA80" w14:textId="0F61DFE8" w:rsidR="00BF6B14" w:rsidRPr="0065134B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pack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F849437" w14:textId="267914AE" w:rsidR="006059F2" w:rsidRPr="0065134B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l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ffect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amilie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takeholder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u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523B43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</w:p>
          <w:p w14:paraId="370F4F96" w14:textId="77777777" w:rsidR="006059F2" w:rsidRPr="0065134B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616CF054" w14:textId="6FC1304B" w:rsidR="006059F2" w:rsidRPr="0065134B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65134B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NO.</w:t>
                  </w:r>
                  <w:r w:rsidR="001460B0"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F</w:t>
                  </w:r>
                  <w:r w:rsidR="001460B0"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OTA</w:t>
                  </w:r>
                  <w:r w:rsidR="001460B0"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AMOUNT</w:t>
                  </w:r>
                  <w:r w:rsidR="001460B0"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PAID</w:t>
                  </w:r>
                  <w:r w:rsidR="001460B0"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="00CF5322"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65134B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FIRST</w:t>
                  </w:r>
                  <w:r w:rsidR="001460B0"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65134B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8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May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65134B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0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September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65134B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65134B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SECOND</w:t>
                  </w:r>
                  <w:r w:rsidR="001460B0"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65134B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65134B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0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September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65134B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65134B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65134B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ESP-SAP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65134B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1460B0"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5134B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65134B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391E795B" w:rsidR="002D4D40" w:rsidRPr="000858FE" w:rsidRDefault="00C862A1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858FE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858F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0858F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7DC28195" w:rsidR="002D4D40" w:rsidRPr="000858F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88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191,958.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0E40F749" w:rsidR="004B726D" w:rsidRPr="000858F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7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427,369.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0858F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858F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4C0C03B1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135F67E0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36CABBA3" w:rsidR="005279ED" w:rsidRPr="00854CBA" w:rsidRDefault="00CA0501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54CBA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854CBA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854CBA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7E3EA3F" w14:textId="69ECF64F" w:rsidR="003441C3" w:rsidRPr="00854CBA" w:rsidRDefault="003441C3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72342" w:rsidRPr="00854CBA">
              <w:rPr>
                <w:rFonts w:ascii="Arial" w:eastAsia="Times New Roman" w:hAnsi="Arial" w:cs="Arial"/>
                <w:sz w:val="20"/>
                <w:szCs w:val="20"/>
              </w:rPr>
              <w:t>provid</w:t>
            </w:r>
            <w:r w:rsidR="00CA0501" w:rsidRPr="00854CBA">
              <w:rPr>
                <w:rFonts w:ascii="Arial" w:eastAsia="Times New Roman" w:hAnsi="Arial" w:cs="Arial"/>
                <w:sz w:val="20"/>
                <w:szCs w:val="20"/>
              </w:rPr>
              <w:t>ed 4,000 Family Food Packs (FFPs) to Malay, Aklan.</w:t>
            </w:r>
          </w:p>
          <w:p w14:paraId="42D109C2" w14:textId="098F1E70" w:rsidR="00CA0501" w:rsidRPr="00854CBA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3B868386" w:rsidR="00416D6F" w:rsidRDefault="00416D6F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4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8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5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1.58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77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A0501" w:rsidRPr="00854CBA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854CBA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5AAFEFE0" w:rsidR="00324414" w:rsidRPr="00854CBA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062DFCDE" w:rsidR="00F843A5" w:rsidRPr="00854CB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854CB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eastAsia="Times New Roman"/>
              </w:rPr>
              <w:t xml:space="preserve"> 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854CB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854CBA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854CBA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854CBA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854CBA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31770119" w:rsidR="009702AE" w:rsidRPr="00416D6F" w:rsidRDefault="005D3D1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471891D0" w:rsidR="009702AE" w:rsidRPr="00416D6F" w:rsidRDefault="003E4C18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21,69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3B0F852A" w:rsidR="00A43BA6" w:rsidRPr="00416D6F" w:rsidRDefault="00A43BA6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416D6F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416D6F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4D48EEC1" w:rsidR="003338A3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>(3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0.38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112,51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278,66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lastRenderedPageBreak/>
              <w:t>cur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416D6F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416D6F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6063CD62" w:rsidR="00E96404" w:rsidRPr="0052777D" w:rsidRDefault="0052777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10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BBAF86F" w:rsidR="00262E5B" w:rsidRPr="0052777D" w:rsidRDefault="00262E5B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,867,347.63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9,149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31476AB9" w:rsidR="00262E5B" w:rsidRPr="0052777D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9,145</w:t>
            </w:r>
            <w:r w:rsid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,248,348.08.</w:t>
            </w:r>
          </w:p>
          <w:p w14:paraId="200DD354" w14:textId="443DB485" w:rsidR="00155E19" w:rsidRPr="0052777D" w:rsidRDefault="00155E19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06,312</w:t>
            </w:r>
            <w:r w:rsid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1460B0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,224,885,000.00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52777D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7,805</w:t>
            </w:r>
            <w:r w:rsid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1460B0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>
              <w:t xml:space="preserve"> </w:t>
            </w:r>
            <w:r w:rsidR="0052777D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05,816,000.00</w:t>
            </w:r>
            <w:r w:rsid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29300CB1" w:rsidR="00C514DA" w:rsidRPr="0052777D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52777D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1FDF4481" w:rsidR="00E96404" w:rsidRPr="0052777D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4FBEADBE" w14:textId="5870A8EF" w:rsidR="00A8361D" w:rsidRPr="0052777D" w:rsidRDefault="00A8361D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51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52777D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55,000.00.</w:t>
            </w:r>
          </w:p>
          <w:p w14:paraId="79C8C62F" w14:textId="3022E9D7" w:rsidR="00ED50BE" w:rsidRPr="0052777D" w:rsidRDefault="00E96404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52777D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4,053</w:t>
            </w:r>
            <w:r w:rsid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0,265,000.00.</w:t>
            </w:r>
          </w:p>
          <w:p w14:paraId="32DCABCB" w14:textId="5901F5C5" w:rsidR="00E96404" w:rsidRPr="0052777D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52777D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52777D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46F772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02902BD7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75B9EB79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34D64EA4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442DB83" w:rsidR="009702AE" w:rsidRPr="0065134B" w:rsidRDefault="0065134B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10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B068A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65134B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orMi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nter-Agenc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orc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res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nferenc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ever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Monday,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ednesda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rida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eek.</w:t>
            </w:r>
          </w:p>
          <w:p w14:paraId="27FC6E11" w14:textId="12858533" w:rsidR="00467F2C" w:rsidRPr="0065134B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imel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ubmiss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port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fic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irector,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entral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fice,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DRRMC.</w:t>
            </w:r>
          </w:p>
          <w:p w14:paraId="097619C7" w14:textId="63AA8093" w:rsidR="00467F2C" w:rsidRPr="0065134B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s.</w:t>
            </w:r>
          </w:p>
          <w:p w14:paraId="1A16234B" w14:textId="67E1AA36" w:rsidR="009702AE" w:rsidRPr="0065134B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ngo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rocurement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upplie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roduct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5116391" w14:textId="7826381A" w:rsidR="009702AE" w:rsidRPr="0065134B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,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enter.</w:t>
            </w:r>
          </w:p>
          <w:p w14:paraId="466FACF4" w14:textId="06C2E6CF" w:rsidR="00E57A3A" w:rsidRPr="0065134B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OH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help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53DCC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esignat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solat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rea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ity.</w:t>
            </w:r>
          </w:p>
          <w:p w14:paraId="0E16D713" w14:textId="77777777" w:rsidR="00E57A3A" w:rsidRPr="0065134B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</w:p>
          <w:p w14:paraId="70F9AE03" w14:textId="78C4B6DA" w:rsidR="009702AE" w:rsidRPr="0065134B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ocial</w:t>
            </w:r>
            <w:r w:rsidR="001460B0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Amelioration</w:t>
            </w:r>
            <w:r w:rsidR="001460B0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rogram</w:t>
            </w:r>
            <w:r w:rsidR="001460B0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(SAP)</w:t>
            </w:r>
          </w:p>
          <w:p w14:paraId="15D669A2" w14:textId="7AF19BCA" w:rsidR="004E029E" w:rsidRPr="0065134B" w:rsidRDefault="004E029E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236B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933</w:t>
            </w:r>
            <w:r w:rsidR="001460B0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1460B0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84236B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43,598,000.00</w:t>
            </w:r>
            <w:r w:rsidR="001460B0" w:rsidRPr="0065134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1E239B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239B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11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1DA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654E5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12NN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03A5847" w14:textId="337385F9" w:rsidR="00B704B0" w:rsidRPr="0065134B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DF70F8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ou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regarding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reparation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1460B0"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5134B">
              <w:rPr>
                <w:rFonts w:ascii="Arial" w:eastAsia="Arial" w:hAnsi="Arial" w:cs="Arial"/>
                <w:color w:val="0070C0"/>
                <w:sz w:val="20"/>
                <w:szCs w:val="19"/>
              </w:rPr>
              <w:t>payout.</w:t>
            </w:r>
          </w:p>
        </w:tc>
      </w:tr>
    </w:tbl>
    <w:p w14:paraId="05A6C221" w14:textId="77777777" w:rsidR="00854CBA" w:rsidRDefault="00854CBA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1E79FC08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01746BF0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5C2D64D" w14:textId="77777777" w:rsidR="004E49D7" w:rsidRDefault="004E49D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09F34C4D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A0FF348" w14:textId="0840F917" w:rsidR="00DA3149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AE6EAB" w:rsidRDefault="00752E3F" w:rsidP="00394069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A2C5830" w14:textId="77777777" w:rsidR="004E49D7" w:rsidRDefault="004E49D7" w:rsidP="004E49D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91DE022" w:rsidR="009702AE" w:rsidRDefault="00681484" w:rsidP="004E49D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6A9F3720" w14:textId="0D0FA398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F3DAACB" w14:textId="77777777" w:rsidR="00854CBA" w:rsidRPr="00854CBA" w:rsidRDefault="00854CBA" w:rsidP="00854CBA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854CBA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0D9743E6" w14:textId="65839C78" w:rsidR="00AB1D5E" w:rsidRDefault="00854CBA" w:rsidP="00854CBA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854CBA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5FE1FDC1" w14:textId="0C5320DA" w:rsidR="00CF24BF" w:rsidRDefault="00CF24BF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19E7EFE" w14:textId="77777777" w:rsidR="00854CBA" w:rsidRDefault="00854CBA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854CBA">
        <w:rPr>
          <w:rFonts w:ascii="Arial" w:eastAsia="Arial" w:hAnsi="Arial" w:cs="Arial"/>
          <w:b/>
          <w:sz w:val="24"/>
          <w:szCs w:val="24"/>
        </w:rPr>
        <w:t xml:space="preserve">LESLIE R. JAWILI </w:t>
      </w:r>
    </w:p>
    <w:p w14:paraId="3D11B1B4" w14:textId="35A9E40C" w:rsidR="00750630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355B8D59" w:rsidR="00FB3E61" w:rsidRDefault="003E4C18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7F5B5F85" w14:textId="53341DC6" w:rsidR="00D36D13" w:rsidRDefault="00D36D13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38CE611" w14:textId="77777777" w:rsidR="00584CC9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inline distT="0" distB="0" distL="0" distR="0" wp14:anchorId="1C34154F" wp14:editId="75C05647">
            <wp:extent cx="5605272" cy="4203954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F55A2" w14:textId="77777777" w:rsidR="00584CC9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44A4FA0" w14:textId="2F6304BA" w:rsidR="00584CC9" w:rsidRPr="004057CA" w:rsidRDefault="00584C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bookmarkStart w:id="2" w:name="_GoBack"/>
      <w:r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inline distT="0" distB="0" distL="0" distR="0" wp14:anchorId="05A4AD54" wp14:editId="3F358D1B">
            <wp:extent cx="5605272" cy="4203954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sectPr w:rsidR="00584CC9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972B7" w14:textId="77777777" w:rsidR="002D38D6" w:rsidRDefault="002D38D6">
      <w:pPr>
        <w:spacing w:after="0" w:line="240" w:lineRule="auto"/>
      </w:pPr>
      <w:r>
        <w:separator/>
      </w:r>
    </w:p>
  </w:endnote>
  <w:endnote w:type="continuationSeparator" w:id="0">
    <w:p w14:paraId="35C8F276" w14:textId="77777777" w:rsidR="002D38D6" w:rsidRDefault="002D38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C862A1" w:rsidRDefault="00C862A1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4A9C48A" w:rsidR="00C862A1" w:rsidRDefault="00C862A1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CD3B77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CD3B77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31</w:t>
    </w:r>
    <w:r w:rsidRPr="007F16C7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11 November 2020, 6A</w:t>
    </w:r>
    <w:r w:rsidRPr="007F16C7">
      <w:rPr>
        <w:rFonts w:ascii="Arial" w:eastAsia="Arial" w:hAnsi="Arial" w:cs="Arial"/>
        <w:sz w:val="14"/>
        <w:szCs w:val="14"/>
      </w:rPr>
      <w:t>M</w:t>
    </w:r>
  </w:p>
  <w:p w14:paraId="2B859230" w14:textId="77777777" w:rsidR="00C862A1" w:rsidRDefault="00C862A1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4CD0C" w14:textId="77777777" w:rsidR="002D38D6" w:rsidRDefault="002D38D6">
      <w:pPr>
        <w:spacing w:after="0" w:line="240" w:lineRule="auto"/>
      </w:pPr>
      <w:r>
        <w:separator/>
      </w:r>
    </w:p>
  </w:footnote>
  <w:footnote w:type="continuationSeparator" w:id="0">
    <w:p w14:paraId="0CC11EA7" w14:textId="77777777" w:rsidR="002D38D6" w:rsidRDefault="002D38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C862A1" w:rsidRDefault="00C862A1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C862A1" w:rsidRDefault="00C862A1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activeWritingStyle w:appName="MSWord" w:lang="en-PH" w:vendorID="64" w:dllVersion="6" w:nlCheck="1" w:checkStyle="0"/>
  <w:activeWritingStyle w:appName="MSWord" w:lang="en-US" w:vendorID="64" w:dllVersion="6" w:nlCheck="1" w:checkStyle="1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4768"/>
    <w:rsid w:val="009D4D16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F42F459-6011-461C-9EAC-7A6B78B51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13563</Words>
  <Characters>77315</Characters>
  <Application>Microsoft Office Word</Application>
  <DocSecurity>0</DocSecurity>
  <Lines>644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10T13:52:00Z</dcterms:created>
  <dcterms:modified xsi:type="dcterms:W3CDTF">2020-11-1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